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87" w:type="dxa"/>
        <w:tblBorders>
          <w:top w:val="single" w:sz="36" w:space="0" w:color="BDBDBD"/>
          <w:left w:val="single" w:sz="36" w:space="0" w:color="BDBDBD"/>
          <w:bottom w:val="single" w:sz="36" w:space="0" w:color="BDBDBD"/>
          <w:right w:val="single" w:sz="36" w:space="0" w:color="BDBDBD"/>
          <w:insideH w:val="single" w:sz="36" w:space="0" w:color="BDBDBD"/>
          <w:insideV w:val="single" w:sz="36" w:space="0" w:color="BDBDB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2"/>
        <w:gridCol w:w="2098"/>
        <w:gridCol w:w="898"/>
        <w:gridCol w:w="2434"/>
        <w:gridCol w:w="2122"/>
        <w:gridCol w:w="550"/>
      </w:tblGrid>
      <w:tr w:rsidR="0004562A" w14:paraId="56CB74B2" w14:textId="77777777">
        <w:trPr>
          <w:trHeight w:val="1466"/>
        </w:trPr>
        <w:tc>
          <w:tcPr>
            <w:tcW w:w="2872" w:type="dxa"/>
            <w:tcBorders>
              <w:bottom w:val="single" w:sz="4" w:space="0" w:color="BDBDBD"/>
              <w:right w:val="nil"/>
            </w:tcBorders>
          </w:tcPr>
          <w:p w14:paraId="56CB74AE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5430" w:type="dxa"/>
            <w:gridSpan w:val="3"/>
            <w:tcBorders>
              <w:left w:val="nil"/>
              <w:bottom w:val="single" w:sz="4" w:space="0" w:color="BDBDBD"/>
              <w:right w:val="nil"/>
            </w:tcBorders>
            <w:shd w:val="clear" w:color="auto" w:fill="000000"/>
          </w:tcPr>
          <w:p w14:paraId="56CB74AF" w14:textId="77777777" w:rsidR="0004562A" w:rsidRDefault="0004562A">
            <w:pPr>
              <w:pStyle w:val="TableParagraph"/>
              <w:spacing w:before="8"/>
              <w:ind w:left="0"/>
              <w:rPr>
                <w:rFonts w:ascii="Times New Roman"/>
                <w:sz w:val="23"/>
              </w:rPr>
            </w:pPr>
          </w:p>
          <w:p w14:paraId="56CB74B0" w14:textId="46914FBE" w:rsidR="0004562A" w:rsidRDefault="00D846F3">
            <w:pPr>
              <w:pStyle w:val="TableParagraph"/>
              <w:spacing w:line="268" w:lineRule="auto"/>
              <w:ind w:left="85" w:right="172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8"/>
              </w:rPr>
              <w:t>D</w:t>
            </w:r>
            <w:r w:rsidR="007C2FAE">
              <w:rPr>
                <w:b/>
                <w:color w:val="FFFFFF"/>
                <w:sz w:val="28"/>
              </w:rPr>
              <w:t xml:space="preserve">IVISION </w:t>
            </w:r>
            <w:r>
              <w:rPr>
                <w:b/>
                <w:color w:val="FFFFFF"/>
                <w:sz w:val="28"/>
              </w:rPr>
              <w:t>OF</w:t>
            </w:r>
            <w:r>
              <w:rPr>
                <w:b/>
                <w:color w:val="FFFFFF"/>
                <w:spacing w:val="-10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RESEARCH</w:t>
            </w:r>
            <w:r>
              <w:rPr>
                <w:b/>
                <w:color w:val="FFFFFF"/>
                <w:spacing w:val="-10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&amp;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 xml:space="preserve">INNOVATION </w:t>
            </w:r>
            <w:r>
              <w:rPr>
                <w:b/>
                <w:color w:val="FFFFFF"/>
                <w:sz w:val="24"/>
              </w:rPr>
              <w:t>RESEARCH FINANCIAL &amp; COMPLIANCE SERVICES GRANT FUND REQUEST FORM</w:t>
            </w:r>
          </w:p>
        </w:tc>
        <w:tc>
          <w:tcPr>
            <w:tcW w:w="2672" w:type="dxa"/>
            <w:gridSpan w:val="2"/>
            <w:tcBorders>
              <w:left w:val="nil"/>
              <w:bottom w:val="single" w:sz="4" w:space="0" w:color="BDBDBD"/>
              <w:right w:val="nil"/>
            </w:tcBorders>
          </w:tcPr>
          <w:p w14:paraId="56CB74B1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04562A" w14:paraId="56CB74B4" w14:textId="77777777">
        <w:trPr>
          <w:trHeight w:val="647"/>
        </w:trPr>
        <w:tc>
          <w:tcPr>
            <w:tcW w:w="10974" w:type="dxa"/>
            <w:gridSpan w:val="6"/>
            <w:tcBorders>
              <w:top w:val="single" w:sz="4" w:space="0" w:color="BDBDBD"/>
              <w:bottom w:val="single" w:sz="6" w:space="0" w:color="BDBDBD"/>
              <w:right w:val="nil"/>
            </w:tcBorders>
          </w:tcPr>
          <w:p w14:paraId="56CB74B3" w14:textId="77777777" w:rsidR="0004562A" w:rsidRDefault="00D846F3">
            <w:pPr>
              <w:pStyle w:val="TableParagraph"/>
              <w:spacing w:before="39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Grant</w:t>
            </w:r>
            <w:r>
              <w:rPr>
                <w:b/>
                <w:color w:val="242424"/>
                <w:spacing w:val="-5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Title</w:t>
            </w:r>
          </w:p>
        </w:tc>
      </w:tr>
      <w:tr w:rsidR="0004562A" w14:paraId="56CB74B6" w14:textId="77777777">
        <w:trPr>
          <w:trHeight w:val="647"/>
        </w:trPr>
        <w:tc>
          <w:tcPr>
            <w:tcW w:w="10974" w:type="dxa"/>
            <w:gridSpan w:val="6"/>
            <w:tcBorders>
              <w:top w:val="single" w:sz="6" w:space="0" w:color="BDBDBD"/>
              <w:bottom w:val="single" w:sz="6" w:space="0" w:color="BDBDBD"/>
              <w:right w:val="nil"/>
            </w:tcBorders>
          </w:tcPr>
          <w:p w14:paraId="56CB74B5" w14:textId="77777777" w:rsidR="0004562A" w:rsidRDefault="00D846F3">
            <w:pPr>
              <w:pStyle w:val="TableParagraph"/>
              <w:spacing w:before="39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Grant</w:t>
            </w:r>
            <w:r>
              <w:rPr>
                <w:b/>
                <w:color w:val="242424"/>
                <w:spacing w:val="-1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Funding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Agency</w:t>
            </w:r>
            <w:r>
              <w:rPr>
                <w:b/>
                <w:color w:val="242424"/>
                <w:spacing w:val="-3"/>
                <w:sz w:val="16"/>
              </w:rPr>
              <w:t xml:space="preserve"> </w:t>
            </w:r>
            <w:r>
              <w:rPr>
                <w:b/>
                <w:color w:val="242424"/>
                <w:spacing w:val="-4"/>
                <w:sz w:val="16"/>
              </w:rPr>
              <w:t>Name</w:t>
            </w:r>
          </w:p>
        </w:tc>
      </w:tr>
      <w:tr w:rsidR="0004562A" w14:paraId="56CB74BA" w14:textId="77777777">
        <w:trPr>
          <w:trHeight w:val="424"/>
        </w:trPr>
        <w:tc>
          <w:tcPr>
            <w:tcW w:w="2872" w:type="dxa"/>
            <w:tcBorders>
              <w:top w:val="single" w:sz="6" w:space="0" w:color="BDBDBD"/>
              <w:bottom w:val="single" w:sz="6" w:space="0" w:color="BDBDBD"/>
              <w:right w:val="single" w:sz="4" w:space="0" w:color="BDBDBD"/>
            </w:tcBorders>
          </w:tcPr>
          <w:p w14:paraId="56CB74B7" w14:textId="77777777" w:rsidR="0004562A" w:rsidRDefault="00D846F3">
            <w:pPr>
              <w:pStyle w:val="TableParagraph"/>
              <w:spacing w:before="3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Grant</w:t>
            </w:r>
            <w:r>
              <w:rPr>
                <w:b/>
                <w:color w:val="242424"/>
                <w:spacing w:val="-11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Start</w:t>
            </w:r>
            <w:r>
              <w:rPr>
                <w:b/>
                <w:color w:val="242424"/>
                <w:spacing w:val="-3"/>
                <w:sz w:val="16"/>
              </w:rPr>
              <w:t xml:space="preserve"> </w:t>
            </w:r>
            <w:r>
              <w:rPr>
                <w:b/>
                <w:color w:val="242424"/>
                <w:spacing w:val="-4"/>
                <w:sz w:val="16"/>
              </w:rPr>
              <w:t>Date</w:t>
            </w:r>
          </w:p>
        </w:tc>
        <w:tc>
          <w:tcPr>
            <w:tcW w:w="2996" w:type="dxa"/>
            <w:gridSpan w:val="2"/>
            <w:tcBorders>
              <w:top w:val="single" w:sz="6" w:space="0" w:color="BDBDBD"/>
              <w:left w:val="single" w:sz="4" w:space="0" w:color="BDBDBD"/>
              <w:bottom w:val="single" w:sz="6" w:space="0" w:color="BDBDBD"/>
              <w:right w:val="single" w:sz="6" w:space="0" w:color="BDBDBD"/>
            </w:tcBorders>
          </w:tcPr>
          <w:p w14:paraId="56CB74B8" w14:textId="77777777" w:rsidR="0004562A" w:rsidRDefault="00D846F3">
            <w:pPr>
              <w:pStyle w:val="TableParagraph"/>
              <w:spacing w:before="3"/>
              <w:ind w:left="183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Grant</w:t>
            </w:r>
            <w:r>
              <w:rPr>
                <w:b/>
                <w:color w:val="242424"/>
                <w:spacing w:val="-1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 xml:space="preserve">End </w:t>
            </w:r>
            <w:r>
              <w:rPr>
                <w:b/>
                <w:color w:val="242424"/>
                <w:spacing w:val="-4"/>
                <w:sz w:val="16"/>
              </w:rPr>
              <w:t>Date</w:t>
            </w:r>
          </w:p>
        </w:tc>
        <w:tc>
          <w:tcPr>
            <w:tcW w:w="5106" w:type="dxa"/>
            <w:gridSpan w:val="3"/>
            <w:tcBorders>
              <w:top w:val="single" w:sz="6" w:space="0" w:color="BDBDBD"/>
              <w:left w:val="single" w:sz="6" w:space="0" w:color="BDBDBD"/>
              <w:bottom w:val="single" w:sz="6" w:space="0" w:color="BDBDBD"/>
              <w:right w:val="nil"/>
            </w:tcBorders>
          </w:tcPr>
          <w:p w14:paraId="56CB74B9" w14:textId="77777777" w:rsidR="0004562A" w:rsidRDefault="00D846F3">
            <w:pPr>
              <w:pStyle w:val="TableParagraph"/>
              <w:spacing w:before="3"/>
              <w:ind w:left="248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Sponsor</w:t>
            </w:r>
            <w:r>
              <w:rPr>
                <w:b/>
                <w:color w:val="242424"/>
                <w:spacing w:val="-5"/>
                <w:sz w:val="16"/>
              </w:rPr>
              <w:t xml:space="preserve"> ID#</w:t>
            </w:r>
          </w:p>
        </w:tc>
      </w:tr>
      <w:tr w:rsidR="0004562A" w14:paraId="56CB74BD" w14:textId="77777777">
        <w:trPr>
          <w:trHeight w:val="441"/>
        </w:trPr>
        <w:tc>
          <w:tcPr>
            <w:tcW w:w="5868" w:type="dxa"/>
            <w:gridSpan w:val="3"/>
            <w:tcBorders>
              <w:top w:val="single" w:sz="6" w:space="0" w:color="BDBDBD"/>
              <w:bottom w:val="single" w:sz="6" w:space="0" w:color="BDBDBD"/>
              <w:right w:val="single" w:sz="6" w:space="0" w:color="BDBDBD"/>
            </w:tcBorders>
          </w:tcPr>
          <w:p w14:paraId="56CB74BB" w14:textId="77777777" w:rsidR="0004562A" w:rsidRDefault="00D846F3">
            <w:pPr>
              <w:pStyle w:val="TableParagraph"/>
              <w:spacing w:before="3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Grant</w:t>
            </w:r>
            <w:r>
              <w:rPr>
                <w:b/>
                <w:color w:val="242424"/>
                <w:spacing w:val="-1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Award</w:t>
            </w:r>
            <w:r>
              <w:rPr>
                <w:b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Amount</w:t>
            </w:r>
          </w:p>
        </w:tc>
        <w:tc>
          <w:tcPr>
            <w:tcW w:w="5106" w:type="dxa"/>
            <w:gridSpan w:val="3"/>
            <w:tcBorders>
              <w:top w:val="single" w:sz="6" w:space="0" w:color="BDBDBD"/>
              <w:left w:val="single" w:sz="6" w:space="0" w:color="BDBDBD"/>
              <w:bottom w:val="single" w:sz="6" w:space="0" w:color="BDBDBD"/>
              <w:right w:val="nil"/>
            </w:tcBorders>
          </w:tcPr>
          <w:p w14:paraId="56CB74BC" w14:textId="77777777" w:rsidR="0004562A" w:rsidRDefault="00D846F3">
            <w:pPr>
              <w:pStyle w:val="TableParagraph"/>
              <w:spacing w:before="3"/>
              <w:ind w:left="248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Cost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Share</w:t>
            </w:r>
            <w:r>
              <w:rPr>
                <w:b/>
                <w:color w:val="242424"/>
                <w:spacing w:val="-4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Amount</w:t>
            </w:r>
          </w:p>
        </w:tc>
      </w:tr>
      <w:tr w:rsidR="0004562A" w14:paraId="56CB74C0" w14:textId="77777777">
        <w:trPr>
          <w:trHeight w:val="625"/>
        </w:trPr>
        <w:tc>
          <w:tcPr>
            <w:tcW w:w="5868" w:type="dxa"/>
            <w:gridSpan w:val="3"/>
            <w:tcBorders>
              <w:top w:val="single" w:sz="6" w:space="0" w:color="BDBDBD"/>
              <w:bottom w:val="single" w:sz="6" w:space="0" w:color="BDBDBD"/>
              <w:right w:val="single" w:sz="6" w:space="0" w:color="BDBDBD"/>
            </w:tcBorders>
          </w:tcPr>
          <w:p w14:paraId="56CB74BE" w14:textId="77777777" w:rsidR="0004562A" w:rsidRDefault="00D846F3">
            <w:pPr>
              <w:pStyle w:val="TableParagraph"/>
              <w:spacing w:before="3"/>
              <w:ind w:left="151"/>
              <w:rPr>
                <w:b/>
                <w:i/>
                <w:sz w:val="16"/>
              </w:rPr>
            </w:pPr>
            <w:r>
              <w:rPr>
                <w:b/>
                <w:color w:val="242424"/>
                <w:spacing w:val="-2"/>
                <w:sz w:val="16"/>
              </w:rPr>
              <w:t>Pass-Through</w:t>
            </w:r>
            <w:r>
              <w:rPr>
                <w:b/>
                <w:color w:val="242424"/>
                <w:spacing w:val="5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From</w:t>
            </w:r>
            <w:r>
              <w:rPr>
                <w:b/>
                <w:color w:val="242424"/>
                <w:spacing w:val="4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Agency</w:t>
            </w:r>
            <w:r>
              <w:rPr>
                <w:b/>
                <w:color w:val="242424"/>
                <w:spacing w:val="6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Name</w:t>
            </w:r>
            <w:r>
              <w:rPr>
                <w:b/>
                <w:color w:val="242424"/>
                <w:spacing w:val="5"/>
                <w:sz w:val="16"/>
              </w:rPr>
              <w:t xml:space="preserve"> </w:t>
            </w:r>
            <w:r>
              <w:rPr>
                <w:b/>
                <w:i/>
                <w:spacing w:val="-2"/>
                <w:sz w:val="16"/>
              </w:rPr>
              <w:t>(If pass-through)</w:t>
            </w:r>
          </w:p>
        </w:tc>
        <w:tc>
          <w:tcPr>
            <w:tcW w:w="5106" w:type="dxa"/>
            <w:gridSpan w:val="3"/>
            <w:tcBorders>
              <w:top w:val="single" w:sz="6" w:space="0" w:color="BDBDBD"/>
              <w:left w:val="single" w:sz="6" w:space="0" w:color="BDBDBD"/>
              <w:bottom w:val="single" w:sz="6" w:space="0" w:color="BDBDBD"/>
              <w:right w:val="nil"/>
            </w:tcBorders>
          </w:tcPr>
          <w:p w14:paraId="56CB74BF" w14:textId="77777777" w:rsidR="0004562A" w:rsidRDefault="00D846F3">
            <w:pPr>
              <w:pStyle w:val="TableParagraph"/>
              <w:spacing w:before="3"/>
              <w:ind w:left="248"/>
              <w:rPr>
                <w:b/>
                <w:i/>
                <w:sz w:val="16"/>
              </w:rPr>
            </w:pPr>
            <w:r>
              <w:rPr>
                <w:b/>
                <w:color w:val="242424"/>
                <w:sz w:val="16"/>
              </w:rPr>
              <w:t>Cost</w:t>
            </w:r>
            <w:r>
              <w:rPr>
                <w:b/>
                <w:color w:val="242424"/>
                <w:spacing w:val="-8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Share</w:t>
            </w:r>
            <w:r>
              <w:rPr>
                <w:b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Source</w:t>
            </w:r>
            <w:r>
              <w:rPr>
                <w:b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i/>
                <w:color w:val="242424"/>
                <w:sz w:val="16"/>
              </w:rPr>
              <w:t>(Fund</w:t>
            </w:r>
            <w:r>
              <w:rPr>
                <w:b/>
                <w:i/>
                <w:color w:val="242424"/>
                <w:spacing w:val="-6"/>
                <w:sz w:val="16"/>
              </w:rPr>
              <w:t xml:space="preserve"> </w:t>
            </w:r>
            <w:r>
              <w:rPr>
                <w:b/>
                <w:i/>
                <w:color w:val="242424"/>
                <w:sz w:val="16"/>
              </w:rPr>
              <w:t>No.</w:t>
            </w:r>
            <w:r>
              <w:rPr>
                <w:b/>
                <w:i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i/>
                <w:color w:val="242424"/>
                <w:sz w:val="16"/>
              </w:rPr>
              <w:t>if</w:t>
            </w:r>
            <w:r>
              <w:rPr>
                <w:b/>
                <w:i/>
                <w:color w:val="242424"/>
                <w:spacing w:val="-6"/>
                <w:sz w:val="16"/>
              </w:rPr>
              <w:t xml:space="preserve"> </w:t>
            </w:r>
            <w:r>
              <w:rPr>
                <w:b/>
                <w:i/>
                <w:color w:val="242424"/>
                <w:spacing w:val="-2"/>
                <w:sz w:val="16"/>
              </w:rPr>
              <w:t>applicable)</w:t>
            </w:r>
          </w:p>
        </w:tc>
      </w:tr>
      <w:tr w:rsidR="0004562A" w14:paraId="56CB74C5" w14:textId="77777777">
        <w:trPr>
          <w:trHeight w:val="537"/>
        </w:trPr>
        <w:tc>
          <w:tcPr>
            <w:tcW w:w="5868" w:type="dxa"/>
            <w:gridSpan w:val="3"/>
            <w:tcBorders>
              <w:top w:val="single" w:sz="6" w:space="0" w:color="BDBDBD"/>
              <w:bottom w:val="single" w:sz="4" w:space="0" w:color="BDBDBD"/>
              <w:right w:val="single" w:sz="6" w:space="0" w:color="BDBDBD"/>
            </w:tcBorders>
          </w:tcPr>
          <w:p w14:paraId="56CB74C1" w14:textId="77777777" w:rsidR="0004562A" w:rsidRDefault="00D846F3">
            <w:pPr>
              <w:pStyle w:val="TableParagraph"/>
              <w:spacing w:before="6" w:line="192" w:lineRule="exact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Catalog</w:t>
            </w:r>
            <w:r>
              <w:rPr>
                <w:b/>
                <w:color w:val="242424"/>
                <w:spacing w:val="-1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of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Federal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Domestic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Assistance</w:t>
            </w:r>
            <w:r>
              <w:rPr>
                <w:b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No.</w:t>
            </w:r>
            <w:r>
              <w:rPr>
                <w:b/>
                <w:color w:val="242424"/>
                <w:spacing w:val="-6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(CFDA#)</w:t>
            </w:r>
          </w:p>
          <w:p w14:paraId="56CB74C2" w14:textId="77777777" w:rsidR="0004562A" w:rsidRDefault="00D846F3">
            <w:pPr>
              <w:pStyle w:val="TableParagraph"/>
              <w:spacing w:line="168" w:lineRule="exact"/>
              <w:ind w:left="151"/>
              <w:rPr>
                <w:b/>
                <w:i/>
                <w:sz w:val="14"/>
              </w:rPr>
            </w:pPr>
            <w:r>
              <w:rPr>
                <w:b/>
                <w:i/>
                <w:w w:val="95"/>
                <w:sz w:val="14"/>
              </w:rPr>
              <w:t>(If</w:t>
            </w:r>
            <w:r>
              <w:rPr>
                <w:b/>
                <w:i/>
                <w:spacing w:val="3"/>
                <w:sz w:val="14"/>
              </w:rPr>
              <w:t xml:space="preserve"> </w:t>
            </w:r>
            <w:r>
              <w:rPr>
                <w:b/>
                <w:i/>
                <w:w w:val="95"/>
                <w:sz w:val="14"/>
              </w:rPr>
              <w:t>federal</w:t>
            </w:r>
            <w:r>
              <w:rPr>
                <w:b/>
                <w:i/>
                <w:spacing w:val="7"/>
                <w:sz w:val="14"/>
              </w:rPr>
              <w:t xml:space="preserve"> </w:t>
            </w:r>
            <w:r>
              <w:rPr>
                <w:b/>
                <w:i/>
                <w:w w:val="95"/>
                <w:sz w:val="14"/>
              </w:rPr>
              <w:t>funding</w:t>
            </w:r>
            <w:r>
              <w:rPr>
                <w:b/>
                <w:i/>
                <w:spacing w:val="8"/>
                <w:sz w:val="14"/>
              </w:rPr>
              <w:t xml:space="preserve"> </w:t>
            </w:r>
            <w:r>
              <w:rPr>
                <w:b/>
                <w:i/>
                <w:spacing w:val="-2"/>
                <w:w w:val="95"/>
                <w:sz w:val="14"/>
              </w:rPr>
              <w:t>source)</w:t>
            </w:r>
          </w:p>
        </w:tc>
        <w:tc>
          <w:tcPr>
            <w:tcW w:w="5106" w:type="dxa"/>
            <w:gridSpan w:val="3"/>
            <w:tcBorders>
              <w:top w:val="single" w:sz="6" w:space="0" w:color="BDBDBD"/>
              <w:left w:val="single" w:sz="6" w:space="0" w:color="BDBDBD"/>
              <w:bottom w:val="single" w:sz="4" w:space="0" w:color="BDBDBD"/>
              <w:right w:val="nil"/>
            </w:tcBorders>
          </w:tcPr>
          <w:p w14:paraId="56CB74C3" w14:textId="77777777" w:rsidR="0004562A" w:rsidRDefault="00D846F3">
            <w:pPr>
              <w:pStyle w:val="TableParagraph"/>
              <w:spacing w:before="6" w:line="192" w:lineRule="exact"/>
              <w:ind w:left="248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Facilities</w:t>
            </w:r>
            <w:r>
              <w:rPr>
                <w:b/>
                <w:color w:val="242424"/>
                <w:spacing w:val="-1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&amp;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Administrative</w:t>
            </w:r>
            <w:r>
              <w:rPr>
                <w:b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Cost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Rate</w:t>
            </w:r>
            <w:r>
              <w:rPr>
                <w:b/>
                <w:color w:val="242424"/>
                <w:spacing w:val="20"/>
                <w:sz w:val="16"/>
              </w:rPr>
              <w:t xml:space="preserve"> </w:t>
            </w:r>
            <w:r>
              <w:rPr>
                <w:b/>
                <w:color w:val="242424"/>
                <w:spacing w:val="-5"/>
                <w:sz w:val="16"/>
              </w:rPr>
              <w:t>(%)</w:t>
            </w:r>
          </w:p>
          <w:p w14:paraId="56CB74C4" w14:textId="77777777" w:rsidR="0004562A" w:rsidRDefault="00D846F3">
            <w:pPr>
              <w:pStyle w:val="TableParagraph"/>
              <w:spacing w:line="168" w:lineRule="exact"/>
              <w:ind w:left="248"/>
              <w:rPr>
                <w:b/>
                <w:i/>
                <w:sz w:val="14"/>
              </w:rPr>
            </w:pPr>
            <w:r>
              <w:rPr>
                <w:b/>
                <w:i/>
                <w:w w:val="95"/>
                <w:sz w:val="14"/>
              </w:rPr>
              <w:t>(Indirect</w:t>
            </w:r>
            <w:r>
              <w:rPr>
                <w:b/>
                <w:i/>
                <w:spacing w:val="8"/>
                <w:sz w:val="14"/>
              </w:rPr>
              <w:t xml:space="preserve"> </w:t>
            </w:r>
            <w:r>
              <w:rPr>
                <w:b/>
                <w:i/>
                <w:w w:val="95"/>
                <w:sz w:val="14"/>
              </w:rPr>
              <w:t>Cost</w:t>
            </w:r>
            <w:r>
              <w:rPr>
                <w:b/>
                <w:i/>
                <w:spacing w:val="6"/>
                <w:sz w:val="14"/>
              </w:rPr>
              <w:t xml:space="preserve"> </w:t>
            </w:r>
            <w:r>
              <w:rPr>
                <w:b/>
                <w:i/>
                <w:spacing w:val="-2"/>
                <w:w w:val="95"/>
                <w:sz w:val="14"/>
              </w:rPr>
              <w:t>Rate)</w:t>
            </w:r>
          </w:p>
        </w:tc>
      </w:tr>
      <w:tr w:rsidR="0004562A" w14:paraId="56CB74CA" w14:textId="77777777">
        <w:trPr>
          <w:trHeight w:val="791"/>
        </w:trPr>
        <w:tc>
          <w:tcPr>
            <w:tcW w:w="10974" w:type="dxa"/>
            <w:gridSpan w:val="6"/>
            <w:tcBorders>
              <w:top w:val="single" w:sz="4" w:space="0" w:color="BDBDBD"/>
              <w:bottom w:val="single" w:sz="4" w:space="0" w:color="808080"/>
              <w:right w:val="nil"/>
            </w:tcBorders>
          </w:tcPr>
          <w:p w14:paraId="56CB74C6" w14:textId="77777777" w:rsidR="0004562A" w:rsidRDefault="0004562A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  <w:p w14:paraId="56CB74C7" w14:textId="77777777" w:rsidR="0004562A" w:rsidRDefault="0004562A">
            <w:pPr>
              <w:pStyle w:val="TableParagraph"/>
              <w:spacing w:before="8"/>
              <w:ind w:left="0"/>
              <w:rPr>
                <w:rFonts w:ascii="Times New Roman"/>
                <w:sz w:val="16"/>
              </w:rPr>
            </w:pPr>
          </w:p>
          <w:p w14:paraId="56CB74C8" w14:textId="77777777" w:rsidR="0004562A" w:rsidRDefault="00D846F3">
            <w:pPr>
              <w:pStyle w:val="TableParagraph"/>
              <w:spacing w:line="214" w:lineRule="exact"/>
              <w:ind w:left="349"/>
              <w:jc w:val="center"/>
              <w:rPr>
                <w:b/>
                <w:sz w:val="18"/>
              </w:rPr>
            </w:pPr>
            <w:r>
              <w:rPr>
                <w:b/>
                <w:color w:val="242424"/>
                <w:spacing w:val="-2"/>
                <w:sz w:val="18"/>
              </w:rPr>
              <w:t>SUBCONTRACTS</w:t>
            </w:r>
          </w:p>
          <w:p w14:paraId="56CB74C9" w14:textId="77777777" w:rsidR="0004562A" w:rsidRDefault="00D846F3">
            <w:pPr>
              <w:pStyle w:val="TableParagraph"/>
              <w:spacing w:line="158" w:lineRule="exact"/>
              <w:ind w:left="389"/>
              <w:jc w:val="center"/>
              <w:rPr>
                <w:b/>
                <w:i/>
                <w:sz w:val="14"/>
              </w:rPr>
            </w:pPr>
            <w:r>
              <w:rPr>
                <w:b/>
                <w:i/>
                <w:color w:val="242424"/>
                <w:w w:val="95"/>
                <w:sz w:val="14"/>
              </w:rPr>
              <w:t>(Please</w:t>
            </w:r>
            <w:r>
              <w:rPr>
                <w:b/>
                <w:i/>
                <w:color w:val="242424"/>
                <w:spacing w:val="3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attach</w:t>
            </w:r>
            <w:r>
              <w:rPr>
                <w:b/>
                <w:i/>
                <w:color w:val="242424"/>
                <w:spacing w:val="12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a</w:t>
            </w:r>
            <w:r>
              <w:rPr>
                <w:b/>
                <w:i/>
                <w:color w:val="242424"/>
                <w:spacing w:val="6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separate</w:t>
            </w:r>
            <w:r>
              <w:rPr>
                <w:b/>
                <w:i/>
                <w:color w:val="242424"/>
                <w:spacing w:val="9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sheet</w:t>
            </w:r>
            <w:r>
              <w:rPr>
                <w:b/>
                <w:i/>
                <w:color w:val="242424"/>
                <w:spacing w:val="8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if</w:t>
            </w:r>
            <w:r>
              <w:rPr>
                <w:b/>
                <w:i/>
                <w:color w:val="242424"/>
                <w:spacing w:val="4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more</w:t>
            </w:r>
            <w:r>
              <w:rPr>
                <w:b/>
                <w:i/>
                <w:color w:val="242424"/>
                <w:spacing w:val="5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than</w:t>
            </w:r>
            <w:r>
              <w:rPr>
                <w:b/>
                <w:i/>
                <w:color w:val="242424"/>
                <w:spacing w:val="7"/>
                <w:sz w:val="14"/>
              </w:rPr>
              <w:t xml:space="preserve"> </w:t>
            </w:r>
            <w:r>
              <w:rPr>
                <w:b/>
                <w:i/>
                <w:color w:val="242424"/>
                <w:w w:val="95"/>
                <w:sz w:val="14"/>
              </w:rPr>
              <w:t>four</w:t>
            </w:r>
            <w:r>
              <w:rPr>
                <w:b/>
                <w:i/>
                <w:color w:val="242424"/>
                <w:spacing w:val="5"/>
                <w:sz w:val="14"/>
              </w:rPr>
              <w:t xml:space="preserve"> </w:t>
            </w:r>
            <w:r>
              <w:rPr>
                <w:b/>
                <w:i/>
                <w:color w:val="242424"/>
                <w:spacing w:val="-2"/>
                <w:w w:val="95"/>
                <w:sz w:val="14"/>
              </w:rPr>
              <w:t>subcontracts.)</w:t>
            </w:r>
          </w:p>
        </w:tc>
      </w:tr>
      <w:tr w:rsidR="0004562A" w14:paraId="56CB74CF" w14:textId="77777777">
        <w:trPr>
          <w:trHeight w:val="287"/>
        </w:trPr>
        <w:tc>
          <w:tcPr>
            <w:tcW w:w="4970" w:type="dxa"/>
            <w:gridSpan w:val="2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0F0"/>
          </w:tcPr>
          <w:p w14:paraId="56CB74CB" w14:textId="77777777" w:rsidR="0004562A" w:rsidRDefault="00D846F3">
            <w:pPr>
              <w:pStyle w:val="TableParagraph"/>
              <w:spacing w:before="39"/>
              <w:ind w:left="2405" w:right="2095"/>
              <w:jc w:val="center"/>
              <w:rPr>
                <w:b/>
                <w:sz w:val="16"/>
              </w:rPr>
            </w:pPr>
            <w:r>
              <w:rPr>
                <w:b/>
                <w:color w:val="242424"/>
                <w:spacing w:val="-4"/>
                <w:sz w:val="16"/>
              </w:rPr>
              <w:t>Name</w:t>
            </w:r>
          </w:p>
        </w:tc>
        <w:tc>
          <w:tcPr>
            <w:tcW w:w="333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0F0"/>
          </w:tcPr>
          <w:p w14:paraId="56CB74CC" w14:textId="77777777" w:rsidR="0004562A" w:rsidRDefault="00D846F3">
            <w:pPr>
              <w:pStyle w:val="TableParagraph"/>
              <w:spacing w:before="39"/>
              <w:ind w:left="1158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Subcontract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Period</w:t>
            </w:r>
          </w:p>
        </w:tc>
        <w:tc>
          <w:tcPr>
            <w:tcW w:w="212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F0F0F0"/>
          </w:tcPr>
          <w:p w14:paraId="56CB74CD" w14:textId="77777777" w:rsidR="0004562A" w:rsidRDefault="00D846F3">
            <w:pPr>
              <w:pStyle w:val="TableParagraph"/>
              <w:spacing w:before="39"/>
              <w:ind w:left="788" w:right="-44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Subcontract</w:t>
            </w:r>
            <w:r>
              <w:rPr>
                <w:b/>
                <w:color w:val="242424"/>
                <w:spacing w:val="-9"/>
                <w:sz w:val="16"/>
              </w:rPr>
              <w:t xml:space="preserve"> </w:t>
            </w:r>
            <w:r>
              <w:rPr>
                <w:b/>
                <w:color w:val="242424"/>
                <w:spacing w:val="-2"/>
                <w:sz w:val="16"/>
              </w:rPr>
              <w:t>Amount</w:t>
            </w:r>
          </w:p>
        </w:tc>
        <w:tc>
          <w:tcPr>
            <w:tcW w:w="55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</w:tcPr>
          <w:p w14:paraId="56CB74CE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04562A" w14:paraId="56CB74D3" w14:textId="77777777">
        <w:trPr>
          <w:trHeight w:val="359"/>
        </w:trPr>
        <w:tc>
          <w:tcPr>
            <w:tcW w:w="4970" w:type="dxa"/>
            <w:gridSpan w:val="2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0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333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1" w14:textId="77777777" w:rsidR="0004562A" w:rsidRDefault="00D846F3">
            <w:pPr>
              <w:pStyle w:val="TableParagraph"/>
              <w:spacing w:before="20"/>
              <w:ind w:left="1620" w:right="150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--</w:t>
            </w:r>
            <w:r>
              <w:rPr>
                <w:b/>
                <w:spacing w:val="-10"/>
                <w:sz w:val="18"/>
              </w:rPr>
              <w:t>-</w:t>
            </w:r>
          </w:p>
        </w:tc>
        <w:tc>
          <w:tcPr>
            <w:tcW w:w="26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</w:tcPr>
          <w:p w14:paraId="56CB74D2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04562A" w14:paraId="56CB74D7" w14:textId="77777777">
        <w:trPr>
          <w:trHeight w:val="357"/>
        </w:trPr>
        <w:tc>
          <w:tcPr>
            <w:tcW w:w="4970" w:type="dxa"/>
            <w:gridSpan w:val="2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4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333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5" w14:textId="77777777" w:rsidR="0004562A" w:rsidRDefault="00D846F3">
            <w:pPr>
              <w:pStyle w:val="TableParagraph"/>
              <w:spacing w:before="20"/>
              <w:ind w:left="1620" w:right="150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--</w:t>
            </w:r>
            <w:r>
              <w:rPr>
                <w:b/>
                <w:spacing w:val="-10"/>
                <w:sz w:val="18"/>
              </w:rPr>
              <w:t>-</w:t>
            </w:r>
          </w:p>
        </w:tc>
        <w:tc>
          <w:tcPr>
            <w:tcW w:w="26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</w:tcPr>
          <w:p w14:paraId="56CB74D6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04562A" w14:paraId="56CB74DB" w14:textId="77777777">
        <w:trPr>
          <w:trHeight w:val="361"/>
        </w:trPr>
        <w:tc>
          <w:tcPr>
            <w:tcW w:w="4970" w:type="dxa"/>
            <w:gridSpan w:val="2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8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333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9" w14:textId="77777777" w:rsidR="0004562A" w:rsidRDefault="00D846F3">
            <w:pPr>
              <w:pStyle w:val="TableParagraph"/>
              <w:spacing w:before="20"/>
              <w:ind w:left="1620" w:right="150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--</w:t>
            </w:r>
            <w:r>
              <w:rPr>
                <w:b/>
                <w:spacing w:val="-10"/>
                <w:sz w:val="18"/>
              </w:rPr>
              <w:t>-</w:t>
            </w:r>
          </w:p>
        </w:tc>
        <w:tc>
          <w:tcPr>
            <w:tcW w:w="26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</w:tcPr>
          <w:p w14:paraId="56CB74DA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04562A" w14:paraId="56CB74DF" w14:textId="77777777">
        <w:trPr>
          <w:trHeight w:val="357"/>
        </w:trPr>
        <w:tc>
          <w:tcPr>
            <w:tcW w:w="4970" w:type="dxa"/>
            <w:gridSpan w:val="2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C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333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CB74DD" w14:textId="77777777" w:rsidR="0004562A" w:rsidRDefault="00D846F3">
            <w:pPr>
              <w:pStyle w:val="TableParagraph"/>
              <w:spacing w:before="20"/>
              <w:ind w:left="1620" w:right="150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--</w:t>
            </w:r>
            <w:r>
              <w:rPr>
                <w:b/>
                <w:spacing w:val="-10"/>
                <w:sz w:val="18"/>
              </w:rPr>
              <w:t>-</w:t>
            </w:r>
          </w:p>
        </w:tc>
        <w:tc>
          <w:tcPr>
            <w:tcW w:w="26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</w:tcPr>
          <w:p w14:paraId="56CB74DE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04562A" w14:paraId="56CB74F8" w14:textId="77777777">
        <w:trPr>
          <w:trHeight w:val="7152"/>
        </w:trPr>
        <w:tc>
          <w:tcPr>
            <w:tcW w:w="10974" w:type="dxa"/>
            <w:gridSpan w:val="6"/>
            <w:tcBorders>
              <w:top w:val="single" w:sz="4" w:space="0" w:color="808080"/>
              <w:bottom w:val="nil"/>
              <w:right w:val="nil"/>
            </w:tcBorders>
          </w:tcPr>
          <w:p w14:paraId="56CB74E0" w14:textId="77777777" w:rsidR="0004562A" w:rsidRDefault="0004562A">
            <w:pPr>
              <w:pStyle w:val="TableParagraph"/>
              <w:spacing w:before="11"/>
              <w:ind w:left="0"/>
              <w:rPr>
                <w:rFonts w:ascii="Times New Roman"/>
                <w:sz w:val="20"/>
              </w:rPr>
            </w:pPr>
          </w:p>
          <w:p w14:paraId="56CB74E1" w14:textId="77777777" w:rsidR="0004562A" w:rsidRDefault="00D846F3">
            <w:pPr>
              <w:pStyle w:val="TableParagraph"/>
              <w:tabs>
                <w:tab w:val="left" w:pos="2643"/>
                <w:tab w:val="left" w:pos="4076"/>
                <w:tab w:val="left" w:pos="5336"/>
                <w:tab w:val="left" w:pos="6591"/>
              </w:tabs>
              <w:ind w:left="357"/>
              <w:jc w:val="center"/>
              <w:rPr>
                <w:b/>
                <w:sz w:val="18"/>
              </w:rPr>
            </w:pPr>
            <w:r>
              <w:rPr>
                <w:b/>
                <w:color w:val="242424"/>
                <w:sz w:val="18"/>
              </w:rPr>
              <w:t>FUNDING</w:t>
            </w:r>
            <w:r>
              <w:rPr>
                <w:b/>
                <w:color w:val="242424"/>
                <w:spacing w:val="-7"/>
                <w:sz w:val="18"/>
              </w:rPr>
              <w:t xml:space="preserve"> </w:t>
            </w:r>
            <w:r>
              <w:rPr>
                <w:b/>
                <w:color w:val="242424"/>
                <w:spacing w:val="-2"/>
                <w:sz w:val="18"/>
              </w:rPr>
              <w:t>SOURCE:</w:t>
            </w:r>
            <w:r>
              <w:rPr>
                <w:b/>
                <w:color w:val="242424"/>
                <w:sz w:val="18"/>
              </w:rPr>
              <w:tab/>
            </w:r>
            <w:r>
              <w:rPr>
                <w:b/>
                <w:color w:val="242424"/>
                <w:spacing w:val="-2"/>
                <w:sz w:val="18"/>
              </w:rPr>
              <w:t>Federal</w:t>
            </w:r>
            <w:r>
              <w:rPr>
                <w:b/>
                <w:color w:val="242424"/>
                <w:sz w:val="18"/>
              </w:rPr>
              <w:tab/>
            </w:r>
            <w:r>
              <w:rPr>
                <w:b/>
                <w:color w:val="242424"/>
                <w:spacing w:val="-2"/>
                <w:sz w:val="18"/>
              </w:rPr>
              <w:t>State</w:t>
            </w:r>
            <w:r>
              <w:rPr>
                <w:b/>
                <w:color w:val="242424"/>
                <w:sz w:val="18"/>
              </w:rPr>
              <w:tab/>
            </w:r>
            <w:r>
              <w:rPr>
                <w:b/>
                <w:color w:val="242424"/>
                <w:spacing w:val="-2"/>
                <w:sz w:val="18"/>
              </w:rPr>
              <w:t>Local</w:t>
            </w:r>
            <w:r>
              <w:rPr>
                <w:b/>
                <w:color w:val="242424"/>
                <w:sz w:val="18"/>
              </w:rPr>
              <w:tab/>
            </w:r>
            <w:r>
              <w:rPr>
                <w:b/>
                <w:color w:val="242424"/>
                <w:spacing w:val="-2"/>
                <w:sz w:val="18"/>
              </w:rPr>
              <w:t>Private</w:t>
            </w:r>
          </w:p>
          <w:p w14:paraId="56CB74E2" w14:textId="77777777" w:rsidR="0004562A" w:rsidRDefault="00D846F3">
            <w:pPr>
              <w:pStyle w:val="TableParagraph"/>
              <w:numPr>
                <w:ilvl w:val="0"/>
                <w:numId w:val="34"/>
              </w:numPr>
              <w:tabs>
                <w:tab w:val="left" w:pos="1170"/>
              </w:tabs>
              <w:spacing w:line="242" w:lineRule="auto"/>
              <w:ind w:right="586" w:firstLine="674"/>
              <w:rPr>
                <w:b/>
                <w:sz w:val="16"/>
              </w:rPr>
            </w:pPr>
            <w:r>
              <w:rPr>
                <w:b/>
                <w:sz w:val="16"/>
              </w:rPr>
              <w:t>Instruction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rFonts w:ascii="MS Gothic" w:hAnsi="MS Gothic"/>
                <w:b/>
                <w:sz w:val="16"/>
              </w:rPr>
              <w:t>☐</w:t>
            </w:r>
            <w:r>
              <w:rPr>
                <w:rFonts w:ascii="MS Gothic" w:hAnsi="MS Gothic"/>
                <w:b/>
                <w:spacing w:val="-42"/>
                <w:sz w:val="16"/>
              </w:rPr>
              <w:t xml:space="preserve"> </w:t>
            </w:r>
            <w:r>
              <w:rPr>
                <w:b/>
                <w:sz w:val="16"/>
              </w:rPr>
              <w:t>Research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rFonts w:ascii="MS Gothic" w:hAnsi="MS Gothic"/>
                <w:b/>
                <w:sz w:val="16"/>
              </w:rPr>
              <w:t>☐</w:t>
            </w:r>
            <w:r>
              <w:rPr>
                <w:rFonts w:ascii="MS Gothic" w:hAnsi="MS Gothic"/>
                <w:b/>
                <w:spacing w:val="-44"/>
                <w:sz w:val="16"/>
              </w:rPr>
              <w:t xml:space="preserve"> </w:t>
            </w:r>
            <w:r>
              <w:rPr>
                <w:b/>
                <w:sz w:val="16"/>
              </w:rPr>
              <w:t>Public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 xml:space="preserve">Service </w:t>
            </w:r>
            <w:r>
              <w:rPr>
                <w:rFonts w:ascii="MS Gothic" w:hAnsi="MS Gothic"/>
                <w:b/>
                <w:sz w:val="16"/>
              </w:rPr>
              <w:t>☐</w:t>
            </w:r>
            <w:r>
              <w:rPr>
                <w:rFonts w:ascii="MS Gothic" w:hAnsi="MS Gothic"/>
                <w:b/>
                <w:spacing w:val="-42"/>
                <w:sz w:val="16"/>
              </w:rPr>
              <w:t xml:space="preserve"> </w:t>
            </w:r>
            <w:r>
              <w:rPr>
                <w:b/>
                <w:sz w:val="16"/>
              </w:rPr>
              <w:t>Academic Support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rFonts w:ascii="MS Gothic" w:hAnsi="MS Gothic"/>
                <w:b/>
                <w:sz w:val="16"/>
              </w:rPr>
              <w:t>☐</w:t>
            </w:r>
            <w:r>
              <w:rPr>
                <w:rFonts w:ascii="MS Gothic" w:hAnsi="MS Gothic"/>
                <w:b/>
                <w:spacing w:val="-44"/>
                <w:sz w:val="16"/>
              </w:rPr>
              <w:t xml:space="preserve"> </w:t>
            </w:r>
            <w:r>
              <w:rPr>
                <w:b/>
                <w:sz w:val="16"/>
              </w:rPr>
              <w:t>Student Services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rFonts w:ascii="MS Gothic" w:hAnsi="MS Gothic"/>
                <w:b/>
                <w:sz w:val="16"/>
              </w:rPr>
              <w:t>☐</w:t>
            </w:r>
            <w:r>
              <w:rPr>
                <w:rFonts w:ascii="MS Gothic" w:hAnsi="MS Gothic"/>
                <w:b/>
                <w:spacing w:val="-42"/>
                <w:sz w:val="16"/>
              </w:rPr>
              <w:t xml:space="preserve"> </w:t>
            </w:r>
            <w:r>
              <w:rPr>
                <w:b/>
                <w:sz w:val="16"/>
              </w:rPr>
              <w:t>Institutional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Support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rFonts w:ascii="MS Gothic" w:hAnsi="MS Gothic"/>
                <w:b/>
                <w:sz w:val="16"/>
              </w:rPr>
              <w:t>☐</w:t>
            </w:r>
            <w:r>
              <w:rPr>
                <w:rFonts w:ascii="MS Gothic" w:hAnsi="MS Gothic"/>
                <w:b/>
                <w:spacing w:val="-39"/>
                <w:sz w:val="16"/>
              </w:rPr>
              <w:t xml:space="preserve"> </w:t>
            </w:r>
            <w:r>
              <w:rPr>
                <w:b/>
                <w:sz w:val="16"/>
              </w:rPr>
              <w:t>Scholarships &amp; Fellowships</w:t>
            </w:r>
            <w:r>
              <w:rPr>
                <w:b/>
                <w:spacing w:val="4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  <w:shd w:val="clear" w:color="auto" w:fill="FFFF00"/>
              </w:rPr>
              <w:t>Note:</w:t>
            </w:r>
            <w:r>
              <w:rPr>
                <w:b/>
                <w:color w:val="242424"/>
                <w:spacing w:val="40"/>
                <w:sz w:val="16"/>
                <w:shd w:val="clear" w:color="auto" w:fill="FFFF00"/>
              </w:rPr>
              <w:t xml:space="preserve"> </w:t>
            </w:r>
            <w:r>
              <w:rPr>
                <w:b/>
                <w:color w:val="242424"/>
                <w:sz w:val="16"/>
                <w:shd w:val="clear" w:color="auto" w:fill="FFFF00"/>
              </w:rPr>
              <w:t>See Second Page for Definitions</w:t>
            </w:r>
          </w:p>
          <w:p w14:paraId="56CB74E3" w14:textId="77777777" w:rsidR="0004562A" w:rsidRDefault="0004562A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  <w:p w14:paraId="56CB74E4" w14:textId="77777777" w:rsidR="0004562A" w:rsidRDefault="0004562A">
            <w:pPr>
              <w:pStyle w:val="TableParagraph"/>
              <w:spacing w:before="5"/>
              <w:ind w:left="0"/>
              <w:rPr>
                <w:rFonts w:ascii="Times New Roman"/>
              </w:rPr>
            </w:pPr>
          </w:p>
          <w:p w14:paraId="56CB74E5" w14:textId="77777777" w:rsidR="0004562A" w:rsidRDefault="00D846F3">
            <w:pPr>
              <w:pStyle w:val="TableParagraph"/>
              <w:ind w:left="361"/>
              <w:jc w:val="center"/>
              <w:rPr>
                <w:b/>
                <w:sz w:val="18"/>
              </w:rPr>
            </w:pPr>
            <w:r>
              <w:rPr>
                <w:b/>
                <w:color w:val="242424"/>
                <w:sz w:val="18"/>
                <w:u w:val="single" w:color="242424"/>
              </w:rPr>
              <w:t>PRINCIPAL</w:t>
            </w:r>
            <w:r>
              <w:rPr>
                <w:b/>
                <w:color w:val="242424"/>
                <w:spacing w:val="24"/>
                <w:sz w:val="18"/>
                <w:u w:val="single" w:color="242424"/>
              </w:rPr>
              <w:t xml:space="preserve"> </w:t>
            </w:r>
            <w:r>
              <w:rPr>
                <w:b/>
                <w:color w:val="242424"/>
                <w:sz w:val="18"/>
                <w:u w:val="single" w:color="242424"/>
              </w:rPr>
              <w:t>INVESTIGATOR/PROJECT</w:t>
            </w:r>
            <w:r>
              <w:rPr>
                <w:b/>
                <w:color w:val="242424"/>
                <w:spacing w:val="23"/>
                <w:sz w:val="18"/>
                <w:u w:val="single" w:color="242424"/>
              </w:rPr>
              <w:t xml:space="preserve"> </w:t>
            </w:r>
            <w:r>
              <w:rPr>
                <w:b/>
                <w:color w:val="242424"/>
                <w:spacing w:val="-2"/>
                <w:sz w:val="18"/>
                <w:u w:val="single" w:color="242424"/>
              </w:rPr>
              <w:t>DIRECTOR</w:t>
            </w:r>
          </w:p>
          <w:p w14:paraId="56CB74E6" w14:textId="77777777" w:rsidR="0004562A" w:rsidRDefault="0004562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  <w:p w14:paraId="56CB74E7" w14:textId="77777777" w:rsidR="0004562A" w:rsidRDefault="0004562A">
            <w:pPr>
              <w:pStyle w:val="TableParagraph"/>
              <w:ind w:left="0"/>
              <w:rPr>
                <w:rFonts w:ascii="Times New Roman"/>
                <w:sz w:val="28"/>
              </w:rPr>
            </w:pPr>
          </w:p>
          <w:p w14:paraId="56CB74E8" w14:textId="76427224" w:rsidR="0004562A" w:rsidRDefault="001A3D1E">
            <w:pPr>
              <w:pStyle w:val="TableParagraph"/>
              <w:spacing w:line="20" w:lineRule="exact"/>
              <w:ind w:left="151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6CB757D" wp14:editId="2B79AF2F">
                      <wp:extent cx="3338830" cy="9525"/>
                      <wp:effectExtent l="0" t="635" r="0" b="0"/>
                      <wp:docPr id="1759353273" name="docshapegroup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338830" cy="9525"/>
                                <a:chOff x="0" y="0"/>
                                <a:chExt cx="5258" cy="15"/>
                              </a:xfrm>
                            </wpg:grpSpPr>
                            <wps:wsp>
                              <wps:cNvPr id="1233316649" name="docshape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258" cy="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242424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AE2A99" id="Group 1" o:spid="_x0000_s1026" style="width:262.9pt;height:.75pt;mso-position-horizontal-relative:char;mso-position-vertical-relative:line" coordsize="52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">
                      <v:rect id="docshape2" o:spid="_x0000_s1027" style="position:absolute;width:52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" fillcolor="#242424" stroked="f"/>
                      <w10:anchorlock/>
                    </v:group>
                  </w:pict>
                </mc:Fallback>
              </mc:AlternateContent>
            </w:r>
          </w:p>
          <w:p w14:paraId="56CB74E9" w14:textId="77777777" w:rsidR="0004562A" w:rsidRDefault="00D846F3">
            <w:pPr>
              <w:pStyle w:val="TableParagraph"/>
              <w:tabs>
                <w:tab w:val="left" w:pos="5735"/>
              </w:tabs>
              <w:spacing w:before="13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Printed</w:t>
            </w:r>
            <w:r>
              <w:rPr>
                <w:b/>
                <w:color w:val="242424"/>
                <w:spacing w:val="-7"/>
                <w:sz w:val="16"/>
              </w:rPr>
              <w:t xml:space="preserve"> </w:t>
            </w:r>
            <w:r>
              <w:rPr>
                <w:b/>
                <w:color w:val="242424"/>
                <w:spacing w:val="-4"/>
                <w:sz w:val="16"/>
              </w:rPr>
              <w:t>Name</w:t>
            </w:r>
            <w:r>
              <w:rPr>
                <w:b/>
                <w:color w:val="242424"/>
                <w:sz w:val="16"/>
              </w:rPr>
              <w:tab/>
            </w:r>
            <w:r>
              <w:rPr>
                <w:b/>
                <w:color w:val="242424"/>
                <w:spacing w:val="-2"/>
                <w:sz w:val="16"/>
              </w:rPr>
              <w:t>Department</w:t>
            </w:r>
          </w:p>
          <w:p w14:paraId="56CB74EA" w14:textId="77777777" w:rsidR="0004562A" w:rsidRDefault="0004562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  <w:p w14:paraId="56CB74EB" w14:textId="77777777" w:rsidR="0004562A" w:rsidRDefault="0004562A">
            <w:pPr>
              <w:pStyle w:val="TableParagraph"/>
              <w:spacing w:before="2"/>
              <w:ind w:left="0"/>
              <w:rPr>
                <w:rFonts w:ascii="Times New Roman"/>
                <w:sz w:val="11"/>
              </w:rPr>
            </w:pPr>
          </w:p>
          <w:p w14:paraId="56CB74EC" w14:textId="595966DC" w:rsidR="0004562A" w:rsidRDefault="001A3D1E">
            <w:pPr>
              <w:pStyle w:val="TableParagraph"/>
              <w:spacing w:line="20" w:lineRule="exact"/>
              <w:ind w:left="151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6CB757F" wp14:editId="65932759">
                      <wp:extent cx="3315970" cy="9525"/>
                      <wp:effectExtent l="0" t="1270" r="0" b="0"/>
                      <wp:docPr id="1827739468" name="docshapegroup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315970" cy="9525"/>
                                <a:chOff x="0" y="0"/>
                                <a:chExt cx="5222" cy="15"/>
                              </a:xfrm>
                            </wpg:grpSpPr>
                            <wps:wsp>
                              <wps:cNvPr id="1212426467" name="docshape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222" cy="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A6FBC4" id="Group 1" o:spid="_x0000_s1026" style="width:261.1pt;height:.75pt;mso-position-horizontal-relative:char;mso-position-vertical-relative:line" coordsize="522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">
                      <v:rect id="docshape4" o:spid="_x0000_s1027" style="position:absolute;width:522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" fillcolor="black" stroked="f"/>
                      <w10:anchorlock/>
                    </v:group>
                  </w:pict>
                </mc:Fallback>
              </mc:AlternateContent>
            </w:r>
          </w:p>
          <w:p w14:paraId="56CB74ED" w14:textId="77777777" w:rsidR="0004562A" w:rsidRDefault="00D846F3">
            <w:pPr>
              <w:pStyle w:val="TableParagraph"/>
              <w:tabs>
                <w:tab w:val="left" w:pos="5735"/>
              </w:tabs>
              <w:spacing w:before="11"/>
              <w:ind w:left="151"/>
              <w:rPr>
                <w:b/>
                <w:sz w:val="16"/>
              </w:rPr>
            </w:pPr>
            <w:r>
              <w:rPr>
                <w:b/>
                <w:color w:val="242424"/>
                <w:spacing w:val="-2"/>
                <w:sz w:val="16"/>
              </w:rPr>
              <w:t>Signature</w:t>
            </w:r>
            <w:r>
              <w:rPr>
                <w:b/>
                <w:color w:val="242424"/>
                <w:sz w:val="16"/>
              </w:rPr>
              <w:tab/>
            </w:r>
            <w:r>
              <w:rPr>
                <w:b/>
                <w:color w:val="242424"/>
                <w:spacing w:val="-4"/>
                <w:sz w:val="16"/>
              </w:rPr>
              <w:t>Date</w:t>
            </w:r>
          </w:p>
          <w:p w14:paraId="56CB74EE" w14:textId="77777777" w:rsidR="0004562A" w:rsidRDefault="0004562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  <w:p w14:paraId="56CB74EF" w14:textId="77777777" w:rsidR="0004562A" w:rsidRDefault="0004562A">
            <w:pPr>
              <w:pStyle w:val="TableParagraph"/>
              <w:spacing w:before="5"/>
              <w:ind w:left="0"/>
              <w:rPr>
                <w:rFonts w:ascii="Times New Roman"/>
                <w:sz w:val="13"/>
              </w:rPr>
            </w:pPr>
          </w:p>
          <w:p w14:paraId="56CB74F0" w14:textId="424F25E3" w:rsidR="0004562A" w:rsidRDefault="001A3D1E">
            <w:pPr>
              <w:pStyle w:val="TableParagraph"/>
              <w:spacing w:line="20" w:lineRule="exact"/>
              <w:ind w:left="151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6CB7581" wp14:editId="642032F1">
                      <wp:extent cx="3288665" cy="9525"/>
                      <wp:effectExtent l="8255" t="0" r="8255" b="1270"/>
                      <wp:docPr id="707487385" name="docshapegroup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88665" cy="9525"/>
                                <a:chOff x="0" y="0"/>
                                <a:chExt cx="5179" cy="15"/>
                              </a:xfrm>
                            </wpg:grpSpPr>
                            <wps:wsp>
                              <wps:cNvPr id="2113680324" name="Line 1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7"/>
                                  <a:ext cx="5179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27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580364" id="Group 1" o:spid="_x0000_s1026" style="width:258.95pt;height:.75pt;mso-position-horizontal-relative:char;mso-position-vertical-relative:line" coordsize="517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">
                      <v:line id="Line 19" o:spid="_x0000_s1027" style="position:absolute;visibility:visible;mso-wrap-style:square" from="0,7" to="5179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" strokeweight=".25758mm"/>
                      <w10:anchorlock/>
                    </v:group>
                  </w:pict>
                </mc:Fallback>
              </mc:AlternateContent>
            </w:r>
          </w:p>
          <w:p w14:paraId="56CB74F1" w14:textId="77777777" w:rsidR="0004562A" w:rsidRDefault="00D846F3">
            <w:pPr>
              <w:pStyle w:val="TableParagraph"/>
              <w:tabs>
                <w:tab w:val="left" w:pos="5658"/>
              </w:tabs>
              <w:spacing w:before="8"/>
              <w:ind w:left="151"/>
              <w:rPr>
                <w:b/>
                <w:sz w:val="16"/>
              </w:rPr>
            </w:pPr>
            <w:r>
              <w:rPr>
                <w:b/>
                <w:sz w:val="16"/>
              </w:rPr>
              <w:t>T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Number</w:t>
            </w:r>
            <w:r>
              <w:rPr>
                <w:b/>
                <w:sz w:val="16"/>
              </w:rPr>
              <w:tab/>
              <w:t>Organization</w:t>
            </w:r>
            <w:r>
              <w:rPr>
                <w:b/>
                <w:spacing w:val="-8"/>
                <w:sz w:val="16"/>
              </w:rPr>
              <w:t xml:space="preserve"> </w:t>
            </w:r>
            <w:r>
              <w:rPr>
                <w:b/>
                <w:spacing w:val="-10"/>
                <w:sz w:val="16"/>
              </w:rPr>
              <w:t>#</w:t>
            </w:r>
          </w:p>
          <w:p w14:paraId="56CB74F2" w14:textId="77777777" w:rsidR="0004562A" w:rsidRDefault="0004562A">
            <w:pPr>
              <w:pStyle w:val="TableParagraph"/>
              <w:spacing w:before="2"/>
              <w:ind w:left="0"/>
              <w:rPr>
                <w:rFonts w:ascii="Times New Roman"/>
                <w:sz w:val="16"/>
              </w:rPr>
            </w:pPr>
          </w:p>
          <w:p w14:paraId="56CB74F3" w14:textId="524D02C3" w:rsidR="0004562A" w:rsidRDefault="00D846F3">
            <w:pPr>
              <w:pStyle w:val="TableParagraph"/>
              <w:spacing w:line="482" w:lineRule="auto"/>
              <w:ind w:left="872" w:right="1089"/>
              <w:rPr>
                <w:b/>
                <w:sz w:val="16"/>
              </w:rPr>
            </w:pPr>
            <w:r>
              <w:rPr>
                <w:b/>
                <w:color w:val="242424"/>
                <w:sz w:val="16"/>
              </w:rPr>
              <w:t>Detail Budget:</w:t>
            </w:r>
            <w:r>
              <w:rPr>
                <w:b/>
                <w:color w:val="242424"/>
                <w:spacing w:val="4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(Please attach Detail</w:t>
            </w:r>
            <w:r>
              <w:rPr>
                <w:b/>
                <w:color w:val="242424"/>
                <w:spacing w:val="-4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Budget with detailed calculations for</w:t>
            </w:r>
            <w:r>
              <w:rPr>
                <w:b/>
                <w:color w:val="242424"/>
                <w:spacing w:val="-1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indirect costs, signed and dated by</w:t>
            </w:r>
            <w:r>
              <w:rPr>
                <w:b/>
                <w:color w:val="242424"/>
                <w:spacing w:val="-3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>PI/PD Email the</w:t>
            </w:r>
            <w:r>
              <w:rPr>
                <w:b/>
                <w:color w:val="242424"/>
                <w:spacing w:val="40"/>
                <w:sz w:val="16"/>
              </w:rPr>
              <w:t xml:space="preserve"> </w:t>
            </w:r>
            <w:r>
              <w:rPr>
                <w:b/>
                <w:color w:val="242424"/>
                <w:sz w:val="16"/>
              </w:rPr>
              <w:t xml:space="preserve">completed form along with the Detail Budget to the Research Financial Services Dept., </w:t>
            </w:r>
            <w:hyperlink r:id="rId5" w:history="1">
              <w:r w:rsidR="008738BF" w:rsidRPr="00955D88">
                <w:rPr>
                  <w:rStyle w:val="Hyperlink"/>
                  <w:b/>
                  <w:sz w:val="16"/>
                </w:rPr>
                <w:t>diane.lewis@tsu.edu</w:t>
              </w:r>
            </w:hyperlink>
          </w:p>
          <w:p w14:paraId="56CB74F4" w14:textId="77777777" w:rsidR="0004562A" w:rsidRDefault="00D846F3">
            <w:pPr>
              <w:pStyle w:val="TableParagraph"/>
              <w:spacing w:before="125"/>
              <w:ind w:left="39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  <w:u w:val="single"/>
              </w:rPr>
              <w:t>For</w:t>
            </w:r>
            <w:r>
              <w:rPr>
                <w:b/>
                <w:spacing w:val="-1"/>
                <w:sz w:val="20"/>
                <w:u w:val="single"/>
              </w:rPr>
              <w:t xml:space="preserve"> </w:t>
            </w:r>
            <w:r>
              <w:rPr>
                <w:b/>
                <w:spacing w:val="-2"/>
                <w:sz w:val="20"/>
                <w:u w:val="single"/>
              </w:rPr>
              <w:t>Research</w:t>
            </w:r>
            <w:r>
              <w:rPr>
                <w:b/>
                <w:spacing w:val="4"/>
                <w:sz w:val="20"/>
                <w:u w:val="single"/>
              </w:rPr>
              <w:t xml:space="preserve"> </w:t>
            </w:r>
            <w:r>
              <w:rPr>
                <w:b/>
                <w:spacing w:val="-2"/>
                <w:sz w:val="20"/>
                <w:u w:val="single"/>
              </w:rPr>
              <w:t>Financial</w:t>
            </w:r>
            <w:r>
              <w:rPr>
                <w:b/>
                <w:spacing w:val="-3"/>
                <w:sz w:val="20"/>
                <w:u w:val="single"/>
              </w:rPr>
              <w:t xml:space="preserve"> </w:t>
            </w:r>
            <w:r>
              <w:rPr>
                <w:b/>
                <w:spacing w:val="-2"/>
                <w:sz w:val="20"/>
                <w:u w:val="single"/>
              </w:rPr>
              <w:t>Services</w:t>
            </w:r>
            <w:r>
              <w:rPr>
                <w:b/>
                <w:sz w:val="20"/>
                <w:u w:val="single"/>
              </w:rPr>
              <w:t xml:space="preserve"> </w:t>
            </w:r>
            <w:r>
              <w:rPr>
                <w:b/>
                <w:spacing w:val="-2"/>
                <w:sz w:val="20"/>
                <w:u w:val="single"/>
              </w:rPr>
              <w:t>Use</w:t>
            </w:r>
            <w:r>
              <w:rPr>
                <w:b/>
                <w:spacing w:val="2"/>
                <w:sz w:val="20"/>
                <w:u w:val="single"/>
              </w:rPr>
              <w:t xml:space="preserve"> </w:t>
            </w:r>
            <w:r>
              <w:rPr>
                <w:b/>
                <w:spacing w:val="-4"/>
                <w:sz w:val="20"/>
                <w:u w:val="single"/>
              </w:rPr>
              <w:t>Only</w:t>
            </w:r>
          </w:p>
          <w:p w14:paraId="56CB74F5" w14:textId="77777777" w:rsidR="0004562A" w:rsidRDefault="0004562A">
            <w:pPr>
              <w:pStyle w:val="TableParagraph"/>
              <w:spacing w:before="7"/>
              <w:ind w:left="0"/>
              <w:rPr>
                <w:rFonts w:ascii="Times New Roman"/>
                <w:sz w:val="18"/>
              </w:rPr>
            </w:pPr>
          </w:p>
          <w:p w14:paraId="56CB74F6" w14:textId="77777777" w:rsidR="0004562A" w:rsidRDefault="00D846F3">
            <w:pPr>
              <w:pStyle w:val="TableParagraph"/>
              <w:tabs>
                <w:tab w:val="left" w:pos="2818"/>
                <w:tab w:val="left" w:pos="5192"/>
                <w:tab w:val="left" w:pos="5343"/>
                <w:tab w:val="left" w:pos="7057"/>
                <w:tab w:val="left" w:pos="10632"/>
                <w:tab w:val="left" w:pos="10834"/>
              </w:tabs>
              <w:spacing w:before="1" w:line="480" w:lineRule="auto"/>
              <w:ind w:left="46" w:right="47"/>
              <w:rPr>
                <w:b/>
                <w:sz w:val="20"/>
              </w:rPr>
            </w:pPr>
            <w:r>
              <w:rPr>
                <w:b/>
                <w:sz w:val="20"/>
              </w:rPr>
              <w:t>Fund No. Assigned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Organization No.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pacing w:val="-20"/>
                <w:sz w:val="20"/>
                <w:u w:val="single"/>
              </w:rPr>
              <w:t xml:space="preserve"> </w:t>
            </w:r>
            <w:r>
              <w:rPr>
                <w:b/>
                <w:sz w:val="20"/>
              </w:rPr>
              <w:t>Program No.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pacing w:val="40"/>
                <w:sz w:val="20"/>
              </w:rPr>
              <w:t xml:space="preserve"> </w:t>
            </w:r>
            <w:r>
              <w:rPr>
                <w:b/>
                <w:sz w:val="20"/>
              </w:rPr>
              <w:t>LMS Revenue Account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 xml:space="preserve"> Grant Accountant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Date Emailed to P.I.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 xml:space="preserve"> RFS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Signature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  <w:u w:val="single"/>
              </w:rPr>
              <w:tab/>
            </w:r>
          </w:p>
          <w:p w14:paraId="56CB74F7" w14:textId="77777777" w:rsidR="0004562A" w:rsidRDefault="00D846F3">
            <w:pPr>
              <w:pStyle w:val="TableParagraph"/>
              <w:spacing w:before="5"/>
              <w:ind w:left="46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RFS</w:t>
            </w:r>
            <w:r>
              <w:rPr>
                <w:rFonts w:ascii="Arial"/>
                <w:spacing w:val="-10"/>
                <w:sz w:val="16"/>
              </w:rPr>
              <w:t xml:space="preserve"> </w:t>
            </w:r>
            <w:r>
              <w:rPr>
                <w:rFonts w:ascii="Arial"/>
                <w:spacing w:val="-2"/>
                <w:sz w:val="16"/>
              </w:rPr>
              <w:t>06/08/2022</w:t>
            </w:r>
          </w:p>
        </w:tc>
      </w:tr>
    </w:tbl>
    <w:p w14:paraId="56CB74F9" w14:textId="3EF46438" w:rsidR="0004562A" w:rsidRDefault="001A3D1E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56928" behindDoc="1" locked="0" layoutInCell="1" allowOverlap="1" wp14:anchorId="56CB7582" wp14:editId="78B7D1B1">
                <wp:simplePos x="0" y="0"/>
                <wp:positionH relativeFrom="page">
                  <wp:posOffset>417195</wp:posOffset>
                </wp:positionH>
                <wp:positionV relativeFrom="page">
                  <wp:posOffset>417195</wp:posOffset>
                </wp:positionV>
                <wp:extent cx="7051675" cy="9337675"/>
                <wp:effectExtent l="0" t="0" r="0" b="0"/>
                <wp:wrapNone/>
                <wp:docPr id="1982520453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1675" cy="9337675"/>
                          <a:chOff x="657" y="657"/>
                          <a:chExt cx="11105" cy="14705"/>
                        </a:xfrm>
                      </wpg:grpSpPr>
                      <wps:wsp>
                        <wps:cNvPr id="1389045085" name="docshape7"/>
                        <wps:cNvSpPr>
                          <a:spLocks/>
                        </wps:cNvSpPr>
                        <wps:spPr bwMode="auto">
                          <a:xfrm>
                            <a:off x="4789" y="8382"/>
                            <a:ext cx="4122" cy="175"/>
                          </a:xfrm>
                          <a:custGeom>
                            <a:avLst/>
                            <a:gdLst>
                              <a:gd name="T0" fmla="+- 0 4789 4789"/>
                              <a:gd name="T1" fmla="*/ T0 w 4122"/>
                              <a:gd name="T2" fmla="+- 0 8557 8382"/>
                              <a:gd name="T3" fmla="*/ 8557 h 175"/>
                              <a:gd name="T4" fmla="+- 0 4964 4789"/>
                              <a:gd name="T5" fmla="*/ T4 w 4122"/>
                              <a:gd name="T6" fmla="+- 0 8557 8382"/>
                              <a:gd name="T7" fmla="*/ 8557 h 175"/>
                              <a:gd name="T8" fmla="+- 0 4964 4789"/>
                              <a:gd name="T9" fmla="*/ T8 w 4122"/>
                              <a:gd name="T10" fmla="+- 0 8382 8382"/>
                              <a:gd name="T11" fmla="*/ 8382 h 175"/>
                              <a:gd name="T12" fmla="+- 0 4789 4789"/>
                              <a:gd name="T13" fmla="*/ T12 w 4122"/>
                              <a:gd name="T14" fmla="+- 0 8382 8382"/>
                              <a:gd name="T15" fmla="*/ 8382 h 175"/>
                              <a:gd name="T16" fmla="+- 0 4789 4789"/>
                              <a:gd name="T17" fmla="*/ T16 w 4122"/>
                              <a:gd name="T18" fmla="+- 0 8557 8382"/>
                              <a:gd name="T19" fmla="*/ 8557 h 175"/>
                              <a:gd name="T20" fmla="+- 0 6220 4789"/>
                              <a:gd name="T21" fmla="*/ T20 w 4122"/>
                              <a:gd name="T22" fmla="+- 0 8557 8382"/>
                              <a:gd name="T23" fmla="*/ 8557 h 175"/>
                              <a:gd name="T24" fmla="+- 0 6395 4789"/>
                              <a:gd name="T25" fmla="*/ T24 w 4122"/>
                              <a:gd name="T26" fmla="+- 0 8557 8382"/>
                              <a:gd name="T27" fmla="*/ 8557 h 175"/>
                              <a:gd name="T28" fmla="+- 0 6395 4789"/>
                              <a:gd name="T29" fmla="*/ T28 w 4122"/>
                              <a:gd name="T30" fmla="+- 0 8382 8382"/>
                              <a:gd name="T31" fmla="*/ 8382 h 175"/>
                              <a:gd name="T32" fmla="+- 0 6220 4789"/>
                              <a:gd name="T33" fmla="*/ T32 w 4122"/>
                              <a:gd name="T34" fmla="+- 0 8382 8382"/>
                              <a:gd name="T35" fmla="*/ 8382 h 175"/>
                              <a:gd name="T36" fmla="+- 0 6220 4789"/>
                              <a:gd name="T37" fmla="*/ T36 w 4122"/>
                              <a:gd name="T38" fmla="+- 0 8557 8382"/>
                              <a:gd name="T39" fmla="*/ 8557 h 175"/>
                              <a:gd name="T40" fmla="+- 0 7480 4789"/>
                              <a:gd name="T41" fmla="*/ T40 w 4122"/>
                              <a:gd name="T42" fmla="+- 0 8557 8382"/>
                              <a:gd name="T43" fmla="*/ 8557 h 175"/>
                              <a:gd name="T44" fmla="+- 0 7655 4789"/>
                              <a:gd name="T45" fmla="*/ T44 w 4122"/>
                              <a:gd name="T46" fmla="+- 0 8557 8382"/>
                              <a:gd name="T47" fmla="*/ 8557 h 175"/>
                              <a:gd name="T48" fmla="+- 0 7655 4789"/>
                              <a:gd name="T49" fmla="*/ T48 w 4122"/>
                              <a:gd name="T50" fmla="+- 0 8382 8382"/>
                              <a:gd name="T51" fmla="*/ 8382 h 175"/>
                              <a:gd name="T52" fmla="+- 0 7480 4789"/>
                              <a:gd name="T53" fmla="*/ T52 w 4122"/>
                              <a:gd name="T54" fmla="+- 0 8382 8382"/>
                              <a:gd name="T55" fmla="*/ 8382 h 175"/>
                              <a:gd name="T56" fmla="+- 0 7480 4789"/>
                              <a:gd name="T57" fmla="*/ T56 w 4122"/>
                              <a:gd name="T58" fmla="+- 0 8557 8382"/>
                              <a:gd name="T59" fmla="*/ 8557 h 175"/>
                              <a:gd name="T60" fmla="+- 0 8736 4789"/>
                              <a:gd name="T61" fmla="*/ T60 w 4122"/>
                              <a:gd name="T62" fmla="+- 0 8557 8382"/>
                              <a:gd name="T63" fmla="*/ 8557 h 175"/>
                              <a:gd name="T64" fmla="+- 0 8911 4789"/>
                              <a:gd name="T65" fmla="*/ T64 w 4122"/>
                              <a:gd name="T66" fmla="+- 0 8557 8382"/>
                              <a:gd name="T67" fmla="*/ 8557 h 175"/>
                              <a:gd name="T68" fmla="+- 0 8911 4789"/>
                              <a:gd name="T69" fmla="*/ T68 w 4122"/>
                              <a:gd name="T70" fmla="+- 0 8382 8382"/>
                              <a:gd name="T71" fmla="*/ 8382 h 175"/>
                              <a:gd name="T72" fmla="+- 0 8736 4789"/>
                              <a:gd name="T73" fmla="*/ T72 w 4122"/>
                              <a:gd name="T74" fmla="+- 0 8382 8382"/>
                              <a:gd name="T75" fmla="*/ 8382 h 175"/>
                              <a:gd name="T76" fmla="+- 0 8736 4789"/>
                              <a:gd name="T77" fmla="*/ T76 w 4122"/>
                              <a:gd name="T78" fmla="+- 0 8557 8382"/>
                              <a:gd name="T79" fmla="*/ 85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4122" h="175">
                                <a:moveTo>
                                  <a:pt x="0" y="175"/>
                                </a:move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close/>
                                <a:moveTo>
                                  <a:pt x="1431" y="175"/>
                                </a:moveTo>
                                <a:lnTo>
                                  <a:pt x="1606" y="175"/>
                                </a:lnTo>
                                <a:lnTo>
                                  <a:pt x="1606" y="0"/>
                                </a:lnTo>
                                <a:lnTo>
                                  <a:pt x="1431" y="0"/>
                                </a:lnTo>
                                <a:lnTo>
                                  <a:pt x="1431" y="175"/>
                                </a:lnTo>
                                <a:close/>
                                <a:moveTo>
                                  <a:pt x="2691" y="175"/>
                                </a:moveTo>
                                <a:lnTo>
                                  <a:pt x="2866" y="175"/>
                                </a:lnTo>
                                <a:lnTo>
                                  <a:pt x="2866" y="0"/>
                                </a:lnTo>
                                <a:lnTo>
                                  <a:pt x="2691" y="0"/>
                                </a:lnTo>
                                <a:lnTo>
                                  <a:pt x="2691" y="175"/>
                                </a:lnTo>
                                <a:close/>
                                <a:moveTo>
                                  <a:pt x="3947" y="175"/>
                                </a:moveTo>
                                <a:lnTo>
                                  <a:pt x="4122" y="175"/>
                                </a:lnTo>
                                <a:lnTo>
                                  <a:pt x="4122" y="0"/>
                                </a:lnTo>
                                <a:lnTo>
                                  <a:pt x="3947" y="0"/>
                                </a:lnTo>
                                <a:lnTo>
                                  <a:pt x="3947" y="17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4242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9348628" name="docshape8"/>
                        <wps:cNvSpPr>
                          <a:spLocks/>
                        </wps:cNvSpPr>
                        <wps:spPr bwMode="auto">
                          <a:xfrm>
                            <a:off x="687" y="5687"/>
                            <a:ext cx="10856" cy="3337"/>
                          </a:xfrm>
                          <a:custGeom>
                            <a:avLst/>
                            <a:gdLst>
                              <a:gd name="T0" fmla="+- 0 11534 687"/>
                              <a:gd name="T1" fmla="*/ T0 w 10856"/>
                              <a:gd name="T2" fmla="+- 0 8973 5687"/>
                              <a:gd name="T3" fmla="*/ 8973 h 3337"/>
                              <a:gd name="T4" fmla="+- 0 797 687"/>
                              <a:gd name="T5" fmla="*/ T4 w 10856"/>
                              <a:gd name="T6" fmla="+- 0 8973 5687"/>
                              <a:gd name="T7" fmla="*/ 8973 h 3337"/>
                              <a:gd name="T8" fmla="+- 0 11433 687"/>
                              <a:gd name="T9" fmla="*/ T8 w 10856"/>
                              <a:gd name="T10" fmla="+- 0 8974 5687"/>
                              <a:gd name="T11" fmla="*/ 8974 h 3337"/>
                              <a:gd name="T12" fmla="+- 0 11483 687"/>
                              <a:gd name="T13" fmla="*/ T12 w 10856"/>
                              <a:gd name="T14" fmla="+- 0 9024 5687"/>
                              <a:gd name="T15" fmla="*/ 9024 h 3337"/>
                              <a:gd name="T16" fmla="+- 0 11534 687"/>
                              <a:gd name="T17" fmla="*/ T16 w 10856"/>
                              <a:gd name="T18" fmla="+- 0 8973 5687"/>
                              <a:gd name="T19" fmla="*/ 8973 h 3337"/>
                              <a:gd name="T20" fmla="+- 0 747 687"/>
                              <a:gd name="T21" fmla="*/ T20 w 10856"/>
                              <a:gd name="T22" fmla="+- 0 8903 5687"/>
                              <a:gd name="T23" fmla="*/ 8903 h 3337"/>
                              <a:gd name="T24" fmla="+- 0 687 687"/>
                              <a:gd name="T25" fmla="*/ T24 w 10856"/>
                              <a:gd name="T26" fmla="+- 0 8963 5687"/>
                              <a:gd name="T27" fmla="*/ 8963 h 3337"/>
                              <a:gd name="T28" fmla="+- 0 747 687"/>
                              <a:gd name="T29" fmla="*/ T28 w 10856"/>
                              <a:gd name="T30" fmla="+- 0 9023 5687"/>
                              <a:gd name="T31" fmla="*/ 9023 h 3337"/>
                              <a:gd name="T32" fmla="+- 0 797 687"/>
                              <a:gd name="T33" fmla="*/ T32 w 10856"/>
                              <a:gd name="T34" fmla="+- 0 8973 5687"/>
                              <a:gd name="T35" fmla="*/ 8973 h 3337"/>
                              <a:gd name="T36" fmla="+- 0 11534 687"/>
                              <a:gd name="T37" fmla="*/ T36 w 10856"/>
                              <a:gd name="T38" fmla="+- 0 8973 5687"/>
                              <a:gd name="T39" fmla="*/ 8973 h 3337"/>
                              <a:gd name="T40" fmla="+- 0 11543 687"/>
                              <a:gd name="T41" fmla="*/ T40 w 10856"/>
                              <a:gd name="T42" fmla="+- 0 8964 5687"/>
                              <a:gd name="T43" fmla="*/ 8964 h 3337"/>
                              <a:gd name="T44" fmla="+- 0 11533 687"/>
                              <a:gd name="T45" fmla="*/ T44 w 10856"/>
                              <a:gd name="T46" fmla="+- 0 8954 5687"/>
                              <a:gd name="T47" fmla="*/ 8954 h 3337"/>
                              <a:gd name="T48" fmla="+- 0 747 687"/>
                              <a:gd name="T49" fmla="*/ T48 w 10856"/>
                              <a:gd name="T50" fmla="+- 0 8953 5687"/>
                              <a:gd name="T51" fmla="*/ 8953 h 3337"/>
                              <a:gd name="T52" fmla="+- 0 747 687"/>
                              <a:gd name="T53" fmla="*/ T52 w 10856"/>
                              <a:gd name="T54" fmla="+- 0 8903 5687"/>
                              <a:gd name="T55" fmla="*/ 8903 h 3337"/>
                              <a:gd name="T56" fmla="+- 0 11483 687"/>
                              <a:gd name="T57" fmla="*/ T56 w 10856"/>
                              <a:gd name="T58" fmla="+- 0 8904 5687"/>
                              <a:gd name="T59" fmla="*/ 8904 h 3337"/>
                              <a:gd name="T60" fmla="+- 0 11433 687"/>
                              <a:gd name="T61" fmla="*/ T60 w 10856"/>
                              <a:gd name="T62" fmla="+- 0 8954 5687"/>
                              <a:gd name="T63" fmla="*/ 8954 h 3337"/>
                              <a:gd name="T64" fmla="+- 0 11533 687"/>
                              <a:gd name="T65" fmla="*/ T64 w 10856"/>
                              <a:gd name="T66" fmla="+- 0 8954 5687"/>
                              <a:gd name="T67" fmla="*/ 8954 h 3337"/>
                              <a:gd name="T68" fmla="+- 0 11483 687"/>
                              <a:gd name="T69" fmla="*/ T68 w 10856"/>
                              <a:gd name="T70" fmla="+- 0 8904 5687"/>
                              <a:gd name="T71" fmla="*/ 8904 h 3337"/>
                              <a:gd name="T72" fmla="+- 0 747 687"/>
                              <a:gd name="T73" fmla="*/ T72 w 10856"/>
                              <a:gd name="T74" fmla="+- 0 8903 5687"/>
                              <a:gd name="T75" fmla="*/ 8903 h 3337"/>
                              <a:gd name="T76" fmla="+- 0 747 687"/>
                              <a:gd name="T77" fmla="*/ T76 w 10856"/>
                              <a:gd name="T78" fmla="+- 0 8953 5687"/>
                              <a:gd name="T79" fmla="*/ 8953 h 3337"/>
                              <a:gd name="T80" fmla="+- 0 797 687"/>
                              <a:gd name="T81" fmla="*/ T80 w 10856"/>
                              <a:gd name="T82" fmla="+- 0 8953 5687"/>
                              <a:gd name="T83" fmla="*/ 8953 h 3337"/>
                              <a:gd name="T84" fmla="+- 0 747 687"/>
                              <a:gd name="T85" fmla="*/ T84 w 10856"/>
                              <a:gd name="T86" fmla="+- 0 8903 5687"/>
                              <a:gd name="T87" fmla="*/ 8903 h 3337"/>
                              <a:gd name="T88" fmla="+- 0 11534 687"/>
                              <a:gd name="T89" fmla="*/ T88 w 10856"/>
                              <a:gd name="T90" fmla="+- 0 5757 5687"/>
                              <a:gd name="T91" fmla="*/ 5757 h 3337"/>
                              <a:gd name="T92" fmla="+- 0 797 687"/>
                              <a:gd name="T93" fmla="*/ T92 w 10856"/>
                              <a:gd name="T94" fmla="+- 0 5757 5687"/>
                              <a:gd name="T95" fmla="*/ 5757 h 3337"/>
                              <a:gd name="T96" fmla="+- 0 11433 687"/>
                              <a:gd name="T97" fmla="*/ T96 w 10856"/>
                              <a:gd name="T98" fmla="+- 0 5758 5687"/>
                              <a:gd name="T99" fmla="*/ 5758 h 3337"/>
                              <a:gd name="T100" fmla="+- 0 11483 687"/>
                              <a:gd name="T101" fmla="*/ T100 w 10856"/>
                              <a:gd name="T102" fmla="+- 0 5808 5687"/>
                              <a:gd name="T103" fmla="*/ 5808 h 3337"/>
                              <a:gd name="T104" fmla="+- 0 11534 687"/>
                              <a:gd name="T105" fmla="*/ T104 w 10856"/>
                              <a:gd name="T106" fmla="+- 0 5757 5687"/>
                              <a:gd name="T107" fmla="*/ 5757 h 3337"/>
                              <a:gd name="T108" fmla="+- 0 747 687"/>
                              <a:gd name="T109" fmla="*/ T108 w 10856"/>
                              <a:gd name="T110" fmla="+- 0 5687 5687"/>
                              <a:gd name="T111" fmla="*/ 5687 h 3337"/>
                              <a:gd name="T112" fmla="+- 0 687 687"/>
                              <a:gd name="T113" fmla="*/ T112 w 10856"/>
                              <a:gd name="T114" fmla="+- 0 5747 5687"/>
                              <a:gd name="T115" fmla="*/ 5747 h 3337"/>
                              <a:gd name="T116" fmla="+- 0 747 687"/>
                              <a:gd name="T117" fmla="*/ T116 w 10856"/>
                              <a:gd name="T118" fmla="+- 0 5807 5687"/>
                              <a:gd name="T119" fmla="*/ 5807 h 3337"/>
                              <a:gd name="T120" fmla="+- 0 797 687"/>
                              <a:gd name="T121" fmla="*/ T120 w 10856"/>
                              <a:gd name="T122" fmla="+- 0 5757 5687"/>
                              <a:gd name="T123" fmla="*/ 5757 h 3337"/>
                              <a:gd name="T124" fmla="+- 0 11534 687"/>
                              <a:gd name="T125" fmla="*/ T124 w 10856"/>
                              <a:gd name="T126" fmla="+- 0 5757 5687"/>
                              <a:gd name="T127" fmla="*/ 5757 h 3337"/>
                              <a:gd name="T128" fmla="+- 0 11543 687"/>
                              <a:gd name="T129" fmla="*/ T128 w 10856"/>
                              <a:gd name="T130" fmla="+- 0 5748 5687"/>
                              <a:gd name="T131" fmla="*/ 5748 h 3337"/>
                              <a:gd name="T132" fmla="+- 0 11533 687"/>
                              <a:gd name="T133" fmla="*/ T132 w 10856"/>
                              <a:gd name="T134" fmla="+- 0 5738 5687"/>
                              <a:gd name="T135" fmla="*/ 5738 h 3337"/>
                              <a:gd name="T136" fmla="+- 0 747 687"/>
                              <a:gd name="T137" fmla="*/ T136 w 10856"/>
                              <a:gd name="T138" fmla="+- 0 5737 5687"/>
                              <a:gd name="T139" fmla="*/ 5737 h 3337"/>
                              <a:gd name="T140" fmla="+- 0 747 687"/>
                              <a:gd name="T141" fmla="*/ T140 w 10856"/>
                              <a:gd name="T142" fmla="+- 0 5687 5687"/>
                              <a:gd name="T143" fmla="*/ 5687 h 3337"/>
                              <a:gd name="T144" fmla="+- 0 11483 687"/>
                              <a:gd name="T145" fmla="*/ T144 w 10856"/>
                              <a:gd name="T146" fmla="+- 0 5688 5687"/>
                              <a:gd name="T147" fmla="*/ 5688 h 3337"/>
                              <a:gd name="T148" fmla="+- 0 11433 687"/>
                              <a:gd name="T149" fmla="*/ T148 w 10856"/>
                              <a:gd name="T150" fmla="+- 0 5738 5687"/>
                              <a:gd name="T151" fmla="*/ 5738 h 3337"/>
                              <a:gd name="T152" fmla="+- 0 11533 687"/>
                              <a:gd name="T153" fmla="*/ T152 w 10856"/>
                              <a:gd name="T154" fmla="+- 0 5738 5687"/>
                              <a:gd name="T155" fmla="*/ 5738 h 3337"/>
                              <a:gd name="T156" fmla="+- 0 11483 687"/>
                              <a:gd name="T157" fmla="*/ T156 w 10856"/>
                              <a:gd name="T158" fmla="+- 0 5688 5687"/>
                              <a:gd name="T159" fmla="*/ 5688 h 3337"/>
                              <a:gd name="T160" fmla="+- 0 747 687"/>
                              <a:gd name="T161" fmla="*/ T160 w 10856"/>
                              <a:gd name="T162" fmla="+- 0 5687 5687"/>
                              <a:gd name="T163" fmla="*/ 5687 h 3337"/>
                              <a:gd name="T164" fmla="+- 0 747 687"/>
                              <a:gd name="T165" fmla="*/ T164 w 10856"/>
                              <a:gd name="T166" fmla="+- 0 5737 5687"/>
                              <a:gd name="T167" fmla="*/ 5737 h 3337"/>
                              <a:gd name="T168" fmla="+- 0 797 687"/>
                              <a:gd name="T169" fmla="*/ T168 w 10856"/>
                              <a:gd name="T170" fmla="+- 0 5737 5687"/>
                              <a:gd name="T171" fmla="*/ 5737 h 3337"/>
                              <a:gd name="T172" fmla="+- 0 747 687"/>
                              <a:gd name="T173" fmla="*/ T172 w 10856"/>
                              <a:gd name="T174" fmla="+- 0 5687 5687"/>
                              <a:gd name="T175" fmla="*/ 5687 h 33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0856" h="3337">
                                <a:moveTo>
                                  <a:pt x="10847" y="3286"/>
                                </a:moveTo>
                                <a:lnTo>
                                  <a:pt x="110" y="3286"/>
                                </a:lnTo>
                                <a:lnTo>
                                  <a:pt x="10746" y="3287"/>
                                </a:lnTo>
                                <a:lnTo>
                                  <a:pt x="10796" y="3337"/>
                                </a:lnTo>
                                <a:lnTo>
                                  <a:pt x="10847" y="3286"/>
                                </a:lnTo>
                                <a:close/>
                                <a:moveTo>
                                  <a:pt x="60" y="3216"/>
                                </a:moveTo>
                                <a:lnTo>
                                  <a:pt x="0" y="3276"/>
                                </a:lnTo>
                                <a:lnTo>
                                  <a:pt x="60" y="3336"/>
                                </a:lnTo>
                                <a:lnTo>
                                  <a:pt x="110" y="3286"/>
                                </a:lnTo>
                                <a:lnTo>
                                  <a:pt x="10847" y="3286"/>
                                </a:lnTo>
                                <a:lnTo>
                                  <a:pt x="10856" y="3277"/>
                                </a:lnTo>
                                <a:lnTo>
                                  <a:pt x="10846" y="3267"/>
                                </a:lnTo>
                                <a:lnTo>
                                  <a:pt x="60" y="3266"/>
                                </a:lnTo>
                                <a:lnTo>
                                  <a:pt x="60" y="3216"/>
                                </a:lnTo>
                                <a:close/>
                                <a:moveTo>
                                  <a:pt x="10796" y="3217"/>
                                </a:moveTo>
                                <a:lnTo>
                                  <a:pt x="10746" y="3267"/>
                                </a:lnTo>
                                <a:lnTo>
                                  <a:pt x="10846" y="3267"/>
                                </a:lnTo>
                                <a:lnTo>
                                  <a:pt x="10796" y="3217"/>
                                </a:lnTo>
                                <a:close/>
                                <a:moveTo>
                                  <a:pt x="60" y="3216"/>
                                </a:moveTo>
                                <a:lnTo>
                                  <a:pt x="60" y="3266"/>
                                </a:lnTo>
                                <a:lnTo>
                                  <a:pt x="110" y="3266"/>
                                </a:lnTo>
                                <a:lnTo>
                                  <a:pt x="60" y="3216"/>
                                </a:lnTo>
                                <a:close/>
                                <a:moveTo>
                                  <a:pt x="10847" y="70"/>
                                </a:moveTo>
                                <a:lnTo>
                                  <a:pt x="110" y="70"/>
                                </a:lnTo>
                                <a:lnTo>
                                  <a:pt x="10746" y="71"/>
                                </a:lnTo>
                                <a:lnTo>
                                  <a:pt x="10796" y="121"/>
                                </a:lnTo>
                                <a:lnTo>
                                  <a:pt x="10847" y="70"/>
                                </a:lnTo>
                                <a:close/>
                                <a:moveTo>
                                  <a:pt x="60" y="0"/>
                                </a:moveTo>
                                <a:lnTo>
                                  <a:pt x="0" y="60"/>
                                </a:lnTo>
                                <a:lnTo>
                                  <a:pt x="60" y="120"/>
                                </a:lnTo>
                                <a:lnTo>
                                  <a:pt x="110" y="70"/>
                                </a:lnTo>
                                <a:lnTo>
                                  <a:pt x="10847" y="70"/>
                                </a:lnTo>
                                <a:lnTo>
                                  <a:pt x="10856" y="61"/>
                                </a:lnTo>
                                <a:lnTo>
                                  <a:pt x="10846" y="51"/>
                                </a:lnTo>
                                <a:lnTo>
                                  <a:pt x="60" y="50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10796" y="1"/>
                                </a:moveTo>
                                <a:lnTo>
                                  <a:pt x="10746" y="51"/>
                                </a:lnTo>
                                <a:lnTo>
                                  <a:pt x="10846" y="51"/>
                                </a:lnTo>
                                <a:lnTo>
                                  <a:pt x="10796" y="1"/>
                                </a:lnTo>
                                <a:close/>
                                <a:moveTo>
                                  <a:pt x="60" y="0"/>
                                </a:moveTo>
                                <a:lnTo>
                                  <a:pt x="60" y="50"/>
                                </a:lnTo>
                                <a:lnTo>
                                  <a:pt x="110" y="50"/>
                                </a:lnTo>
                                <a:lnTo>
                                  <a:pt x="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3A3A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6218370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6301" y="10275"/>
                            <a:ext cx="5221" cy="15"/>
                          </a:xfrm>
                          <a:prstGeom prst="rect">
                            <a:avLst/>
                          </a:prstGeom>
                          <a:solidFill>
                            <a:srgbClr val="2424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2086908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6301" y="10862"/>
                            <a:ext cx="5221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7671682" name="docshape11"/>
                        <wps:cNvSpPr>
                          <a:spLocks/>
                        </wps:cNvSpPr>
                        <wps:spPr bwMode="auto">
                          <a:xfrm>
                            <a:off x="687" y="12554"/>
                            <a:ext cx="10856" cy="121"/>
                          </a:xfrm>
                          <a:custGeom>
                            <a:avLst/>
                            <a:gdLst>
                              <a:gd name="T0" fmla="+- 0 11483 687"/>
                              <a:gd name="T1" fmla="*/ T0 w 10856"/>
                              <a:gd name="T2" fmla="+- 0 12555 12554"/>
                              <a:gd name="T3" fmla="*/ 12555 h 121"/>
                              <a:gd name="T4" fmla="+- 0 11423 687"/>
                              <a:gd name="T5" fmla="*/ T4 w 10856"/>
                              <a:gd name="T6" fmla="+- 0 12615 12554"/>
                              <a:gd name="T7" fmla="*/ 12615 h 121"/>
                              <a:gd name="T8" fmla="+- 0 11483 687"/>
                              <a:gd name="T9" fmla="*/ T8 w 10856"/>
                              <a:gd name="T10" fmla="+- 0 12675 12554"/>
                              <a:gd name="T11" fmla="*/ 12675 h 121"/>
                              <a:gd name="T12" fmla="+- 0 11533 687"/>
                              <a:gd name="T13" fmla="*/ T12 w 10856"/>
                              <a:gd name="T14" fmla="+- 0 12625 12554"/>
                              <a:gd name="T15" fmla="*/ 12625 h 121"/>
                              <a:gd name="T16" fmla="+- 0 11489 687"/>
                              <a:gd name="T17" fmla="*/ T16 w 10856"/>
                              <a:gd name="T18" fmla="+- 0 12625 12554"/>
                              <a:gd name="T19" fmla="*/ 12625 h 121"/>
                              <a:gd name="T20" fmla="+- 0 11493 687"/>
                              <a:gd name="T21" fmla="*/ T20 w 10856"/>
                              <a:gd name="T22" fmla="+- 0 12621 12554"/>
                              <a:gd name="T23" fmla="*/ 12621 h 121"/>
                              <a:gd name="T24" fmla="+- 0 11493 687"/>
                              <a:gd name="T25" fmla="*/ T24 w 10856"/>
                              <a:gd name="T26" fmla="+- 0 12609 12554"/>
                              <a:gd name="T27" fmla="*/ 12609 h 121"/>
                              <a:gd name="T28" fmla="+- 0 11489 687"/>
                              <a:gd name="T29" fmla="*/ T28 w 10856"/>
                              <a:gd name="T30" fmla="+- 0 12605 12554"/>
                              <a:gd name="T31" fmla="*/ 12605 h 121"/>
                              <a:gd name="T32" fmla="+- 0 11533 687"/>
                              <a:gd name="T33" fmla="*/ T32 w 10856"/>
                              <a:gd name="T34" fmla="+- 0 12605 12554"/>
                              <a:gd name="T35" fmla="*/ 12605 h 121"/>
                              <a:gd name="T36" fmla="+- 0 11483 687"/>
                              <a:gd name="T37" fmla="*/ T36 w 10856"/>
                              <a:gd name="T38" fmla="+- 0 12555 12554"/>
                              <a:gd name="T39" fmla="*/ 12555 h 121"/>
                              <a:gd name="T40" fmla="+- 0 747 687"/>
                              <a:gd name="T41" fmla="*/ T40 w 10856"/>
                              <a:gd name="T42" fmla="+- 0 12554 12554"/>
                              <a:gd name="T43" fmla="*/ 12554 h 121"/>
                              <a:gd name="T44" fmla="+- 0 687 687"/>
                              <a:gd name="T45" fmla="*/ T44 w 10856"/>
                              <a:gd name="T46" fmla="+- 0 12614 12554"/>
                              <a:gd name="T47" fmla="*/ 12614 h 121"/>
                              <a:gd name="T48" fmla="+- 0 747 687"/>
                              <a:gd name="T49" fmla="*/ T48 w 10856"/>
                              <a:gd name="T50" fmla="+- 0 12674 12554"/>
                              <a:gd name="T51" fmla="*/ 12674 h 121"/>
                              <a:gd name="T52" fmla="+- 0 797 687"/>
                              <a:gd name="T53" fmla="*/ T52 w 10856"/>
                              <a:gd name="T54" fmla="+- 0 12624 12554"/>
                              <a:gd name="T55" fmla="*/ 12624 h 121"/>
                              <a:gd name="T56" fmla="+- 0 741 687"/>
                              <a:gd name="T57" fmla="*/ T56 w 10856"/>
                              <a:gd name="T58" fmla="+- 0 12624 12554"/>
                              <a:gd name="T59" fmla="*/ 12624 h 121"/>
                              <a:gd name="T60" fmla="+- 0 737 687"/>
                              <a:gd name="T61" fmla="*/ T60 w 10856"/>
                              <a:gd name="T62" fmla="+- 0 12620 12554"/>
                              <a:gd name="T63" fmla="*/ 12620 h 121"/>
                              <a:gd name="T64" fmla="+- 0 737 687"/>
                              <a:gd name="T65" fmla="*/ T64 w 10856"/>
                              <a:gd name="T66" fmla="+- 0 12608 12554"/>
                              <a:gd name="T67" fmla="*/ 12608 h 121"/>
                              <a:gd name="T68" fmla="+- 0 741 687"/>
                              <a:gd name="T69" fmla="*/ T68 w 10856"/>
                              <a:gd name="T70" fmla="+- 0 12604 12554"/>
                              <a:gd name="T71" fmla="*/ 12604 h 121"/>
                              <a:gd name="T72" fmla="+- 0 797 687"/>
                              <a:gd name="T73" fmla="*/ T72 w 10856"/>
                              <a:gd name="T74" fmla="+- 0 12604 12554"/>
                              <a:gd name="T75" fmla="*/ 12604 h 121"/>
                              <a:gd name="T76" fmla="+- 0 747 687"/>
                              <a:gd name="T77" fmla="*/ T76 w 10856"/>
                              <a:gd name="T78" fmla="+- 0 12554 12554"/>
                              <a:gd name="T79" fmla="*/ 12554 h 121"/>
                              <a:gd name="T80" fmla="+- 0 797 687"/>
                              <a:gd name="T81" fmla="*/ T80 w 10856"/>
                              <a:gd name="T82" fmla="+- 0 12604 12554"/>
                              <a:gd name="T83" fmla="*/ 12604 h 121"/>
                              <a:gd name="T84" fmla="+- 0 807 687"/>
                              <a:gd name="T85" fmla="*/ T84 w 10856"/>
                              <a:gd name="T86" fmla="+- 0 12614 12554"/>
                              <a:gd name="T87" fmla="*/ 12614 h 121"/>
                              <a:gd name="T88" fmla="+- 0 797 687"/>
                              <a:gd name="T89" fmla="*/ T88 w 10856"/>
                              <a:gd name="T90" fmla="+- 0 12624 12554"/>
                              <a:gd name="T91" fmla="*/ 12624 h 121"/>
                              <a:gd name="T92" fmla="+- 0 11433 687"/>
                              <a:gd name="T93" fmla="*/ T92 w 10856"/>
                              <a:gd name="T94" fmla="+- 0 12625 12554"/>
                              <a:gd name="T95" fmla="*/ 12625 h 121"/>
                              <a:gd name="T96" fmla="+- 0 11423 687"/>
                              <a:gd name="T97" fmla="*/ T96 w 10856"/>
                              <a:gd name="T98" fmla="+- 0 12615 12554"/>
                              <a:gd name="T99" fmla="*/ 12615 h 121"/>
                              <a:gd name="T100" fmla="+- 0 11433 687"/>
                              <a:gd name="T101" fmla="*/ T100 w 10856"/>
                              <a:gd name="T102" fmla="+- 0 12605 12554"/>
                              <a:gd name="T103" fmla="*/ 12605 h 121"/>
                              <a:gd name="T104" fmla="+- 0 797 687"/>
                              <a:gd name="T105" fmla="*/ T104 w 10856"/>
                              <a:gd name="T106" fmla="+- 0 12604 12554"/>
                              <a:gd name="T107" fmla="*/ 12604 h 121"/>
                              <a:gd name="T108" fmla="+- 0 11533 687"/>
                              <a:gd name="T109" fmla="*/ T108 w 10856"/>
                              <a:gd name="T110" fmla="+- 0 12605 12554"/>
                              <a:gd name="T111" fmla="*/ 12605 h 121"/>
                              <a:gd name="T112" fmla="+- 0 11489 687"/>
                              <a:gd name="T113" fmla="*/ T112 w 10856"/>
                              <a:gd name="T114" fmla="+- 0 12605 12554"/>
                              <a:gd name="T115" fmla="*/ 12605 h 121"/>
                              <a:gd name="T116" fmla="+- 0 11493 687"/>
                              <a:gd name="T117" fmla="*/ T116 w 10856"/>
                              <a:gd name="T118" fmla="+- 0 12609 12554"/>
                              <a:gd name="T119" fmla="*/ 12609 h 121"/>
                              <a:gd name="T120" fmla="+- 0 11493 687"/>
                              <a:gd name="T121" fmla="*/ T120 w 10856"/>
                              <a:gd name="T122" fmla="+- 0 12621 12554"/>
                              <a:gd name="T123" fmla="*/ 12621 h 121"/>
                              <a:gd name="T124" fmla="+- 0 11489 687"/>
                              <a:gd name="T125" fmla="*/ T124 w 10856"/>
                              <a:gd name="T126" fmla="+- 0 12625 12554"/>
                              <a:gd name="T127" fmla="*/ 12625 h 121"/>
                              <a:gd name="T128" fmla="+- 0 11533 687"/>
                              <a:gd name="T129" fmla="*/ T128 w 10856"/>
                              <a:gd name="T130" fmla="+- 0 12625 12554"/>
                              <a:gd name="T131" fmla="*/ 12625 h 121"/>
                              <a:gd name="T132" fmla="+- 0 11543 687"/>
                              <a:gd name="T133" fmla="*/ T132 w 10856"/>
                              <a:gd name="T134" fmla="+- 0 12615 12554"/>
                              <a:gd name="T135" fmla="*/ 12615 h 121"/>
                              <a:gd name="T136" fmla="+- 0 11533 687"/>
                              <a:gd name="T137" fmla="*/ T136 w 10856"/>
                              <a:gd name="T138" fmla="+- 0 12605 12554"/>
                              <a:gd name="T139" fmla="*/ 12605 h 121"/>
                              <a:gd name="T140" fmla="+- 0 797 687"/>
                              <a:gd name="T141" fmla="*/ T140 w 10856"/>
                              <a:gd name="T142" fmla="+- 0 12604 12554"/>
                              <a:gd name="T143" fmla="*/ 12604 h 121"/>
                              <a:gd name="T144" fmla="+- 0 741 687"/>
                              <a:gd name="T145" fmla="*/ T144 w 10856"/>
                              <a:gd name="T146" fmla="+- 0 12604 12554"/>
                              <a:gd name="T147" fmla="*/ 12604 h 121"/>
                              <a:gd name="T148" fmla="+- 0 737 687"/>
                              <a:gd name="T149" fmla="*/ T148 w 10856"/>
                              <a:gd name="T150" fmla="+- 0 12608 12554"/>
                              <a:gd name="T151" fmla="*/ 12608 h 121"/>
                              <a:gd name="T152" fmla="+- 0 737 687"/>
                              <a:gd name="T153" fmla="*/ T152 w 10856"/>
                              <a:gd name="T154" fmla="+- 0 12620 12554"/>
                              <a:gd name="T155" fmla="*/ 12620 h 121"/>
                              <a:gd name="T156" fmla="+- 0 741 687"/>
                              <a:gd name="T157" fmla="*/ T156 w 10856"/>
                              <a:gd name="T158" fmla="+- 0 12624 12554"/>
                              <a:gd name="T159" fmla="*/ 12624 h 121"/>
                              <a:gd name="T160" fmla="+- 0 797 687"/>
                              <a:gd name="T161" fmla="*/ T160 w 10856"/>
                              <a:gd name="T162" fmla="+- 0 12624 12554"/>
                              <a:gd name="T163" fmla="*/ 12624 h 121"/>
                              <a:gd name="T164" fmla="+- 0 807 687"/>
                              <a:gd name="T165" fmla="*/ T164 w 10856"/>
                              <a:gd name="T166" fmla="+- 0 12614 12554"/>
                              <a:gd name="T167" fmla="*/ 12614 h 121"/>
                              <a:gd name="T168" fmla="+- 0 797 687"/>
                              <a:gd name="T169" fmla="*/ T168 w 10856"/>
                              <a:gd name="T170" fmla="+- 0 12604 12554"/>
                              <a:gd name="T171" fmla="*/ 1260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10856" h="121">
                                <a:moveTo>
                                  <a:pt x="10796" y="1"/>
                                </a:moveTo>
                                <a:lnTo>
                                  <a:pt x="10736" y="61"/>
                                </a:lnTo>
                                <a:lnTo>
                                  <a:pt x="10796" y="121"/>
                                </a:lnTo>
                                <a:lnTo>
                                  <a:pt x="10846" y="71"/>
                                </a:lnTo>
                                <a:lnTo>
                                  <a:pt x="10802" y="71"/>
                                </a:lnTo>
                                <a:lnTo>
                                  <a:pt x="10806" y="67"/>
                                </a:lnTo>
                                <a:lnTo>
                                  <a:pt x="10806" y="55"/>
                                </a:lnTo>
                                <a:lnTo>
                                  <a:pt x="10802" y="51"/>
                                </a:lnTo>
                                <a:lnTo>
                                  <a:pt x="10846" y="51"/>
                                </a:lnTo>
                                <a:lnTo>
                                  <a:pt x="10796" y="1"/>
                                </a:lnTo>
                                <a:close/>
                                <a:moveTo>
                                  <a:pt x="60" y="0"/>
                                </a:moveTo>
                                <a:lnTo>
                                  <a:pt x="0" y="60"/>
                                </a:lnTo>
                                <a:lnTo>
                                  <a:pt x="60" y="120"/>
                                </a:lnTo>
                                <a:lnTo>
                                  <a:pt x="110" y="70"/>
                                </a:lnTo>
                                <a:lnTo>
                                  <a:pt x="54" y="70"/>
                                </a:lnTo>
                                <a:lnTo>
                                  <a:pt x="50" y="66"/>
                                </a:lnTo>
                                <a:lnTo>
                                  <a:pt x="50" y="54"/>
                                </a:lnTo>
                                <a:lnTo>
                                  <a:pt x="54" y="50"/>
                                </a:lnTo>
                                <a:lnTo>
                                  <a:pt x="110" y="50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110" y="50"/>
                                </a:moveTo>
                                <a:lnTo>
                                  <a:pt x="120" y="60"/>
                                </a:lnTo>
                                <a:lnTo>
                                  <a:pt x="110" y="70"/>
                                </a:lnTo>
                                <a:lnTo>
                                  <a:pt x="10746" y="71"/>
                                </a:lnTo>
                                <a:lnTo>
                                  <a:pt x="10736" y="61"/>
                                </a:lnTo>
                                <a:lnTo>
                                  <a:pt x="10746" y="51"/>
                                </a:lnTo>
                                <a:lnTo>
                                  <a:pt x="110" y="50"/>
                                </a:lnTo>
                                <a:close/>
                                <a:moveTo>
                                  <a:pt x="10846" y="51"/>
                                </a:moveTo>
                                <a:lnTo>
                                  <a:pt x="10802" y="51"/>
                                </a:lnTo>
                                <a:lnTo>
                                  <a:pt x="10806" y="55"/>
                                </a:lnTo>
                                <a:lnTo>
                                  <a:pt x="10806" y="67"/>
                                </a:lnTo>
                                <a:lnTo>
                                  <a:pt x="10802" y="71"/>
                                </a:lnTo>
                                <a:lnTo>
                                  <a:pt x="10846" y="71"/>
                                </a:lnTo>
                                <a:lnTo>
                                  <a:pt x="10856" y="61"/>
                                </a:lnTo>
                                <a:lnTo>
                                  <a:pt x="10846" y="51"/>
                                </a:lnTo>
                                <a:close/>
                                <a:moveTo>
                                  <a:pt x="110" y="50"/>
                                </a:moveTo>
                                <a:lnTo>
                                  <a:pt x="54" y="50"/>
                                </a:lnTo>
                                <a:lnTo>
                                  <a:pt x="50" y="54"/>
                                </a:lnTo>
                                <a:lnTo>
                                  <a:pt x="50" y="66"/>
                                </a:lnTo>
                                <a:lnTo>
                                  <a:pt x="54" y="70"/>
                                </a:lnTo>
                                <a:lnTo>
                                  <a:pt x="110" y="70"/>
                                </a:lnTo>
                                <a:lnTo>
                                  <a:pt x="120" y="60"/>
                                </a:lnTo>
                                <a:lnTo>
                                  <a:pt x="110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40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7525040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11584" y="657"/>
                            <a:ext cx="89" cy="14528"/>
                          </a:xfrm>
                          <a:prstGeom prst="rect">
                            <a:avLst/>
                          </a:prstGeom>
                          <a:solidFill>
                            <a:srgbClr val="BDBD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0648776" name="docshape13"/>
                        <wps:cNvSpPr>
                          <a:spLocks/>
                        </wps:cNvSpPr>
                        <wps:spPr bwMode="auto">
                          <a:xfrm>
                            <a:off x="657" y="657"/>
                            <a:ext cx="11105" cy="14704"/>
                          </a:xfrm>
                          <a:custGeom>
                            <a:avLst/>
                            <a:gdLst>
                              <a:gd name="T0" fmla="+- 0 11584 657"/>
                              <a:gd name="T1" fmla="*/ T0 w 11105"/>
                              <a:gd name="T2" fmla="+- 0 15273 657"/>
                              <a:gd name="T3" fmla="*/ 15273 h 14704"/>
                              <a:gd name="T4" fmla="+- 0 657 657"/>
                              <a:gd name="T5" fmla="*/ T4 w 11105"/>
                              <a:gd name="T6" fmla="+- 0 15273 657"/>
                              <a:gd name="T7" fmla="*/ 15273 h 14704"/>
                              <a:gd name="T8" fmla="+- 0 657 657"/>
                              <a:gd name="T9" fmla="*/ T8 w 11105"/>
                              <a:gd name="T10" fmla="+- 0 15361 657"/>
                              <a:gd name="T11" fmla="*/ 15361 h 14704"/>
                              <a:gd name="T12" fmla="+- 0 11584 657"/>
                              <a:gd name="T13" fmla="*/ T12 w 11105"/>
                              <a:gd name="T14" fmla="+- 0 15361 657"/>
                              <a:gd name="T15" fmla="*/ 15361 h 14704"/>
                              <a:gd name="T16" fmla="+- 0 11584 657"/>
                              <a:gd name="T17" fmla="*/ T16 w 11105"/>
                              <a:gd name="T18" fmla="+- 0 15273 657"/>
                              <a:gd name="T19" fmla="*/ 15273 h 14704"/>
                              <a:gd name="T20" fmla="+- 0 11762 657"/>
                              <a:gd name="T21" fmla="*/ T20 w 11105"/>
                              <a:gd name="T22" fmla="+- 0 657 657"/>
                              <a:gd name="T23" fmla="*/ 657 h 14704"/>
                              <a:gd name="T24" fmla="+- 0 11673 657"/>
                              <a:gd name="T25" fmla="*/ T24 w 11105"/>
                              <a:gd name="T26" fmla="+- 0 657 657"/>
                              <a:gd name="T27" fmla="*/ 657 h 14704"/>
                              <a:gd name="T28" fmla="+- 0 11673 657"/>
                              <a:gd name="T29" fmla="*/ T28 w 11105"/>
                              <a:gd name="T30" fmla="+- 0 15184 657"/>
                              <a:gd name="T31" fmla="*/ 15184 h 14704"/>
                              <a:gd name="T32" fmla="+- 0 11673 657"/>
                              <a:gd name="T33" fmla="*/ T32 w 11105"/>
                              <a:gd name="T34" fmla="+- 0 15185 657"/>
                              <a:gd name="T35" fmla="*/ 15185 h 14704"/>
                              <a:gd name="T36" fmla="+- 0 11673 657"/>
                              <a:gd name="T37" fmla="*/ T36 w 11105"/>
                              <a:gd name="T38" fmla="+- 0 15361 657"/>
                              <a:gd name="T39" fmla="*/ 15361 h 14704"/>
                              <a:gd name="T40" fmla="+- 0 11761 657"/>
                              <a:gd name="T41" fmla="*/ T40 w 11105"/>
                              <a:gd name="T42" fmla="+- 0 15361 657"/>
                              <a:gd name="T43" fmla="*/ 15361 h 14704"/>
                              <a:gd name="T44" fmla="+- 0 11761 657"/>
                              <a:gd name="T45" fmla="*/ T44 w 11105"/>
                              <a:gd name="T46" fmla="+- 0 15185 657"/>
                              <a:gd name="T47" fmla="*/ 15185 h 14704"/>
                              <a:gd name="T48" fmla="+- 0 11762 657"/>
                              <a:gd name="T49" fmla="*/ T48 w 11105"/>
                              <a:gd name="T50" fmla="+- 0 15185 657"/>
                              <a:gd name="T51" fmla="*/ 15185 h 14704"/>
                              <a:gd name="T52" fmla="+- 0 11762 657"/>
                              <a:gd name="T53" fmla="*/ T52 w 11105"/>
                              <a:gd name="T54" fmla="+- 0 657 657"/>
                              <a:gd name="T55" fmla="*/ 657 h 147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1105" h="14704">
                                <a:moveTo>
                                  <a:pt x="10927" y="14616"/>
                                </a:moveTo>
                                <a:lnTo>
                                  <a:pt x="0" y="14616"/>
                                </a:lnTo>
                                <a:lnTo>
                                  <a:pt x="0" y="14704"/>
                                </a:lnTo>
                                <a:lnTo>
                                  <a:pt x="10927" y="14704"/>
                                </a:lnTo>
                                <a:lnTo>
                                  <a:pt x="10927" y="14616"/>
                                </a:lnTo>
                                <a:close/>
                                <a:moveTo>
                                  <a:pt x="11105" y="0"/>
                                </a:moveTo>
                                <a:lnTo>
                                  <a:pt x="11016" y="0"/>
                                </a:lnTo>
                                <a:lnTo>
                                  <a:pt x="11016" y="14527"/>
                                </a:lnTo>
                                <a:lnTo>
                                  <a:pt x="11016" y="14528"/>
                                </a:lnTo>
                                <a:lnTo>
                                  <a:pt x="11016" y="14704"/>
                                </a:lnTo>
                                <a:lnTo>
                                  <a:pt x="11104" y="14704"/>
                                </a:lnTo>
                                <a:lnTo>
                                  <a:pt x="11104" y="14528"/>
                                </a:lnTo>
                                <a:lnTo>
                                  <a:pt x="11105" y="14528"/>
                                </a:lnTo>
                                <a:lnTo>
                                  <a:pt x="111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5159826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657" y="15184"/>
                            <a:ext cx="10928" cy="89"/>
                          </a:xfrm>
                          <a:prstGeom prst="rect">
                            <a:avLst/>
                          </a:prstGeom>
                          <a:solidFill>
                            <a:srgbClr val="BDBD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4131264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11584" y="15273"/>
                            <a:ext cx="178" cy="8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235417" id="Group 1" o:spid="_x0000_s1026" style="position:absolute;margin-left:32.85pt;margin-top:32.85pt;width:555.25pt;height:735.25pt;z-index:-15959552;mso-position-horizontal-relative:page;mso-position-vertical-relative:page" coordorigin="657,657" coordsize="11105,14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">
                <v:shape id="docshape7" o:spid="_x0000_s1027" style="position:absolute;left:4789;top:8382;width:4122;height:175;visibility:visible;mso-wrap-style:square;v-text-anchor:top" coordsize="4122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" path="m,175r175,l175,,,,,175xm1431,175r175,l1606,,1431,r,175xm2691,175r175,l2866,,2691,r,175xm3947,175r175,l4122,,3947,r,175xe" filled="f" strokecolor="#242424" strokeweight=".72pt">
                  <v:path arrowok="t" o:connecttype="custom" o:connectlocs="0,8557;175,8557;175,8382;0,8382;0,8557;1431,8557;1606,8557;1606,8382;1431,8382;1431,8557;2691,8557;2866,8557;2866,8382;2691,8382;2691,8557;3947,8557;4122,8557;4122,8382;3947,8382;3947,8557" o:connectangles="0,0,0,0,0,0,0,0,0,0,0,0,0,0,0,0,0,0,0,0"/>
                </v:shape>
                <v:shape id="docshape8" o:spid="_x0000_s1028" style="position:absolute;left:687;top:5687;width:10856;height:3337;visibility:visible;mso-wrap-style:square;v-text-anchor:top" coordsize="10856,3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" path="m10847,3286r-10737,l10746,3287r50,50l10847,3286xm60,3216l,3276r60,60l110,3286r10737,l10856,3277r-10,-10l60,3266r,-50xm10796,3217r-50,50l10846,3267r-50,-50xm60,3216r,50l110,3266,60,3216xm10847,70l110,70r10636,1l10796,121r51,-51xm60,l,60r60,60l110,70r10737,l10856,61r-10,-10l60,50,60,xm10796,1r-50,50l10846,51,10796,1xm60,r,50l110,50,60,xe" fillcolor="#a3a3a3" stroked="f">
                  <v:path arrowok="t" o:connecttype="custom" o:connectlocs="10847,8973;110,8973;10746,8974;10796,9024;10847,8973;60,8903;0,8963;60,9023;110,8973;10847,8973;10856,8964;10846,8954;60,8953;60,8903;10796,8904;10746,8954;10846,8954;10796,8904;60,8903;60,8953;110,8953;60,8903;10847,5757;110,5757;10746,5758;10796,5808;10847,5757;60,5687;0,5747;60,5807;110,5757;10847,5757;10856,5748;10846,5738;60,5737;60,5687;10796,5688;10746,5738;10846,5738;10796,5688;60,5687;60,5737;110,5737;60,5687" o:connectangles="0,0,0,0,0,0,0,0,0,0,0,0,0,0,0,0,0,0,0,0,0,0,0,0,0,0,0,0,0,0,0,0,0,0,0,0,0,0,0,0,0,0,0,0"/>
                </v:shape>
                <v:rect id="docshape9" o:spid="_x0000_s1029" style="position:absolute;left:6301;top:10275;width:522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" fillcolor="#242424" stroked="f"/>
                <v:rect id="docshape10" o:spid="_x0000_s1030" style="position:absolute;left:6301;top:10862;width:522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" fillcolor="black" stroked="f"/>
                <v:shape id="docshape11" o:spid="_x0000_s1031" style="position:absolute;left:687;top:12554;width:10856;height:121;visibility:visible;mso-wrap-style:square;v-text-anchor:top" coordsize="1085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" path="m10796,1r-60,60l10796,121r50,-50l10802,71r4,-4l10806,55r-4,-4l10846,51,10796,1xm60,l,60r60,60l110,70r-56,l50,66r,-12l54,50r56,l60,xm110,50r10,10l110,70r10636,1l10736,61r10,-10l110,50xm10846,51r-44,l10806,55r,12l10802,71r44,l10856,61r-10,-10xm110,50r-56,l50,54r,12l54,70r56,l120,60,110,50xe" fillcolor="#404040" stroked="f">
                  <v:path arrowok="t" o:connecttype="custom" o:connectlocs="10796,12555;10736,12615;10796,12675;10846,12625;10802,12625;10806,12621;10806,12609;10802,12605;10846,12605;10796,12555;60,12554;0,12614;60,12674;110,12624;54,12624;50,12620;50,12608;54,12604;110,12604;60,12554;110,12604;120,12614;110,12624;10746,12625;10736,12615;10746,12605;110,12604;10846,12605;10802,12605;10806,12609;10806,12621;10802,12625;10846,12625;10856,12615;10846,12605;110,12604;54,12604;50,12608;50,12620;54,12624;110,12624;120,12614;110,12604" o:connectangles="0,0,0,0,0,0,0,0,0,0,0,0,0,0,0,0,0,0,0,0,0,0,0,0,0,0,0,0,0,0,0,0,0,0,0,0,0,0,0,0,0,0,0"/>
                </v:shape>
                <v:rect id="docshape12" o:spid="_x0000_s1032" style="position:absolute;left:11584;top:657;width:89;height:14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" fillcolor="#bdbdbd" stroked="f"/>
                <v:shape id="docshape13" o:spid="_x0000_s1033" style="position:absolute;left:657;top:657;width:11105;height:14704;visibility:visible;mso-wrap-style:square;v-text-anchor:top" coordsize="11105,14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" path="m10927,14616l,14616r,88l10927,14704r,-88xm11105,r-89,l11016,14527r,1l11016,14704r88,l11104,14528r1,l11105,xe" fillcolor="black" stroked="f">
                  <v:path arrowok="t" o:connecttype="custom" o:connectlocs="10927,15273;0,15273;0,15361;10927,15361;10927,15273;11105,657;11016,657;11016,15184;11016,15185;11016,15361;11104,15361;11104,15185;11105,15185;11105,657" o:connectangles="0,0,0,0,0,0,0,0,0,0,0,0,0,0"/>
                </v:shape>
                <v:rect id="docshape14" o:spid="_x0000_s1034" style="position:absolute;left:657;top:15184;width:10928;height: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" fillcolor="#bdbdbd" stroked="f"/>
                <v:rect id="docshape15" o:spid="_x0000_s1035" style="position:absolute;left:11584;top:15273;width:178;height: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" fillcolor="black" stroked="f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7440" behindDoc="1" locked="0" layoutInCell="1" allowOverlap="1" wp14:anchorId="56CB7583" wp14:editId="052DCFEE">
                <wp:simplePos x="0" y="0"/>
                <wp:positionH relativeFrom="page">
                  <wp:posOffset>7355840</wp:posOffset>
                </wp:positionH>
                <wp:positionV relativeFrom="page">
                  <wp:posOffset>9641840</wp:posOffset>
                </wp:positionV>
                <wp:extent cx="56515" cy="56515"/>
                <wp:effectExtent l="0" t="0" r="0" b="0"/>
                <wp:wrapNone/>
                <wp:docPr id="1008977006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515" cy="56515"/>
                        </a:xfrm>
                        <a:prstGeom prst="rect">
                          <a:avLst/>
                        </a:prstGeom>
                        <a:solidFill>
                          <a:srgbClr val="BDBD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5C5506" id="Rectangle 1" o:spid="_x0000_s1026" style="position:absolute;margin-left:579.2pt;margin-top:759.2pt;width:4.45pt;height:4.45pt;z-index:-1595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" fillcolor="#bdbdbd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357952" behindDoc="1" locked="0" layoutInCell="1" allowOverlap="1" wp14:anchorId="56CB7584" wp14:editId="1FDFB189">
                <wp:simplePos x="0" y="0"/>
                <wp:positionH relativeFrom="page">
                  <wp:posOffset>1905000</wp:posOffset>
                </wp:positionH>
                <wp:positionV relativeFrom="page">
                  <wp:posOffset>548005</wp:posOffset>
                </wp:positionV>
                <wp:extent cx="3967480" cy="728980"/>
                <wp:effectExtent l="0" t="0" r="0" b="0"/>
                <wp:wrapNone/>
                <wp:docPr id="1006280878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67480" cy="728980"/>
                          <a:chOff x="3000" y="863"/>
                          <a:chExt cx="6248" cy="1148"/>
                        </a:xfrm>
                      </wpg:grpSpPr>
                      <wps:wsp>
                        <wps:cNvPr id="1012939593" name="docshape18"/>
                        <wps:cNvSpPr>
                          <a:spLocks/>
                        </wps:cNvSpPr>
                        <wps:spPr bwMode="auto">
                          <a:xfrm>
                            <a:off x="3127" y="990"/>
                            <a:ext cx="6120" cy="1020"/>
                          </a:xfrm>
                          <a:custGeom>
                            <a:avLst/>
                            <a:gdLst>
                              <a:gd name="T0" fmla="+- 0 9247 3127"/>
                              <a:gd name="T1" fmla="*/ T0 w 6120"/>
                              <a:gd name="T2" fmla="+- 0 990 990"/>
                              <a:gd name="T3" fmla="*/ 990 h 1020"/>
                              <a:gd name="T4" fmla="+- 0 3127 3127"/>
                              <a:gd name="T5" fmla="*/ T4 w 6120"/>
                              <a:gd name="T6" fmla="+- 0 990 990"/>
                              <a:gd name="T7" fmla="*/ 990 h 1020"/>
                              <a:gd name="T8" fmla="+- 0 3127 3127"/>
                              <a:gd name="T9" fmla="*/ T8 w 6120"/>
                              <a:gd name="T10" fmla="+- 0 1890 990"/>
                              <a:gd name="T11" fmla="*/ 1890 h 1020"/>
                              <a:gd name="T12" fmla="+- 0 3127 3127"/>
                              <a:gd name="T13" fmla="*/ T12 w 6120"/>
                              <a:gd name="T14" fmla="+- 0 2010 990"/>
                              <a:gd name="T15" fmla="*/ 2010 h 1020"/>
                              <a:gd name="T16" fmla="+- 0 9247 3127"/>
                              <a:gd name="T17" fmla="*/ T16 w 6120"/>
                              <a:gd name="T18" fmla="+- 0 2010 990"/>
                              <a:gd name="T19" fmla="*/ 2010 h 1020"/>
                              <a:gd name="T20" fmla="+- 0 9247 3127"/>
                              <a:gd name="T21" fmla="*/ T20 w 6120"/>
                              <a:gd name="T22" fmla="+- 0 1890 990"/>
                              <a:gd name="T23" fmla="*/ 1890 h 1020"/>
                              <a:gd name="T24" fmla="+- 0 9247 3127"/>
                              <a:gd name="T25" fmla="*/ T24 w 6120"/>
                              <a:gd name="T26" fmla="+- 0 990 990"/>
                              <a:gd name="T27" fmla="*/ 990 h 10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120" h="1020">
                                <a:moveTo>
                                  <a:pt x="6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00"/>
                                </a:lnTo>
                                <a:lnTo>
                                  <a:pt x="0" y="1020"/>
                                </a:lnTo>
                                <a:lnTo>
                                  <a:pt x="6120" y="1020"/>
                                </a:lnTo>
                                <a:lnTo>
                                  <a:pt x="6120" y="900"/>
                                </a:lnTo>
                                <a:lnTo>
                                  <a:pt x="61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081520" name="docshape19"/>
                        <wps:cNvSpPr>
                          <a:spLocks noChangeArrowheads="1"/>
                        </wps:cNvSpPr>
                        <wps:spPr bwMode="auto">
                          <a:xfrm>
                            <a:off x="3007" y="870"/>
                            <a:ext cx="6120" cy="10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3791989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3007" y="870"/>
                            <a:ext cx="6120" cy="1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FE5F81" id="Group 1" o:spid="_x0000_s1026" style="position:absolute;margin-left:150pt;margin-top:43.15pt;width:312.4pt;height:57.4pt;z-index:-15958528;mso-position-horizontal-relative:page;mso-position-vertical-relative:page" coordorigin="3000,863" coordsize="6248,1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">
                <v:shape id="docshape18" o:spid="_x0000_s1027" style="position:absolute;left:3127;top:990;width:6120;height:1020;visibility:visible;mso-wrap-style:square;v-text-anchor:top" coordsize="6120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" path="m6120,l,,,900r,120l6120,1020r,-120l6120,xe" fillcolor="gray" stroked="f">
                  <v:fill opacity="32896f"/>
                  <v:path arrowok="t" o:connecttype="custom" o:connectlocs="6120,990;0,990;0,1890;0,2010;6120,2010;6120,1890;6120,990" o:connectangles="0,0,0,0,0,0,0"/>
                </v:shape>
                <v:rect id="docshape19" o:spid="_x0000_s1028" style="position:absolute;left:3007;top:870;width:6120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" fillcolor="black" stroked="f"/>
                <v:rect id="docshape20" o:spid="_x0000_s1029" style="position:absolute;left:3007;top:870;width:6120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" filled="f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8464" behindDoc="1" locked="0" layoutInCell="1" allowOverlap="1" wp14:anchorId="56CB7585" wp14:editId="7423B929">
                <wp:simplePos x="0" y="0"/>
                <wp:positionH relativeFrom="page">
                  <wp:posOffset>4037965</wp:posOffset>
                </wp:positionH>
                <wp:positionV relativeFrom="page">
                  <wp:posOffset>7251700</wp:posOffset>
                </wp:positionV>
                <wp:extent cx="3340100" cy="0"/>
                <wp:effectExtent l="0" t="0" r="0" b="0"/>
                <wp:wrapNone/>
                <wp:docPr id="31274229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0100" cy="0"/>
                        </a:xfrm>
                        <a:prstGeom prst="line">
                          <a:avLst/>
                        </a:prstGeom>
                        <a:noFill/>
                        <a:ln w="927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065049" id="Straight Connector 1" o:spid="_x0000_s1026" style="position:absolute;z-index:-15958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17.95pt,571pt" to="580.95pt,57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" strokeweight=".25758mm">
                <w10:wrap anchorx="page" anchory="page"/>
              </v:line>
            </w:pict>
          </mc:Fallback>
        </mc:AlternateContent>
      </w:r>
    </w:p>
    <w:p w14:paraId="56CB74FA" w14:textId="77777777" w:rsidR="0004562A" w:rsidRDefault="0004562A">
      <w:pPr>
        <w:rPr>
          <w:sz w:val="2"/>
          <w:szCs w:val="2"/>
        </w:rPr>
        <w:sectPr w:rsidR="0004562A">
          <w:type w:val="continuous"/>
          <w:pgSz w:w="12240" w:h="15840"/>
          <w:pgMar w:top="600" w:right="360" w:bottom="280" w:left="36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64"/>
        <w:gridCol w:w="3763"/>
        <w:gridCol w:w="3763"/>
      </w:tblGrid>
      <w:tr w:rsidR="0004562A" w14:paraId="56CB74FE" w14:textId="77777777">
        <w:trPr>
          <w:trHeight w:val="342"/>
        </w:trPr>
        <w:tc>
          <w:tcPr>
            <w:tcW w:w="3764" w:type="dxa"/>
          </w:tcPr>
          <w:p w14:paraId="56CB74FB" w14:textId="77777777" w:rsidR="0004562A" w:rsidRDefault="00D846F3">
            <w:pPr>
              <w:pStyle w:val="TableParagraph"/>
              <w:spacing w:line="323" w:lineRule="exact"/>
              <w:ind w:left="991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Majo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Function</w:t>
            </w:r>
          </w:p>
        </w:tc>
        <w:tc>
          <w:tcPr>
            <w:tcW w:w="3763" w:type="dxa"/>
          </w:tcPr>
          <w:p w14:paraId="56CB74FC" w14:textId="77777777" w:rsidR="0004562A" w:rsidRDefault="00D846F3">
            <w:pPr>
              <w:pStyle w:val="TableParagraph"/>
              <w:spacing w:line="323" w:lineRule="exact"/>
              <w:ind w:left="1159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Subcategory</w:t>
            </w:r>
          </w:p>
        </w:tc>
        <w:tc>
          <w:tcPr>
            <w:tcW w:w="3763" w:type="dxa"/>
          </w:tcPr>
          <w:p w14:paraId="56CB74FD" w14:textId="77777777" w:rsidR="0004562A" w:rsidRDefault="00D846F3">
            <w:pPr>
              <w:pStyle w:val="TableParagraph"/>
              <w:spacing w:line="323" w:lineRule="exact"/>
              <w:ind w:left="1159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Subcategory</w:t>
            </w:r>
          </w:p>
        </w:tc>
      </w:tr>
      <w:tr w:rsidR="0004562A" w14:paraId="56CB750A" w14:textId="77777777">
        <w:trPr>
          <w:trHeight w:val="2407"/>
        </w:trPr>
        <w:tc>
          <w:tcPr>
            <w:tcW w:w="3764" w:type="dxa"/>
          </w:tcPr>
          <w:p w14:paraId="56CB74FF" w14:textId="77777777" w:rsidR="0004562A" w:rsidRDefault="00D846F3">
            <w:pPr>
              <w:pStyle w:val="TableParagraph"/>
              <w:numPr>
                <w:ilvl w:val="0"/>
                <w:numId w:val="33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pacing w:val="-2"/>
                <w:sz w:val="24"/>
              </w:rPr>
              <w:t>Instruction</w:t>
            </w:r>
          </w:p>
        </w:tc>
        <w:tc>
          <w:tcPr>
            <w:tcW w:w="3763" w:type="dxa"/>
          </w:tcPr>
          <w:p w14:paraId="56CB7500" w14:textId="77777777" w:rsidR="0004562A" w:rsidRDefault="00D846F3">
            <w:pPr>
              <w:pStyle w:val="TableParagraph"/>
              <w:numPr>
                <w:ilvl w:val="0"/>
                <w:numId w:val="32"/>
              </w:numPr>
              <w:tabs>
                <w:tab w:val="left" w:pos="827"/>
                <w:tab w:val="left" w:pos="828"/>
              </w:tabs>
              <w:ind w:right="1171"/>
              <w:rPr>
                <w:sz w:val="24"/>
              </w:rPr>
            </w:pPr>
            <w:r>
              <w:rPr>
                <w:sz w:val="24"/>
              </w:rPr>
              <w:t>Gener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academic </w:t>
            </w:r>
            <w:r>
              <w:rPr>
                <w:spacing w:val="-2"/>
                <w:sz w:val="24"/>
              </w:rPr>
              <w:t>instruction</w:t>
            </w:r>
          </w:p>
          <w:p w14:paraId="56CB7501" w14:textId="77777777" w:rsidR="0004562A" w:rsidRDefault="00D846F3">
            <w:pPr>
              <w:pStyle w:val="TableParagraph"/>
              <w:numPr>
                <w:ilvl w:val="0"/>
                <w:numId w:val="32"/>
              </w:numPr>
              <w:tabs>
                <w:tab w:val="left" w:pos="827"/>
                <w:tab w:val="left" w:pos="828"/>
              </w:tabs>
              <w:spacing w:line="242" w:lineRule="auto"/>
              <w:ind w:right="913"/>
              <w:rPr>
                <w:sz w:val="24"/>
              </w:rPr>
            </w:pPr>
            <w:r>
              <w:rPr>
                <w:spacing w:val="-2"/>
                <w:sz w:val="24"/>
              </w:rPr>
              <w:t>Vocational/technical instruction</w:t>
            </w:r>
          </w:p>
          <w:p w14:paraId="56CB7502" w14:textId="77777777" w:rsidR="0004562A" w:rsidRDefault="00D846F3">
            <w:pPr>
              <w:pStyle w:val="TableParagraph"/>
              <w:numPr>
                <w:ilvl w:val="0"/>
                <w:numId w:val="32"/>
              </w:numPr>
              <w:tabs>
                <w:tab w:val="left" w:pos="827"/>
                <w:tab w:val="left" w:pos="828"/>
              </w:tabs>
              <w:spacing w:line="301" w:lineRule="exact"/>
              <w:rPr>
                <w:sz w:val="24"/>
              </w:rPr>
            </w:pPr>
            <w:r>
              <w:rPr>
                <w:sz w:val="24"/>
              </w:rPr>
              <w:t>Spec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ssion</w:t>
            </w:r>
            <w:r>
              <w:rPr>
                <w:spacing w:val="-2"/>
                <w:sz w:val="24"/>
              </w:rPr>
              <w:t xml:space="preserve"> instruction</w:t>
            </w:r>
          </w:p>
          <w:p w14:paraId="56CB7503" w14:textId="77777777" w:rsidR="0004562A" w:rsidRDefault="00D846F3">
            <w:pPr>
              <w:pStyle w:val="TableParagraph"/>
              <w:numPr>
                <w:ilvl w:val="0"/>
                <w:numId w:val="32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ducation</w:t>
            </w:r>
          </w:p>
          <w:p w14:paraId="56CB7504" w14:textId="77777777" w:rsidR="0004562A" w:rsidRDefault="00D846F3">
            <w:pPr>
              <w:pStyle w:val="TableParagraph"/>
              <w:numPr>
                <w:ilvl w:val="0"/>
                <w:numId w:val="32"/>
              </w:numPr>
              <w:tabs>
                <w:tab w:val="left" w:pos="827"/>
                <w:tab w:val="left" w:pos="828"/>
              </w:tabs>
              <w:spacing w:line="296" w:lineRule="exact"/>
              <w:ind w:right="797"/>
              <w:rPr>
                <w:sz w:val="24"/>
              </w:rPr>
            </w:pPr>
            <w:r>
              <w:rPr>
                <w:spacing w:val="-2"/>
                <w:sz w:val="24"/>
              </w:rPr>
              <w:t>Preparatory/remedial instruction</w:t>
            </w:r>
          </w:p>
        </w:tc>
        <w:tc>
          <w:tcPr>
            <w:tcW w:w="3763" w:type="dxa"/>
          </w:tcPr>
          <w:p w14:paraId="56CB7505" w14:textId="77777777" w:rsidR="0004562A" w:rsidRDefault="00D846F3">
            <w:pPr>
              <w:pStyle w:val="TableParagraph"/>
              <w:numPr>
                <w:ilvl w:val="0"/>
                <w:numId w:val="31"/>
              </w:numPr>
              <w:tabs>
                <w:tab w:val="left" w:pos="828"/>
                <w:tab w:val="left" w:pos="829"/>
              </w:tabs>
              <w:ind w:right="422"/>
              <w:rPr>
                <w:sz w:val="24"/>
              </w:rPr>
            </w:pPr>
            <w:r>
              <w:rPr>
                <w:sz w:val="24"/>
              </w:rPr>
              <w:t>All teaching and training (excep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training)</w:t>
            </w:r>
          </w:p>
          <w:p w14:paraId="56CB7506" w14:textId="77777777" w:rsidR="0004562A" w:rsidRDefault="00D846F3">
            <w:pPr>
              <w:pStyle w:val="TableParagraph"/>
              <w:numPr>
                <w:ilvl w:val="0"/>
                <w:numId w:val="31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Vocation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eaching</w:t>
            </w:r>
          </w:p>
          <w:p w14:paraId="56CB7507" w14:textId="77777777" w:rsidR="0004562A" w:rsidRDefault="00D846F3">
            <w:pPr>
              <w:pStyle w:val="TableParagraph"/>
              <w:numPr>
                <w:ilvl w:val="0"/>
                <w:numId w:val="31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echnic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eaching</w:t>
            </w:r>
          </w:p>
          <w:p w14:paraId="56CB7508" w14:textId="77777777" w:rsidR="0004562A" w:rsidRDefault="00D846F3">
            <w:pPr>
              <w:pStyle w:val="TableParagraph"/>
              <w:numPr>
                <w:ilvl w:val="0"/>
                <w:numId w:val="31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Department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search</w:t>
            </w:r>
          </w:p>
          <w:p w14:paraId="56CB7509" w14:textId="77777777" w:rsidR="0004562A" w:rsidRDefault="00D846F3">
            <w:pPr>
              <w:pStyle w:val="TableParagraph"/>
              <w:numPr>
                <w:ilvl w:val="0"/>
                <w:numId w:val="31"/>
              </w:numPr>
              <w:tabs>
                <w:tab w:val="left" w:pos="828"/>
                <w:tab w:val="left" w:pos="829"/>
              </w:tabs>
              <w:spacing w:line="242" w:lineRule="auto"/>
              <w:ind w:right="354"/>
              <w:rPr>
                <w:sz w:val="24"/>
              </w:rPr>
            </w:pPr>
            <w:r>
              <w:rPr>
                <w:sz w:val="24"/>
              </w:rPr>
              <w:t>Sponsore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structi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training</w:t>
            </w:r>
          </w:p>
        </w:tc>
      </w:tr>
      <w:tr w:rsidR="0004562A" w14:paraId="56CB7511" w14:textId="77777777">
        <w:trPr>
          <w:trHeight w:val="1197"/>
        </w:trPr>
        <w:tc>
          <w:tcPr>
            <w:tcW w:w="3764" w:type="dxa"/>
          </w:tcPr>
          <w:p w14:paraId="56CB750B" w14:textId="77777777" w:rsidR="0004562A" w:rsidRDefault="00D846F3">
            <w:pPr>
              <w:pStyle w:val="TableParagraph"/>
              <w:numPr>
                <w:ilvl w:val="0"/>
                <w:numId w:val="30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pacing w:val="-2"/>
                <w:sz w:val="24"/>
              </w:rPr>
              <w:t>Research</w:t>
            </w:r>
          </w:p>
        </w:tc>
        <w:tc>
          <w:tcPr>
            <w:tcW w:w="3763" w:type="dxa"/>
          </w:tcPr>
          <w:p w14:paraId="56CB750C" w14:textId="77777777" w:rsidR="0004562A" w:rsidRDefault="00D846F3">
            <w:pPr>
              <w:pStyle w:val="TableParagraph"/>
              <w:numPr>
                <w:ilvl w:val="0"/>
                <w:numId w:val="29"/>
              </w:numPr>
              <w:tabs>
                <w:tab w:val="left" w:pos="827"/>
                <w:tab w:val="left" w:pos="828"/>
              </w:tabs>
              <w:ind w:right="688"/>
              <w:rPr>
                <w:sz w:val="24"/>
              </w:rPr>
            </w:pPr>
            <w:r>
              <w:rPr>
                <w:sz w:val="24"/>
              </w:rPr>
              <w:t>Institute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research </w:t>
            </w:r>
            <w:r>
              <w:rPr>
                <w:spacing w:val="-2"/>
                <w:sz w:val="24"/>
              </w:rPr>
              <w:t>centers</w:t>
            </w:r>
          </w:p>
          <w:p w14:paraId="56CB750D" w14:textId="77777777" w:rsidR="0004562A" w:rsidRDefault="00D846F3">
            <w:pPr>
              <w:pStyle w:val="TableParagraph"/>
              <w:numPr>
                <w:ilvl w:val="0"/>
                <w:numId w:val="29"/>
              </w:numPr>
              <w:tabs>
                <w:tab w:val="left" w:pos="827"/>
                <w:tab w:val="left" w:pos="828"/>
              </w:tabs>
              <w:spacing w:line="290" w:lineRule="atLeast"/>
              <w:ind w:right="798"/>
              <w:rPr>
                <w:sz w:val="24"/>
              </w:rPr>
            </w:pPr>
            <w:r>
              <w:rPr>
                <w:sz w:val="24"/>
              </w:rPr>
              <w:t>Individu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project </w:t>
            </w:r>
            <w:r>
              <w:rPr>
                <w:spacing w:val="-2"/>
                <w:sz w:val="24"/>
              </w:rPr>
              <w:t>research</w:t>
            </w:r>
          </w:p>
        </w:tc>
        <w:tc>
          <w:tcPr>
            <w:tcW w:w="3763" w:type="dxa"/>
          </w:tcPr>
          <w:p w14:paraId="56CB750E" w14:textId="77777777" w:rsidR="0004562A" w:rsidRDefault="00D846F3">
            <w:pPr>
              <w:pStyle w:val="TableParagraph"/>
              <w:numPr>
                <w:ilvl w:val="0"/>
                <w:numId w:val="28"/>
              </w:numPr>
              <w:tabs>
                <w:tab w:val="left" w:pos="828"/>
                <w:tab w:val="left" w:pos="829"/>
              </w:tabs>
              <w:spacing w:line="30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ponsor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search</w:t>
            </w:r>
          </w:p>
          <w:p w14:paraId="56CB750F" w14:textId="77777777" w:rsidR="0004562A" w:rsidRDefault="00D846F3">
            <w:pPr>
              <w:pStyle w:val="TableParagraph"/>
              <w:numPr>
                <w:ilvl w:val="0"/>
                <w:numId w:val="28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esear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raining</w:t>
            </w:r>
          </w:p>
          <w:p w14:paraId="56CB7510" w14:textId="77777777" w:rsidR="0004562A" w:rsidRDefault="00D846F3">
            <w:pPr>
              <w:pStyle w:val="TableParagraph"/>
              <w:numPr>
                <w:ilvl w:val="0"/>
                <w:numId w:val="28"/>
              </w:numPr>
              <w:tabs>
                <w:tab w:val="left" w:pos="828"/>
                <w:tab w:val="left" w:pos="829"/>
              </w:tabs>
              <w:spacing w:before="1"/>
              <w:ind w:hanging="361"/>
              <w:rPr>
                <w:sz w:val="24"/>
              </w:rPr>
            </w:pP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search</w:t>
            </w:r>
          </w:p>
        </w:tc>
      </w:tr>
      <w:tr w:rsidR="0004562A" w14:paraId="56CB7517" w14:textId="77777777">
        <w:trPr>
          <w:trHeight w:val="917"/>
        </w:trPr>
        <w:tc>
          <w:tcPr>
            <w:tcW w:w="3764" w:type="dxa"/>
          </w:tcPr>
          <w:p w14:paraId="56CB7512" w14:textId="77777777" w:rsidR="0004562A" w:rsidRDefault="00D846F3">
            <w:pPr>
              <w:pStyle w:val="TableParagraph"/>
              <w:numPr>
                <w:ilvl w:val="0"/>
                <w:numId w:val="27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</w:t>
            </w:r>
          </w:p>
        </w:tc>
        <w:tc>
          <w:tcPr>
            <w:tcW w:w="3763" w:type="dxa"/>
          </w:tcPr>
          <w:p w14:paraId="56CB7513" w14:textId="77777777" w:rsidR="0004562A" w:rsidRDefault="00D846F3">
            <w:pPr>
              <w:pStyle w:val="TableParagraph"/>
              <w:numPr>
                <w:ilvl w:val="0"/>
                <w:numId w:val="26"/>
              </w:numPr>
              <w:tabs>
                <w:tab w:val="left" w:pos="827"/>
                <w:tab w:val="left" w:pos="828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  <w:p w14:paraId="56CB7514" w14:textId="77777777" w:rsidR="0004562A" w:rsidRDefault="00D846F3">
            <w:pPr>
              <w:pStyle w:val="TableParagraph"/>
              <w:numPr>
                <w:ilvl w:val="0"/>
                <w:numId w:val="26"/>
              </w:numPr>
              <w:tabs>
                <w:tab w:val="left" w:pos="827"/>
                <w:tab w:val="left" w:pos="828"/>
              </w:tabs>
              <w:spacing w:before="1" w:line="306" w:lineRule="exact"/>
              <w:rPr>
                <w:sz w:val="24"/>
              </w:rPr>
            </w:pPr>
            <w:r>
              <w:rPr>
                <w:sz w:val="24"/>
              </w:rPr>
              <w:t>Coopera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xtension</w:t>
            </w:r>
          </w:p>
          <w:p w14:paraId="56CB7515" w14:textId="77777777" w:rsidR="0004562A" w:rsidRDefault="00D846F3">
            <w:pPr>
              <w:pStyle w:val="TableParagraph"/>
              <w:numPr>
                <w:ilvl w:val="0"/>
                <w:numId w:val="26"/>
              </w:numPr>
              <w:tabs>
                <w:tab w:val="left" w:pos="827"/>
                <w:tab w:val="left" w:pos="828"/>
              </w:tabs>
              <w:spacing w:line="286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broadcasting</w:t>
            </w:r>
          </w:p>
        </w:tc>
        <w:tc>
          <w:tcPr>
            <w:tcW w:w="3763" w:type="dxa"/>
          </w:tcPr>
          <w:p w14:paraId="56CB7516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04562A" w14:paraId="56CB7523" w14:textId="77777777">
        <w:trPr>
          <w:trHeight w:val="3326"/>
        </w:trPr>
        <w:tc>
          <w:tcPr>
            <w:tcW w:w="3764" w:type="dxa"/>
          </w:tcPr>
          <w:p w14:paraId="56CB7518" w14:textId="77777777" w:rsidR="0004562A" w:rsidRDefault="00D846F3">
            <w:pPr>
              <w:pStyle w:val="TableParagraph"/>
              <w:numPr>
                <w:ilvl w:val="0"/>
                <w:numId w:val="25"/>
              </w:numPr>
              <w:tabs>
                <w:tab w:val="left" w:pos="829"/>
              </w:tabs>
              <w:spacing w:before="1"/>
              <w:ind w:hanging="362"/>
              <w:rPr>
                <w:sz w:val="24"/>
              </w:rPr>
            </w:pPr>
            <w:r>
              <w:rPr>
                <w:sz w:val="24"/>
              </w:rPr>
              <w:t xml:space="preserve">Academic </w:t>
            </w:r>
            <w:r>
              <w:rPr>
                <w:spacing w:val="-2"/>
                <w:sz w:val="24"/>
              </w:rPr>
              <w:t>Service/Support</w:t>
            </w:r>
          </w:p>
        </w:tc>
        <w:tc>
          <w:tcPr>
            <w:tcW w:w="3763" w:type="dxa"/>
          </w:tcPr>
          <w:p w14:paraId="56CB7519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before="1" w:line="305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Libraries</w:t>
            </w:r>
          </w:p>
          <w:p w14:paraId="56CB751A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Museum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galleries</w:t>
            </w:r>
          </w:p>
          <w:p w14:paraId="56CB751B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Education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  <w:p w14:paraId="56CB751C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before="1"/>
              <w:ind w:right="871"/>
              <w:rPr>
                <w:sz w:val="24"/>
              </w:rPr>
            </w:pPr>
            <w:r>
              <w:rPr>
                <w:sz w:val="24"/>
              </w:rPr>
              <w:t>Academic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omputing </w:t>
            </w:r>
            <w:r>
              <w:rPr>
                <w:spacing w:val="-2"/>
                <w:sz w:val="24"/>
              </w:rPr>
              <w:t>services</w:t>
            </w:r>
          </w:p>
          <w:p w14:paraId="56CB751D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 xml:space="preserve">Ancillary </w:t>
            </w:r>
            <w:r>
              <w:rPr>
                <w:spacing w:val="-2"/>
                <w:sz w:val="24"/>
              </w:rPr>
              <w:t>support</w:t>
            </w:r>
          </w:p>
          <w:p w14:paraId="56CB751E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before="2" w:line="305" w:lineRule="exact"/>
              <w:rPr>
                <w:sz w:val="24"/>
              </w:rPr>
            </w:pPr>
            <w:r>
              <w:rPr>
                <w:sz w:val="24"/>
              </w:rPr>
              <w:t xml:space="preserve">Academic </w:t>
            </w:r>
            <w:r>
              <w:rPr>
                <w:spacing w:val="-2"/>
                <w:sz w:val="24"/>
              </w:rPr>
              <w:t>administration</w:t>
            </w:r>
          </w:p>
          <w:p w14:paraId="56CB751F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ind w:right="940"/>
              <w:rPr>
                <w:sz w:val="24"/>
              </w:rPr>
            </w:pPr>
            <w:r>
              <w:rPr>
                <w:sz w:val="24"/>
              </w:rPr>
              <w:t>Academic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personnel </w:t>
            </w:r>
            <w:r>
              <w:rPr>
                <w:spacing w:val="-2"/>
                <w:sz w:val="24"/>
              </w:rPr>
              <w:t>development</w:t>
            </w:r>
          </w:p>
          <w:p w14:paraId="56CB7520" w14:textId="77777777" w:rsidR="0004562A" w:rsidRDefault="00D846F3">
            <w:pPr>
              <w:pStyle w:val="TableParagraph"/>
              <w:numPr>
                <w:ilvl w:val="0"/>
                <w:numId w:val="24"/>
              </w:numPr>
              <w:tabs>
                <w:tab w:val="left" w:pos="827"/>
                <w:tab w:val="left" w:pos="828"/>
              </w:tabs>
              <w:spacing w:line="296" w:lineRule="exact"/>
              <w:ind w:right="719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urriculum </w:t>
            </w:r>
            <w:r>
              <w:rPr>
                <w:spacing w:val="-2"/>
                <w:sz w:val="24"/>
              </w:rPr>
              <w:t>development</w:t>
            </w:r>
          </w:p>
        </w:tc>
        <w:tc>
          <w:tcPr>
            <w:tcW w:w="3763" w:type="dxa"/>
          </w:tcPr>
          <w:p w14:paraId="56CB7521" w14:textId="77777777" w:rsidR="0004562A" w:rsidRDefault="00D846F3">
            <w:pPr>
              <w:pStyle w:val="TableParagraph"/>
              <w:numPr>
                <w:ilvl w:val="0"/>
                <w:numId w:val="23"/>
              </w:numPr>
              <w:tabs>
                <w:tab w:val="left" w:pos="828"/>
                <w:tab w:val="left" w:pos="829"/>
              </w:tabs>
              <w:spacing w:before="1" w:line="305" w:lineRule="exact"/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Libraries</w:t>
            </w:r>
          </w:p>
          <w:p w14:paraId="56CB7522" w14:textId="77777777" w:rsidR="0004562A" w:rsidRDefault="00D846F3">
            <w:pPr>
              <w:pStyle w:val="TableParagraph"/>
              <w:numPr>
                <w:ilvl w:val="0"/>
                <w:numId w:val="23"/>
              </w:numPr>
              <w:tabs>
                <w:tab w:val="left" w:pos="828"/>
                <w:tab w:val="left" w:pos="829"/>
              </w:tabs>
              <w:ind w:right="1467"/>
              <w:rPr>
                <w:sz w:val="24"/>
              </w:rPr>
            </w:pPr>
            <w:r>
              <w:rPr>
                <w:spacing w:val="-2"/>
                <w:sz w:val="24"/>
              </w:rPr>
              <w:t>Departmental Administration</w:t>
            </w:r>
          </w:p>
        </w:tc>
      </w:tr>
      <w:tr w:rsidR="0004562A" w14:paraId="56CB7533" w14:textId="77777777">
        <w:trPr>
          <w:trHeight w:val="3018"/>
        </w:trPr>
        <w:tc>
          <w:tcPr>
            <w:tcW w:w="3764" w:type="dxa"/>
          </w:tcPr>
          <w:p w14:paraId="56CB7524" w14:textId="77777777" w:rsidR="0004562A" w:rsidRDefault="00D846F3">
            <w:pPr>
              <w:pStyle w:val="TableParagraph"/>
              <w:numPr>
                <w:ilvl w:val="0"/>
                <w:numId w:val="22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2"/>
                <w:sz w:val="24"/>
              </w:rPr>
              <w:t xml:space="preserve"> Services</w:t>
            </w:r>
          </w:p>
        </w:tc>
        <w:tc>
          <w:tcPr>
            <w:tcW w:w="3763" w:type="dxa"/>
          </w:tcPr>
          <w:p w14:paraId="56CB7525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ind w:right="1323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ervices </w:t>
            </w:r>
            <w:r>
              <w:rPr>
                <w:spacing w:val="-2"/>
                <w:sz w:val="24"/>
              </w:rPr>
              <w:t>administration</w:t>
            </w:r>
          </w:p>
          <w:p w14:paraId="56CB7526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ind w:right="1138"/>
              <w:rPr>
                <w:sz w:val="24"/>
              </w:rPr>
            </w:pPr>
            <w:r>
              <w:rPr>
                <w:sz w:val="24"/>
              </w:rPr>
              <w:t>Soci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ultural </w:t>
            </w:r>
            <w:r>
              <w:rPr>
                <w:spacing w:val="-2"/>
                <w:sz w:val="24"/>
              </w:rPr>
              <w:t>development</w:t>
            </w:r>
          </w:p>
          <w:p w14:paraId="56CB7527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ind w:right="754"/>
              <w:rPr>
                <w:sz w:val="24"/>
              </w:rPr>
            </w:pPr>
            <w:r>
              <w:rPr>
                <w:sz w:val="24"/>
              </w:rPr>
              <w:t>Counseling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areer </w:t>
            </w:r>
            <w:r>
              <w:rPr>
                <w:spacing w:val="-2"/>
                <w:sz w:val="24"/>
              </w:rPr>
              <w:t>guidance</w:t>
            </w:r>
          </w:p>
          <w:p w14:paraId="56CB7528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Financ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dministration</w:t>
            </w:r>
          </w:p>
          <w:p w14:paraId="56CB7529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2"/>
                <w:sz w:val="24"/>
              </w:rPr>
              <w:t xml:space="preserve"> admissions</w:t>
            </w:r>
          </w:p>
          <w:p w14:paraId="56CB752A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2"/>
                <w:sz w:val="24"/>
              </w:rPr>
              <w:t xml:space="preserve"> records</w:t>
            </w:r>
          </w:p>
          <w:p w14:paraId="56CB752B" w14:textId="77777777" w:rsidR="0004562A" w:rsidRDefault="00D846F3">
            <w:pPr>
              <w:pStyle w:val="TableParagraph"/>
              <w:numPr>
                <w:ilvl w:val="0"/>
                <w:numId w:val="21"/>
              </w:numPr>
              <w:tabs>
                <w:tab w:val="left" w:pos="827"/>
                <w:tab w:val="left" w:pos="828"/>
              </w:tabs>
              <w:spacing w:before="1" w:line="286" w:lineRule="exact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</w:tc>
        <w:tc>
          <w:tcPr>
            <w:tcW w:w="3763" w:type="dxa"/>
          </w:tcPr>
          <w:p w14:paraId="56CB752C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ind w:right="1322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ervices </w:t>
            </w:r>
            <w:r>
              <w:rPr>
                <w:spacing w:val="-2"/>
                <w:sz w:val="24"/>
              </w:rPr>
              <w:t>administration</w:t>
            </w:r>
          </w:p>
          <w:p w14:paraId="56CB752D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ind w:right="1138"/>
              <w:rPr>
                <w:sz w:val="24"/>
              </w:rPr>
            </w:pPr>
            <w:r>
              <w:rPr>
                <w:sz w:val="24"/>
              </w:rPr>
              <w:t>Soci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ultural </w:t>
            </w:r>
            <w:r>
              <w:rPr>
                <w:spacing w:val="-2"/>
                <w:sz w:val="24"/>
              </w:rPr>
              <w:t>development</w:t>
            </w:r>
          </w:p>
          <w:p w14:paraId="56CB752E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ind w:right="755"/>
              <w:rPr>
                <w:sz w:val="24"/>
              </w:rPr>
            </w:pPr>
            <w:r>
              <w:rPr>
                <w:sz w:val="24"/>
              </w:rPr>
              <w:t>Counseling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areer </w:t>
            </w:r>
            <w:r>
              <w:rPr>
                <w:spacing w:val="-2"/>
                <w:sz w:val="24"/>
              </w:rPr>
              <w:t>guidance</w:t>
            </w:r>
          </w:p>
          <w:p w14:paraId="56CB752F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Financ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dministration</w:t>
            </w:r>
          </w:p>
          <w:p w14:paraId="56CB7530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2"/>
                <w:sz w:val="24"/>
              </w:rPr>
              <w:t xml:space="preserve"> admissions</w:t>
            </w:r>
          </w:p>
          <w:p w14:paraId="56CB7531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cords</w:t>
            </w:r>
          </w:p>
          <w:p w14:paraId="56CB7532" w14:textId="77777777" w:rsidR="0004562A" w:rsidRDefault="00D846F3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before="1" w:line="286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</w:tc>
      </w:tr>
      <w:tr w:rsidR="0004562A" w14:paraId="56CB753F" w14:textId="77777777">
        <w:trPr>
          <w:trHeight w:val="2407"/>
        </w:trPr>
        <w:tc>
          <w:tcPr>
            <w:tcW w:w="3764" w:type="dxa"/>
          </w:tcPr>
          <w:p w14:paraId="56CB7534" w14:textId="77777777" w:rsidR="0004562A" w:rsidRDefault="00D846F3">
            <w:pPr>
              <w:pStyle w:val="TableParagraph"/>
              <w:numPr>
                <w:ilvl w:val="0"/>
                <w:numId w:val="19"/>
              </w:numPr>
              <w:tabs>
                <w:tab w:val="left" w:pos="829"/>
              </w:tabs>
              <w:ind w:hanging="362"/>
              <w:rPr>
                <w:sz w:val="24"/>
              </w:rPr>
            </w:pPr>
            <w:r>
              <w:rPr>
                <w:sz w:val="24"/>
              </w:rPr>
              <w:t>Institutio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upport</w:t>
            </w:r>
          </w:p>
        </w:tc>
        <w:tc>
          <w:tcPr>
            <w:tcW w:w="3763" w:type="dxa"/>
          </w:tcPr>
          <w:p w14:paraId="56CB7535" w14:textId="77777777" w:rsidR="0004562A" w:rsidRDefault="00D846F3">
            <w:pPr>
              <w:pStyle w:val="TableParagraph"/>
              <w:numPr>
                <w:ilvl w:val="0"/>
                <w:numId w:val="18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Execu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anagement</w:t>
            </w:r>
          </w:p>
          <w:p w14:paraId="56CB7536" w14:textId="77777777" w:rsidR="0004562A" w:rsidRDefault="00D846F3">
            <w:pPr>
              <w:pStyle w:val="TableParagraph"/>
              <w:numPr>
                <w:ilvl w:val="0"/>
                <w:numId w:val="18"/>
              </w:numPr>
              <w:tabs>
                <w:tab w:val="left" w:pos="827"/>
                <w:tab w:val="left" w:pos="828"/>
              </w:tabs>
              <w:spacing w:before="1" w:line="305" w:lineRule="exact"/>
              <w:rPr>
                <w:sz w:val="24"/>
              </w:rPr>
            </w:pPr>
            <w:r>
              <w:rPr>
                <w:sz w:val="24"/>
              </w:rPr>
              <w:t>Fisc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operations</w:t>
            </w:r>
          </w:p>
          <w:p w14:paraId="56CB7537" w14:textId="77777777" w:rsidR="0004562A" w:rsidRDefault="00D846F3">
            <w:pPr>
              <w:pStyle w:val="TableParagraph"/>
              <w:numPr>
                <w:ilvl w:val="0"/>
                <w:numId w:val="18"/>
              </w:numPr>
              <w:tabs>
                <w:tab w:val="left" w:pos="827"/>
                <w:tab w:val="left" w:pos="828"/>
              </w:tabs>
              <w:ind w:right="271"/>
              <w:rPr>
                <w:sz w:val="24"/>
              </w:rPr>
            </w:pPr>
            <w:r>
              <w:rPr>
                <w:sz w:val="24"/>
              </w:rPr>
              <w:t>Gener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ministrativ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 logistical services</w:t>
            </w:r>
          </w:p>
          <w:p w14:paraId="56CB7538" w14:textId="77777777" w:rsidR="0004562A" w:rsidRDefault="00D846F3">
            <w:pPr>
              <w:pStyle w:val="TableParagraph"/>
              <w:numPr>
                <w:ilvl w:val="0"/>
                <w:numId w:val="18"/>
              </w:numPr>
              <w:tabs>
                <w:tab w:val="left" w:pos="827"/>
                <w:tab w:val="left" w:pos="828"/>
              </w:tabs>
              <w:spacing w:line="242" w:lineRule="auto"/>
              <w:ind w:right="394"/>
              <w:rPr>
                <w:sz w:val="24"/>
              </w:rPr>
            </w:pPr>
            <w:r>
              <w:rPr>
                <w:sz w:val="24"/>
              </w:rPr>
              <w:t>Administrativ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omputing </w:t>
            </w:r>
            <w:r>
              <w:rPr>
                <w:spacing w:val="-2"/>
                <w:sz w:val="24"/>
              </w:rPr>
              <w:t>services</w:t>
            </w:r>
          </w:p>
          <w:p w14:paraId="56CB7539" w14:textId="77777777" w:rsidR="0004562A" w:rsidRDefault="00D846F3">
            <w:pPr>
              <w:pStyle w:val="TableParagraph"/>
              <w:numPr>
                <w:ilvl w:val="0"/>
                <w:numId w:val="18"/>
              </w:numPr>
              <w:tabs>
                <w:tab w:val="left" w:pos="827"/>
                <w:tab w:val="left" w:pos="828"/>
              </w:tabs>
              <w:spacing w:line="292" w:lineRule="exact"/>
              <w:ind w:right="675"/>
              <w:rPr>
                <w:sz w:val="24"/>
              </w:rPr>
            </w:pPr>
            <w:r>
              <w:rPr>
                <w:spacing w:val="-2"/>
                <w:sz w:val="24"/>
              </w:rPr>
              <w:t>Public relations/development</w:t>
            </w:r>
          </w:p>
        </w:tc>
        <w:tc>
          <w:tcPr>
            <w:tcW w:w="3763" w:type="dxa"/>
          </w:tcPr>
          <w:p w14:paraId="56CB753A" w14:textId="77777777" w:rsidR="0004562A" w:rsidRDefault="00D846F3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Execu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anagement</w:t>
            </w:r>
          </w:p>
          <w:p w14:paraId="56CB753B" w14:textId="77777777" w:rsidR="0004562A" w:rsidRDefault="00D846F3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before="1"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Fisc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operations</w:t>
            </w:r>
          </w:p>
          <w:p w14:paraId="56CB753C" w14:textId="77777777" w:rsidR="0004562A" w:rsidRDefault="00D846F3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ind w:right="269"/>
              <w:rPr>
                <w:sz w:val="24"/>
              </w:rPr>
            </w:pPr>
            <w:r>
              <w:rPr>
                <w:sz w:val="24"/>
              </w:rPr>
              <w:t>Gener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ministrativ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 logistical services</w:t>
            </w:r>
          </w:p>
          <w:p w14:paraId="56CB753D" w14:textId="77777777" w:rsidR="0004562A" w:rsidRDefault="00D846F3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line="242" w:lineRule="auto"/>
              <w:ind w:right="394"/>
              <w:rPr>
                <w:sz w:val="24"/>
              </w:rPr>
            </w:pPr>
            <w:r>
              <w:rPr>
                <w:sz w:val="24"/>
              </w:rPr>
              <w:t>Administrativ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omputing </w:t>
            </w:r>
            <w:r>
              <w:rPr>
                <w:spacing w:val="-2"/>
                <w:sz w:val="24"/>
              </w:rPr>
              <w:t>services</w:t>
            </w:r>
          </w:p>
          <w:p w14:paraId="56CB753E" w14:textId="77777777" w:rsidR="0004562A" w:rsidRDefault="00D846F3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line="292" w:lineRule="exact"/>
              <w:ind w:right="1039"/>
              <w:rPr>
                <w:sz w:val="24"/>
              </w:rPr>
            </w:pPr>
            <w:r>
              <w:rPr>
                <w:sz w:val="24"/>
              </w:rPr>
              <w:t>Sponsore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projects </w:t>
            </w:r>
            <w:r>
              <w:rPr>
                <w:spacing w:val="-2"/>
                <w:sz w:val="24"/>
              </w:rPr>
              <w:t>administration</w:t>
            </w:r>
          </w:p>
        </w:tc>
      </w:tr>
      <w:tr w:rsidR="0004562A" w14:paraId="56CB7549" w14:textId="77777777">
        <w:trPr>
          <w:trHeight w:val="1221"/>
        </w:trPr>
        <w:tc>
          <w:tcPr>
            <w:tcW w:w="3764" w:type="dxa"/>
            <w:tcBorders>
              <w:bottom w:val="single" w:sz="6" w:space="0" w:color="000000"/>
            </w:tcBorders>
          </w:tcPr>
          <w:p w14:paraId="56CB7540" w14:textId="77777777" w:rsidR="0004562A" w:rsidRDefault="00D846F3">
            <w:pPr>
              <w:pStyle w:val="TableParagraph"/>
              <w:numPr>
                <w:ilvl w:val="0"/>
                <w:numId w:val="16"/>
              </w:numPr>
              <w:tabs>
                <w:tab w:val="left" w:pos="829"/>
              </w:tabs>
              <w:spacing w:before="1"/>
              <w:ind w:right="169"/>
              <w:rPr>
                <w:sz w:val="24"/>
              </w:rPr>
            </w:pPr>
            <w:r>
              <w:rPr>
                <w:sz w:val="24"/>
              </w:rPr>
              <w:t>Operati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aintenance of Plant</w:t>
            </w:r>
          </w:p>
        </w:tc>
        <w:tc>
          <w:tcPr>
            <w:tcW w:w="3763" w:type="dxa"/>
            <w:tcBorders>
              <w:bottom w:val="single" w:sz="6" w:space="0" w:color="000000"/>
            </w:tcBorders>
          </w:tcPr>
          <w:p w14:paraId="56CB7541" w14:textId="77777777" w:rsidR="0004562A" w:rsidRDefault="00D846F3">
            <w:pPr>
              <w:pStyle w:val="TableParagraph"/>
              <w:numPr>
                <w:ilvl w:val="0"/>
                <w:numId w:val="15"/>
              </w:numPr>
              <w:tabs>
                <w:tab w:val="left" w:pos="827"/>
                <w:tab w:val="left" w:pos="828"/>
              </w:tabs>
              <w:spacing w:before="1" w:line="305" w:lineRule="exact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t</w:t>
            </w:r>
            <w:r>
              <w:rPr>
                <w:spacing w:val="-2"/>
                <w:sz w:val="24"/>
              </w:rPr>
              <w:t xml:space="preserve"> administration</w:t>
            </w:r>
          </w:p>
          <w:p w14:paraId="56CB7542" w14:textId="77777777" w:rsidR="0004562A" w:rsidRDefault="00D846F3">
            <w:pPr>
              <w:pStyle w:val="TableParagraph"/>
              <w:numPr>
                <w:ilvl w:val="0"/>
                <w:numId w:val="15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Buil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aintenance</w:t>
            </w:r>
          </w:p>
          <w:p w14:paraId="56CB7543" w14:textId="77777777" w:rsidR="0004562A" w:rsidRDefault="00D846F3">
            <w:pPr>
              <w:pStyle w:val="TableParagraph"/>
              <w:numPr>
                <w:ilvl w:val="0"/>
                <w:numId w:val="15"/>
              </w:numPr>
              <w:tabs>
                <w:tab w:val="left" w:pos="827"/>
                <w:tab w:val="left" w:pos="828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Custod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  <w:p w14:paraId="56CB7544" w14:textId="77777777" w:rsidR="0004562A" w:rsidRDefault="00D846F3">
            <w:pPr>
              <w:pStyle w:val="TableParagraph"/>
              <w:numPr>
                <w:ilvl w:val="0"/>
                <w:numId w:val="15"/>
              </w:numPr>
              <w:tabs>
                <w:tab w:val="left" w:pos="827"/>
                <w:tab w:val="left" w:pos="828"/>
              </w:tabs>
              <w:spacing w:before="1" w:line="284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Utilities</w:t>
            </w:r>
          </w:p>
        </w:tc>
        <w:tc>
          <w:tcPr>
            <w:tcW w:w="3763" w:type="dxa"/>
            <w:tcBorders>
              <w:bottom w:val="single" w:sz="6" w:space="0" w:color="000000"/>
            </w:tcBorders>
          </w:tcPr>
          <w:p w14:paraId="56CB7545" w14:textId="77777777" w:rsidR="0004562A" w:rsidRDefault="00D846F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before="1"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t</w:t>
            </w:r>
            <w:r>
              <w:rPr>
                <w:spacing w:val="-2"/>
                <w:sz w:val="24"/>
              </w:rPr>
              <w:t xml:space="preserve"> administration</w:t>
            </w:r>
          </w:p>
          <w:p w14:paraId="56CB7546" w14:textId="77777777" w:rsidR="0004562A" w:rsidRDefault="00D846F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Buil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aintenance</w:t>
            </w:r>
          </w:p>
          <w:p w14:paraId="56CB7547" w14:textId="77777777" w:rsidR="0004562A" w:rsidRDefault="00D846F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Custod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  <w:p w14:paraId="56CB7548" w14:textId="77777777" w:rsidR="0004562A" w:rsidRDefault="00D846F3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before="1" w:line="284" w:lineRule="exact"/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Utilities</w:t>
            </w:r>
          </w:p>
        </w:tc>
      </w:tr>
    </w:tbl>
    <w:p w14:paraId="56CB754A" w14:textId="77777777" w:rsidR="0004562A" w:rsidRDefault="0004562A">
      <w:pPr>
        <w:spacing w:line="284" w:lineRule="exact"/>
        <w:rPr>
          <w:sz w:val="24"/>
        </w:rPr>
        <w:sectPr w:rsidR="0004562A">
          <w:type w:val="continuous"/>
          <w:pgSz w:w="12240" w:h="15840"/>
          <w:pgMar w:top="520" w:right="360" w:bottom="0" w:left="36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64"/>
        <w:gridCol w:w="3763"/>
        <w:gridCol w:w="3763"/>
      </w:tblGrid>
      <w:tr w:rsidR="0004562A" w14:paraId="56CB7550" w14:textId="77777777">
        <w:trPr>
          <w:trHeight w:val="904"/>
        </w:trPr>
        <w:tc>
          <w:tcPr>
            <w:tcW w:w="3764" w:type="dxa"/>
          </w:tcPr>
          <w:p w14:paraId="56CB754B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763" w:type="dxa"/>
          </w:tcPr>
          <w:p w14:paraId="56CB754C" w14:textId="77777777" w:rsidR="0004562A" w:rsidRDefault="00D846F3">
            <w:pPr>
              <w:pStyle w:val="TableParagraph"/>
              <w:numPr>
                <w:ilvl w:val="0"/>
                <w:numId w:val="13"/>
              </w:numPr>
              <w:tabs>
                <w:tab w:val="left" w:pos="827"/>
                <w:tab w:val="left" w:pos="828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Landsca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grounds</w:t>
            </w:r>
          </w:p>
          <w:p w14:paraId="56CB754D" w14:textId="77777777" w:rsidR="0004562A" w:rsidRDefault="00D846F3">
            <w:pPr>
              <w:pStyle w:val="TableParagraph"/>
              <w:numPr>
                <w:ilvl w:val="0"/>
                <w:numId w:val="13"/>
              </w:numPr>
              <w:tabs>
                <w:tab w:val="left" w:pos="827"/>
                <w:tab w:val="left" w:pos="828"/>
              </w:tabs>
              <w:spacing w:line="290" w:lineRule="atLeast"/>
              <w:ind w:right="1182"/>
              <w:rPr>
                <w:sz w:val="24"/>
              </w:rPr>
            </w:pPr>
            <w:r>
              <w:rPr>
                <w:sz w:val="24"/>
              </w:rPr>
              <w:t>Majo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epair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renovations</w:t>
            </w:r>
          </w:p>
        </w:tc>
        <w:tc>
          <w:tcPr>
            <w:tcW w:w="3763" w:type="dxa"/>
          </w:tcPr>
          <w:p w14:paraId="56CB754E" w14:textId="77777777" w:rsidR="0004562A" w:rsidRDefault="00D846F3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  <w:tab w:val="left" w:pos="829"/>
              </w:tabs>
              <w:spacing w:line="30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Landscap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grounds</w:t>
            </w:r>
          </w:p>
          <w:p w14:paraId="56CB754F" w14:textId="77777777" w:rsidR="0004562A" w:rsidRDefault="00D846F3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  <w:tab w:val="left" w:pos="829"/>
              </w:tabs>
              <w:spacing w:line="290" w:lineRule="atLeast"/>
              <w:ind w:right="1181"/>
              <w:rPr>
                <w:sz w:val="24"/>
              </w:rPr>
            </w:pPr>
            <w:r>
              <w:rPr>
                <w:sz w:val="24"/>
              </w:rPr>
              <w:t>Majo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epair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renovations</w:t>
            </w:r>
          </w:p>
        </w:tc>
      </w:tr>
      <w:tr w:rsidR="0004562A" w14:paraId="56CB7555" w14:textId="77777777">
        <w:trPr>
          <w:trHeight w:val="904"/>
        </w:trPr>
        <w:tc>
          <w:tcPr>
            <w:tcW w:w="3764" w:type="dxa"/>
          </w:tcPr>
          <w:p w14:paraId="56CB7551" w14:textId="77777777" w:rsidR="0004562A" w:rsidRDefault="00D846F3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93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Ot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ponsored</w:t>
            </w:r>
            <w:r>
              <w:rPr>
                <w:spacing w:val="-2"/>
                <w:sz w:val="24"/>
              </w:rPr>
              <w:t xml:space="preserve"> Activities</w:t>
            </w:r>
          </w:p>
        </w:tc>
        <w:tc>
          <w:tcPr>
            <w:tcW w:w="3763" w:type="dxa"/>
          </w:tcPr>
          <w:p w14:paraId="56CB7552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763" w:type="dxa"/>
          </w:tcPr>
          <w:p w14:paraId="56CB7553" w14:textId="77777777" w:rsidR="0004562A" w:rsidRDefault="00D846F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ponsor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</w:t>
            </w:r>
          </w:p>
          <w:p w14:paraId="56CB7554" w14:textId="77777777" w:rsidR="0004562A" w:rsidRDefault="00D846F3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  <w:tab w:val="left" w:pos="829"/>
              </w:tabs>
              <w:spacing w:line="290" w:lineRule="atLeast"/>
              <w:ind w:right="720"/>
              <w:rPr>
                <w:sz w:val="24"/>
              </w:rPr>
            </w:pPr>
            <w:r>
              <w:rPr>
                <w:sz w:val="24"/>
              </w:rPr>
              <w:t>Sponsore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mmunity service programs</w:t>
            </w:r>
          </w:p>
        </w:tc>
      </w:tr>
      <w:tr w:rsidR="0004562A" w14:paraId="56CB7567" w14:textId="77777777">
        <w:trPr>
          <w:trHeight w:val="6600"/>
        </w:trPr>
        <w:tc>
          <w:tcPr>
            <w:tcW w:w="3764" w:type="dxa"/>
          </w:tcPr>
          <w:p w14:paraId="56CB7556" w14:textId="77777777" w:rsidR="0004562A" w:rsidRDefault="00D846F3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Ot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titu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ctivities</w:t>
            </w:r>
          </w:p>
        </w:tc>
        <w:tc>
          <w:tcPr>
            <w:tcW w:w="3763" w:type="dxa"/>
          </w:tcPr>
          <w:p w14:paraId="56CB7557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763" w:type="dxa"/>
          </w:tcPr>
          <w:p w14:paraId="56CB7558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30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activities </w:t>
            </w:r>
            <w:r>
              <w:rPr>
                <w:spacing w:val="-2"/>
                <w:sz w:val="24"/>
              </w:rPr>
              <w:t>expect:</w:t>
            </w:r>
          </w:p>
          <w:p w14:paraId="56CB7559" w14:textId="77777777" w:rsidR="0004562A" w:rsidRDefault="00D846F3">
            <w:pPr>
              <w:pStyle w:val="TableParagraph"/>
              <w:numPr>
                <w:ilvl w:val="1"/>
                <w:numId w:val="8"/>
              </w:numPr>
              <w:tabs>
                <w:tab w:val="left" w:pos="1550"/>
              </w:tabs>
              <w:spacing w:before="4" w:line="237" w:lineRule="auto"/>
              <w:ind w:right="258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Instructions, departmental </w:t>
            </w:r>
            <w:r>
              <w:rPr>
                <w:sz w:val="24"/>
              </w:rPr>
              <w:t>research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rganized research, other sponsor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ctivities</w:t>
            </w:r>
          </w:p>
          <w:p w14:paraId="56CB755A" w14:textId="77777777" w:rsidR="0004562A" w:rsidRDefault="00D846F3">
            <w:pPr>
              <w:pStyle w:val="TableParagraph"/>
              <w:numPr>
                <w:ilvl w:val="1"/>
                <w:numId w:val="8"/>
              </w:numPr>
              <w:tabs>
                <w:tab w:val="left" w:pos="1550"/>
              </w:tabs>
              <w:spacing w:before="4" w:line="297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F&amp;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cost </w:t>
            </w:r>
            <w:r>
              <w:rPr>
                <w:spacing w:val="-2"/>
                <w:sz w:val="24"/>
              </w:rPr>
              <w:t>activities</w:t>
            </w:r>
          </w:p>
          <w:p w14:paraId="56CB755B" w14:textId="77777777" w:rsidR="0004562A" w:rsidRDefault="00D846F3">
            <w:pPr>
              <w:pStyle w:val="TableParagraph"/>
              <w:numPr>
                <w:ilvl w:val="1"/>
                <w:numId w:val="8"/>
              </w:numPr>
              <w:tabs>
                <w:tab w:val="left" w:pos="1550"/>
              </w:tabs>
              <w:spacing w:before="3" w:line="232" w:lineRule="auto"/>
              <w:ind w:right="388"/>
              <w:rPr>
                <w:sz w:val="24"/>
              </w:rPr>
            </w:pPr>
            <w:r>
              <w:rPr>
                <w:sz w:val="24"/>
              </w:rPr>
              <w:t>Specialize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ervice </w:t>
            </w:r>
            <w:r>
              <w:rPr>
                <w:spacing w:val="-2"/>
                <w:sz w:val="24"/>
              </w:rPr>
              <w:t>facilities</w:t>
            </w:r>
          </w:p>
          <w:p w14:paraId="56CB755C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before="3"/>
              <w:ind w:hanging="361"/>
              <w:rPr>
                <w:sz w:val="24"/>
              </w:rPr>
            </w:pPr>
            <w:r>
              <w:rPr>
                <w:sz w:val="24"/>
              </w:rPr>
              <w:t>Reside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halls</w:t>
            </w:r>
          </w:p>
          <w:p w14:paraId="56CB755D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before="1"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Di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halls</w:t>
            </w:r>
          </w:p>
          <w:p w14:paraId="56CB755E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Hospita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linics</w:t>
            </w:r>
          </w:p>
          <w:p w14:paraId="56CB755F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nion</w:t>
            </w:r>
          </w:p>
          <w:p w14:paraId="56CB7560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before="2"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Intercollegi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thletics</w:t>
            </w:r>
          </w:p>
          <w:p w14:paraId="56CB7561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Bookstores</w:t>
            </w:r>
          </w:p>
          <w:p w14:paraId="56CB7562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before="1"/>
              <w:ind w:right="405"/>
              <w:rPr>
                <w:sz w:val="24"/>
              </w:rPr>
            </w:pPr>
            <w:r>
              <w:rPr>
                <w:sz w:val="24"/>
              </w:rPr>
              <w:t>Faculty housing, student apartments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gues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houses</w:t>
            </w:r>
          </w:p>
          <w:p w14:paraId="56CB7563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304" w:lineRule="exact"/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Chapels</w:t>
            </w:r>
          </w:p>
          <w:p w14:paraId="56CB7564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Theaters</w:t>
            </w:r>
          </w:p>
          <w:p w14:paraId="56CB7565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before="2" w:line="305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useums</w:t>
            </w:r>
          </w:p>
          <w:p w14:paraId="56CB7566" w14:textId="77777777" w:rsidR="0004562A" w:rsidRDefault="00D846F3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  <w:tab w:val="left" w:pos="829"/>
              </w:tabs>
              <w:spacing w:line="296" w:lineRule="exact"/>
              <w:ind w:right="778"/>
              <w:rPr>
                <w:sz w:val="24"/>
              </w:rPr>
            </w:pPr>
            <w:r>
              <w:rPr>
                <w:sz w:val="24"/>
              </w:rPr>
              <w:t>Oth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imila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auxiliary </w:t>
            </w:r>
            <w:r>
              <w:rPr>
                <w:spacing w:val="-2"/>
                <w:sz w:val="24"/>
              </w:rPr>
              <w:t>enterprises</w:t>
            </w:r>
          </w:p>
        </w:tc>
      </w:tr>
      <w:tr w:rsidR="0004562A" w14:paraId="56CB756C" w14:textId="77777777">
        <w:trPr>
          <w:trHeight w:val="877"/>
        </w:trPr>
        <w:tc>
          <w:tcPr>
            <w:tcW w:w="3764" w:type="dxa"/>
          </w:tcPr>
          <w:p w14:paraId="56CB7568" w14:textId="77777777" w:rsidR="0004562A" w:rsidRDefault="00D846F3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Scholarship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Fellowships</w:t>
            </w:r>
          </w:p>
          <w:p w14:paraId="56CB7569" w14:textId="77777777" w:rsidR="0004562A" w:rsidRDefault="00D846F3">
            <w:pPr>
              <w:pStyle w:val="TableParagraph"/>
              <w:spacing w:line="290" w:lineRule="atLeast"/>
              <w:rPr>
                <w:sz w:val="24"/>
              </w:rPr>
            </w:pPr>
            <w:r>
              <w:rPr>
                <w:sz w:val="24"/>
              </w:rPr>
              <w:t>(no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Facilities </w:t>
            </w:r>
            <w:r>
              <w:rPr>
                <w:spacing w:val="-2"/>
                <w:sz w:val="24"/>
              </w:rPr>
              <w:t>Inventory)</w:t>
            </w:r>
          </w:p>
        </w:tc>
        <w:tc>
          <w:tcPr>
            <w:tcW w:w="3763" w:type="dxa"/>
          </w:tcPr>
          <w:p w14:paraId="56CB756A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763" w:type="dxa"/>
          </w:tcPr>
          <w:p w14:paraId="56CB756B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04562A" w14:paraId="56CB7571" w14:textId="77777777">
        <w:trPr>
          <w:trHeight w:val="1197"/>
        </w:trPr>
        <w:tc>
          <w:tcPr>
            <w:tcW w:w="3764" w:type="dxa"/>
          </w:tcPr>
          <w:p w14:paraId="56CB756D" w14:textId="77777777" w:rsidR="0004562A" w:rsidRDefault="00D846F3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z w:val="24"/>
              </w:rPr>
              <w:t xml:space="preserve">Auxiliary </w:t>
            </w:r>
            <w:r>
              <w:rPr>
                <w:spacing w:val="-2"/>
                <w:sz w:val="24"/>
              </w:rPr>
              <w:t>Enterprises</w:t>
            </w:r>
          </w:p>
        </w:tc>
        <w:tc>
          <w:tcPr>
            <w:tcW w:w="3763" w:type="dxa"/>
          </w:tcPr>
          <w:p w14:paraId="56CB756E" w14:textId="77777777" w:rsidR="0004562A" w:rsidRDefault="00D846F3">
            <w:pPr>
              <w:pStyle w:val="TableParagraph"/>
              <w:numPr>
                <w:ilvl w:val="0"/>
                <w:numId w:val="5"/>
              </w:numPr>
              <w:tabs>
                <w:tab w:val="left" w:pos="827"/>
                <w:tab w:val="left" w:pos="828"/>
              </w:tabs>
              <w:ind w:right="195"/>
              <w:rPr>
                <w:sz w:val="24"/>
              </w:rPr>
            </w:pPr>
            <w:r>
              <w:rPr>
                <w:sz w:val="24"/>
              </w:rPr>
              <w:t>Provide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ood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rvices for a free to students, faculty, and staff</w:t>
            </w:r>
          </w:p>
          <w:p w14:paraId="56CB756F" w14:textId="77777777" w:rsidR="0004562A" w:rsidRDefault="00D846F3">
            <w:pPr>
              <w:pStyle w:val="TableParagraph"/>
              <w:numPr>
                <w:ilvl w:val="0"/>
                <w:numId w:val="5"/>
              </w:numPr>
              <w:tabs>
                <w:tab w:val="left" w:pos="827"/>
                <w:tab w:val="left" w:pos="828"/>
              </w:tabs>
              <w:spacing w:line="286" w:lineRule="exact"/>
              <w:rPr>
                <w:sz w:val="24"/>
              </w:rPr>
            </w:pPr>
            <w:r>
              <w:rPr>
                <w:sz w:val="24"/>
              </w:rPr>
              <w:t>Intercollegi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thletics</w:t>
            </w:r>
          </w:p>
        </w:tc>
        <w:tc>
          <w:tcPr>
            <w:tcW w:w="3763" w:type="dxa"/>
          </w:tcPr>
          <w:p w14:paraId="56CB7570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04562A" w14:paraId="56CB7576" w14:textId="77777777">
        <w:trPr>
          <w:trHeight w:val="892"/>
        </w:trPr>
        <w:tc>
          <w:tcPr>
            <w:tcW w:w="3764" w:type="dxa"/>
          </w:tcPr>
          <w:p w14:paraId="56CB7572" w14:textId="77777777" w:rsidR="0004562A" w:rsidRDefault="00D846F3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line="292" w:lineRule="exact"/>
              <w:ind w:hanging="362"/>
              <w:rPr>
                <w:sz w:val="24"/>
              </w:rPr>
            </w:pPr>
            <w:r>
              <w:rPr>
                <w:spacing w:val="-2"/>
                <w:sz w:val="24"/>
              </w:rPr>
              <w:t>Hospitals</w:t>
            </w:r>
          </w:p>
        </w:tc>
        <w:tc>
          <w:tcPr>
            <w:tcW w:w="3763" w:type="dxa"/>
          </w:tcPr>
          <w:p w14:paraId="56CB7573" w14:textId="77777777" w:rsidR="0004562A" w:rsidRDefault="00D846F3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  <w:tab w:val="left" w:pos="828"/>
              </w:tabs>
              <w:spacing w:line="304" w:lineRule="exact"/>
              <w:rPr>
                <w:sz w:val="24"/>
              </w:rPr>
            </w:pPr>
            <w:r>
              <w:rPr>
                <w:sz w:val="24"/>
              </w:rPr>
              <w:t>Pati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era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 </w:t>
            </w:r>
            <w:r>
              <w:rPr>
                <w:spacing w:val="-10"/>
                <w:sz w:val="24"/>
              </w:rPr>
              <w:t>a</w:t>
            </w:r>
          </w:p>
          <w:p w14:paraId="56CB7574" w14:textId="77777777" w:rsidR="0004562A" w:rsidRDefault="00D846F3">
            <w:pPr>
              <w:pStyle w:val="TableParagraph"/>
              <w:spacing w:line="290" w:lineRule="atLeast"/>
              <w:rPr>
                <w:sz w:val="24"/>
              </w:rPr>
            </w:pPr>
            <w:r>
              <w:rPr>
                <w:sz w:val="24"/>
              </w:rPr>
              <w:t>separately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rganize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 budgeted hospital</w:t>
            </w:r>
          </w:p>
        </w:tc>
        <w:tc>
          <w:tcPr>
            <w:tcW w:w="3763" w:type="dxa"/>
          </w:tcPr>
          <w:p w14:paraId="56CB7575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04562A" w14:paraId="56CB757B" w14:textId="77777777">
        <w:trPr>
          <w:trHeight w:val="1478"/>
        </w:trPr>
        <w:tc>
          <w:tcPr>
            <w:tcW w:w="3764" w:type="dxa"/>
          </w:tcPr>
          <w:p w14:paraId="56CB7577" w14:textId="77777777" w:rsidR="0004562A" w:rsidRDefault="00D846F3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hanging="362"/>
              <w:rPr>
                <w:sz w:val="24"/>
              </w:rPr>
            </w:pPr>
            <w:r>
              <w:rPr>
                <w:sz w:val="24"/>
              </w:rPr>
              <w:t>Servi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enters</w:t>
            </w:r>
          </w:p>
        </w:tc>
        <w:tc>
          <w:tcPr>
            <w:tcW w:w="3763" w:type="dxa"/>
          </w:tcPr>
          <w:p w14:paraId="56CB7578" w14:textId="77777777" w:rsidR="0004562A" w:rsidRDefault="0004562A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763" w:type="dxa"/>
          </w:tcPr>
          <w:p w14:paraId="56CB7579" w14:textId="77777777" w:rsidR="0004562A" w:rsidRDefault="00D846F3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ind w:right="295"/>
              <w:rPr>
                <w:sz w:val="24"/>
              </w:rPr>
            </w:pPr>
            <w:r>
              <w:rPr>
                <w:sz w:val="24"/>
              </w:rPr>
              <w:t>A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peratio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rovides services or products for a fee to users principally within the institutional</w:t>
            </w:r>
          </w:p>
          <w:p w14:paraId="56CB757A" w14:textId="77777777" w:rsidR="0004562A" w:rsidRDefault="00D846F3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community</w:t>
            </w:r>
          </w:p>
        </w:tc>
      </w:tr>
    </w:tbl>
    <w:p w14:paraId="56CB757C" w14:textId="77777777" w:rsidR="00F877C7" w:rsidRDefault="00F877C7"/>
    <w:sectPr w:rsidR="00F877C7">
      <w:type w:val="continuous"/>
      <w:pgSz w:w="12240" w:h="15840"/>
      <w:pgMar w:top="520" w:right="360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128A"/>
    <w:multiLevelType w:val="hybridMultilevel"/>
    <w:tmpl w:val="E2BCD03C"/>
    <w:lvl w:ilvl="0" w:tplc="4B789BF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79EF682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7B3E87D4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629A4768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DD76B954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71B6B26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2A94F0B6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165AEF54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041E616C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676177"/>
    <w:multiLevelType w:val="hybridMultilevel"/>
    <w:tmpl w:val="B59A57E2"/>
    <w:lvl w:ilvl="0" w:tplc="01BCE33E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268B03C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63B21D4C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3532174A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CFAEF02A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18E205B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02D4C71E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870AF818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4B9E4472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353292F"/>
    <w:multiLevelType w:val="hybridMultilevel"/>
    <w:tmpl w:val="5FDAB8F2"/>
    <w:lvl w:ilvl="0" w:tplc="B7664A8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E2A42C0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0AC6AA72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5CC6ACD6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3780A72A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955427E0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1EEA3F9A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8BD28786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9214A4E4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80148F4"/>
    <w:multiLevelType w:val="hybridMultilevel"/>
    <w:tmpl w:val="D90EA564"/>
    <w:lvl w:ilvl="0" w:tplc="62F4C46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756019A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E068B840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013A57FC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DE76D418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2410E24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CEE0F838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284AEA2C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4AAAB4D8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E4D61FD"/>
    <w:multiLevelType w:val="hybridMultilevel"/>
    <w:tmpl w:val="071E5B7C"/>
    <w:lvl w:ilvl="0" w:tplc="FEFA8B0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F901F6A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6784A4A4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B27CE19A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79A67640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11B6EA4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9E42CDE8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B1C2FCB4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0DAE4580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E8F3D66"/>
    <w:multiLevelType w:val="hybridMultilevel"/>
    <w:tmpl w:val="89E0E51A"/>
    <w:lvl w:ilvl="0" w:tplc="B394BF9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60E259C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292CE3D0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2FDEB398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6088DC8C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9344132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76342530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E780991E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9AC854EC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F5B4F31"/>
    <w:multiLevelType w:val="hybridMultilevel"/>
    <w:tmpl w:val="A828A780"/>
    <w:lvl w:ilvl="0" w:tplc="6838C0C0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A8C6B1A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5060D0B8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D08E835C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FE4439C6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E97CC846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B9907DA2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418AA760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9D1831E0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16AD1A76"/>
    <w:multiLevelType w:val="hybridMultilevel"/>
    <w:tmpl w:val="9F3AFD94"/>
    <w:lvl w:ilvl="0" w:tplc="DE18DDE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788B442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EC6CA038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01765ECA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C17AED9C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17F6808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0D9A2F36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7EC8257A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03843036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DB908EA"/>
    <w:multiLevelType w:val="hybridMultilevel"/>
    <w:tmpl w:val="5E704F96"/>
    <w:lvl w:ilvl="0" w:tplc="92F06F84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4786C3E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19424442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FEC8C8AC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0420796C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C096E6E0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9F842AC8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9EF8209E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A55C5E54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248C519F"/>
    <w:multiLevelType w:val="hybridMultilevel"/>
    <w:tmpl w:val="25385C4E"/>
    <w:lvl w:ilvl="0" w:tplc="A192D9A6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D40D0B8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B35205BE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ABE277AC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69486F0A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60B6B8F6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3F564DB8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0C8EF3F0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D57C88C0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24C42727"/>
    <w:multiLevelType w:val="hybridMultilevel"/>
    <w:tmpl w:val="97729578"/>
    <w:lvl w:ilvl="0" w:tplc="C590D3BA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DA8CE66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969ED618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F6500CB8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6F465902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1BF4C584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D0F26D4C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85F0D7D2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1B866542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25E61FBE"/>
    <w:multiLevelType w:val="hybridMultilevel"/>
    <w:tmpl w:val="F68CF994"/>
    <w:lvl w:ilvl="0" w:tplc="623E8350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23A3284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6010CCD6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B11869BA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7B62F708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8C147C5A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26388F4C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BDA4B6C0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90988E1A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2D240424"/>
    <w:multiLevelType w:val="hybridMultilevel"/>
    <w:tmpl w:val="1D209D12"/>
    <w:lvl w:ilvl="0" w:tplc="2C5087D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750D9E8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3206955C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70829DDA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1B1C5C06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B98E1FCE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9F561830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5AA4AE3E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258A8CEE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7EC153C"/>
    <w:multiLevelType w:val="hybridMultilevel"/>
    <w:tmpl w:val="B6ECF714"/>
    <w:lvl w:ilvl="0" w:tplc="3C5AB13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6CE6A80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291A3A10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FC4C9E4E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A1E44F3E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76E80958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E3D05724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8B9C834E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E8129ADE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B1C7354"/>
    <w:multiLevelType w:val="hybridMultilevel"/>
    <w:tmpl w:val="49047C70"/>
    <w:lvl w:ilvl="0" w:tplc="60B433DC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6D2C170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8EEA1C40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4058FE08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10062B82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65E2F6E6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5FF46938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FC10AB68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26E444E0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4BB645C4"/>
    <w:multiLevelType w:val="hybridMultilevel"/>
    <w:tmpl w:val="63505E56"/>
    <w:lvl w:ilvl="0" w:tplc="A364D604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65C2654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B3F67F68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4BF6B500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74C4FEF4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9F5E6AA0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181093A4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8D2427BA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76AACF64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4CEA042D"/>
    <w:multiLevelType w:val="hybridMultilevel"/>
    <w:tmpl w:val="E5C6A196"/>
    <w:lvl w:ilvl="0" w:tplc="5FC2182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8224B0E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B920A764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17986010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C1383B32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50E0396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6ACC7A1E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679C4F5A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9C3AFD06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E321C7F"/>
    <w:multiLevelType w:val="hybridMultilevel"/>
    <w:tmpl w:val="CEFE91DA"/>
    <w:lvl w:ilvl="0" w:tplc="FF8A0F5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2E6675A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54F81A6C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1D747006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2EAE1936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6BDC752E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CA3E2D54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66380D82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83F4CBE6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50E2280E"/>
    <w:multiLevelType w:val="hybridMultilevel"/>
    <w:tmpl w:val="A7CA8BBE"/>
    <w:lvl w:ilvl="0" w:tplc="8116AB8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3EAF172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4FD4F702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9022FC6C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78A6EB90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7FA07F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7A5EDC98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327AE3D6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06461FCA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1E463C4"/>
    <w:multiLevelType w:val="hybridMultilevel"/>
    <w:tmpl w:val="333861F2"/>
    <w:lvl w:ilvl="0" w:tplc="FC60B3AE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B187E8A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DA6AB1F4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7962131E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A718F2B8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37A622AC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A0DCC080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A1445AA4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AA4471B0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53C7503D"/>
    <w:multiLevelType w:val="hybridMultilevel"/>
    <w:tmpl w:val="F100151C"/>
    <w:lvl w:ilvl="0" w:tplc="39084596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B7AC508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5AFE251A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CDD03672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3C9EF2A6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953CB1BA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C77A41C6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A6603538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0AA6EEB4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21" w15:restartNumberingAfterBreak="0">
    <w:nsid w:val="564728CA"/>
    <w:multiLevelType w:val="hybridMultilevel"/>
    <w:tmpl w:val="21EEEE34"/>
    <w:lvl w:ilvl="0" w:tplc="DB90D49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CBABEDA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47A4BEF6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74901C98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60726FC0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71C037A0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4170E4FC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3DC62710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00480FB0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577B5076"/>
    <w:multiLevelType w:val="hybridMultilevel"/>
    <w:tmpl w:val="1A440A10"/>
    <w:lvl w:ilvl="0" w:tplc="4F92FF14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8AC41DC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F956DB28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14EC1518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A9A6B772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1898C7EA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F2FAE89C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414C67CA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1EA64134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57B45D8E"/>
    <w:multiLevelType w:val="hybridMultilevel"/>
    <w:tmpl w:val="C174132E"/>
    <w:lvl w:ilvl="0" w:tplc="4E5207B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6725C6A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BBC634AE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6FEA06FE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9ED28E14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08309D86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9F585B26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1654FC8E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5930DA40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84C32B3"/>
    <w:multiLevelType w:val="hybridMultilevel"/>
    <w:tmpl w:val="74CE9A66"/>
    <w:lvl w:ilvl="0" w:tplc="E244091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3D86742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E2E4F564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AEA69858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11A8D06E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9D68175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8CC8568E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181EA0EE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78EEAF5A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594D1583"/>
    <w:multiLevelType w:val="hybridMultilevel"/>
    <w:tmpl w:val="FA040ADA"/>
    <w:lvl w:ilvl="0" w:tplc="8D04630C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E503D2E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5FC6C552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52D4F414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5866BDE8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1D2EF13E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58BA60D0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84CC0D90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CAC2F4E2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26" w15:restartNumberingAfterBreak="0">
    <w:nsid w:val="59B5317D"/>
    <w:multiLevelType w:val="hybridMultilevel"/>
    <w:tmpl w:val="834C86C8"/>
    <w:lvl w:ilvl="0" w:tplc="4AD41474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B26E4C4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E556C57A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7E027F8A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740A3192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2D08E70A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002044CA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52226FE0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56B83684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27" w15:restartNumberingAfterBreak="0">
    <w:nsid w:val="6B8C341D"/>
    <w:multiLevelType w:val="hybridMultilevel"/>
    <w:tmpl w:val="FCAE6658"/>
    <w:lvl w:ilvl="0" w:tplc="D4042FD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4B2368E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2C7C1562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AA389B7C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6C3C9CC6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06844B8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3E744D60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CD6898F8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076C27D0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6C2469A6"/>
    <w:multiLevelType w:val="hybridMultilevel"/>
    <w:tmpl w:val="B6C09B10"/>
    <w:lvl w:ilvl="0" w:tplc="2F6A62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7844D9C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C6BEE606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13608886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DF6A7186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79D6691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5AB07988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B19C2E68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B636C234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72630530"/>
    <w:multiLevelType w:val="hybridMultilevel"/>
    <w:tmpl w:val="6A4C3E7A"/>
    <w:lvl w:ilvl="0" w:tplc="3C34F77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A021506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CC6E4162">
      <w:numFmt w:val="bullet"/>
      <w:lvlText w:val="•"/>
      <w:lvlJc w:val="left"/>
      <w:pPr>
        <w:ind w:left="1785" w:hanging="361"/>
      </w:pPr>
      <w:rPr>
        <w:rFonts w:hint="default"/>
        <w:lang w:val="en-US" w:eastAsia="en-US" w:bidi="ar-SA"/>
      </w:rPr>
    </w:lvl>
    <w:lvl w:ilvl="3" w:tplc="DDE401BE">
      <w:numFmt w:val="bullet"/>
      <w:lvlText w:val="•"/>
      <w:lvlJc w:val="left"/>
      <w:pPr>
        <w:ind w:left="2031" w:hanging="361"/>
      </w:pPr>
      <w:rPr>
        <w:rFonts w:hint="default"/>
        <w:lang w:val="en-US" w:eastAsia="en-US" w:bidi="ar-SA"/>
      </w:rPr>
    </w:lvl>
    <w:lvl w:ilvl="4" w:tplc="2E4688CC">
      <w:numFmt w:val="bullet"/>
      <w:lvlText w:val="•"/>
      <w:lvlJc w:val="left"/>
      <w:pPr>
        <w:ind w:left="2277" w:hanging="361"/>
      </w:pPr>
      <w:rPr>
        <w:rFonts w:hint="default"/>
        <w:lang w:val="en-US" w:eastAsia="en-US" w:bidi="ar-SA"/>
      </w:rPr>
    </w:lvl>
    <w:lvl w:ilvl="5" w:tplc="70304A32">
      <w:numFmt w:val="bullet"/>
      <w:lvlText w:val="•"/>
      <w:lvlJc w:val="left"/>
      <w:pPr>
        <w:ind w:left="2523" w:hanging="361"/>
      </w:pPr>
      <w:rPr>
        <w:rFonts w:hint="default"/>
        <w:lang w:val="en-US" w:eastAsia="en-US" w:bidi="ar-SA"/>
      </w:rPr>
    </w:lvl>
    <w:lvl w:ilvl="6" w:tplc="C5142C7C">
      <w:numFmt w:val="bullet"/>
      <w:lvlText w:val="•"/>
      <w:lvlJc w:val="left"/>
      <w:pPr>
        <w:ind w:left="2769" w:hanging="361"/>
      </w:pPr>
      <w:rPr>
        <w:rFonts w:hint="default"/>
        <w:lang w:val="en-US" w:eastAsia="en-US" w:bidi="ar-SA"/>
      </w:rPr>
    </w:lvl>
    <w:lvl w:ilvl="7" w:tplc="E5F6A8F4">
      <w:numFmt w:val="bullet"/>
      <w:lvlText w:val="•"/>
      <w:lvlJc w:val="left"/>
      <w:pPr>
        <w:ind w:left="3015" w:hanging="361"/>
      </w:pPr>
      <w:rPr>
        <w:rFonts w:hint="default"/>
        <w:lang w:val="en-US" w:eastAsia="en-US" w:bidi="ar-SA"/>
      </w:rPr>
    </w:lvl>
    <w:lvl w:ilvl="8" w:tplc="1D84BDDE">
      <w:numFmt w:val="bullet"/>
      <w:lvlText w:val="•"/>
      <w:lvlJc w:val="left"/>
      <w:pPr>
        <w:ind w:left="3261" w:hanging="361"/>
      </w:pPr>
      <w:rPr>
        <w:rFonts w:hint="default"/>
        <w:lang w:val="en-US" w:eastAsia="en-US" w:bidi="ar-SA"/>
      </w:rPr>
    </w:lvl>
  </w:abstractNum>
  <w:abstractNum w:abstractNumId="30" w15:restartNumberingAfterBreak="0">
    <w:nsid w:val="76AB5A07"/>
    <w:multiLevelType w:val="hybridMultilevel"/>
    <w:tmpl w:val="FDEAAB5A"/>
    <w:lvl w:ilvl="0" w:tplc="2D7C788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75604CA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F6A253E2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901ACA6A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BADE48AE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94143A3E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CA2EF57A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E6A8378C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508EBF18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76C38F6"/>
    <w:multiLevelType w:val="hybridMultilevel"/>
    <w:tmpl w:val="E0884352"/>
    <w:lvl w:ilvl="0" w:tplc="F316194E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07A01B4">
      <w:numFmt w:val="bullet"/>
      <w:lvlText w:val="•"/>
      <w:lvlJc w:val="left"/>
      <w:pPr>
        <w:ind w:left="1113" w:hanging="360"/>
      </w:pPr>
      <w:rPr>
        <w:rFonts w:hint="default"/>
        <w:lang w:val="en-US" w:eastAsia="en-US" w:bidi="ar-SA"/>
      </w:rPr>
    </w:lvl>
    <w:lvl w:ilvl="2" w:tplc="D14AA7F8">
      <w:numFmt w:val="bullet"/>
      <w:lvlText w:val="•"/>
      <w:lvlJc w:val="left"/>
      <w:pPr>
        <w:ind w:left="1406" w:hanging="360"/>
      </w:pPr>
      <w:rPr>
        <w:rFonts w:hint="default"/>
        <w:lang w:val="en-US" w:eastAsia="en-US" w:bidi="ar-SA"/>
      </w:rPr>
    </w:lvl>
    <w:lvl w:ilvl="3" w:tplc="6CEC0B12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ar-SA"/>
      </w:rPr>
    </w:lvl>
    <w:lvl w:ilvl="4" w:tplc="1BCCDF8C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ar-SA"/>
      </w:rPr>
    </w:lvl>
    <w:lvl w:ilvl="5" w:tplc="C318FE38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ar-SA"/>
      </w:rPr>
    </w:lvl>
    <w:lvl w:ilvl="6" w:tplc="3028D900">
      <w:numFmt w:val="bullet"/>
      <w:lvlText w:val="•"/>
      <w:lvlJc w:val="left"/>
      <w:pPr>
        <w:ind w:left="2579" w:hanging="360"/>
      </w:pPr>
      <w:rPr>
        <w:rFonts w:hint="default"/>
        <w:lang w:val="en-US" w:eastAsia="en-US" w:bidi="ar-SA"/>
      </w:rPr>
    </w:lvl>
    <w:lvl w:ilvl="7" w:tplc="6978AE68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8" w:tplc="4C221FA0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78176783"/>
    <w:multiLevelType w:val="hybridMultilevel"/>
    <w:tmpl w:val="C520F7D6"/>
    <w:lvl w:ilvl="0" w:tplc="9682A8E4">
      <w:numFmt w:val="bullet"/>
      <w:lvlText w:val="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CA0C864">
      <w:numFmt w:val="bullet"/>
      <w:lvlText w:val="•"/>
      <w:lvlJc w:val="left"/>
      <w:pPr>
        <w:ind w:left="1113" w:hanging="361"/>
      </w:pPr>
      <w:rPr>
        <w:rFonts w:hint="default"/>
        <w:lang w:val="en-US" w:eastAsia="en-US" w:bidi="ar-SA"/>
      </w:rPr>
    </w:lvl>
    <w:lvl w:ilvl="2" w:tplc="5BD2E1BC">
      <w:numFmt w:val="bullet"/>
      <w:lvlText w:val="•"/>
      <w:lvlJc w:val="left"/>
      <w:pPr>
        <w:ind w:left="1406" w:hanging="361"/>
      </w:pPr>
      <w:rPr>
        <w:rFonts w:hint="default"/>
        <w:lang w:val="en-US" w:eastAsia="en-US" w:bidi="ar-SA"/>
      </w:rPr>
    </w:lvl>
    <w:lvl w:ilvl="3" w:tplc="6B063B10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4" w:tplc="2B026430">
      <w:numFmt w:val="bullet"/>
      <w:lvlText w:val="•"/>
      <w:lvlJc w:val="left"/>
      <w:pPr>
        <w:ind w:left="1993" w:hanging="361"/>
      </w:pPr>
      <w:rPr>
        <w:rFonts w:hint="default"/>
        <w:lang w:val="en-US" w:eastAsia="en-US" w:bidi="ar-SA"/>
      </w:rPr>
    </w:lvl>
    <w:lvl w:ilvl="5" w:tplc="239687A8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6" w:tplc="DE34FBE8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ar-SA"/>
      </w:rPr>
    </w:lvl>
    <w:lvl w:ilvl="7" w:tplc="96AE3F16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8" w:tplc="B15EDF46">
      <w:numFmt w:val="bullet"/>
      <w:lvlText w:val="•"/>
      <w:lvlJc w:val="left"/>
      <w:pPr>
        <w:ind w:left="3167" w:hanging="361"/>
      </w:pPr>
      <w:rPr>
        <w:rFonts w:hint="default"/>
        <w:lang w:val="en-US" w:eastAsia="en-US" w:bidi="ar-SA"/>
      </w:rPr>
    </w:lvl>
  </w:abstractNum>
  <w:abstractNum w:abstractNumId="33" w15:restartNumberingAfterBreak="0">
    <w:nsid w:val="7A706B3F"/>
    <w:multiLevelType w:val="hybridMultilevel"/>
    <w:tmpl w:val="4554FDFE"/>
    <w:lvl w:ilvl="0" w:tplc="95D6A4EE">
      <w:numFmt w:val="bullet"/>
      <w:lvlText w:val="☐"/>
      <w:lvlJc w:val="left"/>
      <w:pPr>
        <w:ind w:left="271" w:hanging="224"/>
      </w:pPr>
      <w:rPr>
        <w:rFonts w:ascii="MS Gothic" w:eastAsia="MS Gothic" w:hAnsi="MS Gothic" w:cs="MS Gothic" w:hint="default"/>
        <w:b/>
        <w:bCs/>
        <w:i w:val="0"/>
        <w:iCs w:val="0"/>
        <w:w w:val="99"/>
        <w:sz w:val="18"/>
        <w:szCs w:val="18"/>
        <w:lang w:val="en-US" w:eastAsia="en-US" w:bidi="ar-SA"/>
      </w:rPr>
    </w:lvl>
    <w:lvl w:ilvl="1" w:tplc="E46C837A">
      <w:numFmt w:val="bullet"/>
      <w:lvlText w:val="•"/>
      <w:lvlJc w:val="left"/>
      <w:pPr>
        <w:ind w:left="1340" w:hanging="224"/>
      </w:pPr>
      <w:rPr>
        <w:rFonts w:hint="default"/>
        <w:lang w:val="en-US" w:eastAsia="en-US" w:bidi="ar-SA"/>
      </w:rPr>
    </w:lvl>
    <w:lvl w:ilvl="2" w:tplc="76C60B08">
      <w:numFmt w:val="bullet"/>
      <w:lvlText w:val="•"/>
      <w:lvlJc w:val="left"/>
      <w:pPr>
        <w:ind w:left="2400" w:hanging="224"/>
      </w:pPr>
      <w:rPr>
        <w:rFonts w:hint="default"/>
        <w:lang w:val="en-US" w:eastAsia="en-US" w:bidi="ar-SA"/>
      </w:rPr>
    </w:lvl>
    <w:lvl w:ilvl="3" w:tplc="6BB0DC98">
      <w:numFmt w:val="bullet"/>
      <w:lvlText w:val="•"/>
      <w:lvlJc w:val="left"/>
      <w:pPr>
        <w:ind w:left="3461" w:hanging="224"/>
      </w:pPr>
      <w:rPr>
        <w:rFonts w:hint="default"/>
        <w:lang w:val="en-US" w:eastAsia="en-US" w:bidi="ar-SA"/>
      </w:rPr>
    </w:lvl>
    <w:lvl w:ilvl="4" w:tplc="767002CC">
      <w:numFmt w:val="bullet"/>
      <w:lvlText w:val="•"/>
      <w:lvlJc w:val="left"/>
      <w:pPr>
        <w:ind w:left="4521" w:hanging="224"/>
      </w:pPr>
      <w:rPr>
        <w:rFonts w:hint="default"/>
        <w:lang w:val="en-US" w:eastAsia="en-US" w:bidi="ar-SA"/>
      </w:rPr>
    </w:lvl>
    <w:lvl w:ilvl="5" w:tplc="9D6CAA70">
      <w:numFmt w:val="bullet"/>
      <w:lvlText w:val="•"/>
      <w:lvlJc w:val="left"/>
      <w:pPr>
        <w:ind w:left="5582" w:hanging="224"/>
      </w:pPr>
      <w:rPr>
        <w:rFonts w:hint="default"/>
        <w:lang w:val="en-US" w:eastAsia="en-US" w:bidi="ar-SA"/>
      </w:rPr>
    </w:lvl>
    <w:lvl w:ilvl="6" w:tplc="0D0E23CE">
      <w:numFmt w:val="bullet"/>
      <w:lvlText w:val="•"/>
      <w:lvlJc w:val="left"/>
      <w:pPr>
        <w:ind w:left="6642" w:hanging="224"/>
      </w:pPr>
      <w:rPr>
        <w:rFonts w:hint="default"/>
        <w:lang w:val="en-US" w:eastAsia="en-US" w:bidi="ar-SA"/>
      </w:rPr>
    </w:lvl>
    <w:lvl w:ilvl="7" w:tplc="0B40EC94">
      <w:numFmt w:val="bullet"/>
      <w:lvlText w:val="•"/>
      <w:lvlJc w:val="left"/>
      <w:pPr>
        <w:ind w:left="7702" w:hanging="224"/>
      </w:pPr>
      <w:rPr>
        <w:rFonts w:hint="default"/>
        <w:lang w:val="en-US" w:eastAsia="en-US" w:bidi="ar-SA"/>
      </w:rPr>
    </w:lvl>
    <w:lvl w:ilvl="8" w:tplc="79C29C52">
      <w:numFmt w:val="bullet"/>
      <w:lvlText w:val="•"/>
      <w:lvlJc w:val="left"/>
      <w:pPr>
        <w:ind w:left="8763" w:hanging="224"/>
      </w:pPr>
      <w:rPr>
        <w:rFonts w:hint="default"/>
        <w:lang w:val="en-US" w:eastAsia="en-US" w:bidi="ar-SA"/>
      </w:rPr>
    </w:lvl>
  </w:abstractNum>
  <w:num w:numId="1" w16cid:durableId="1087919464">
    <w:abstractNumId w:val="21"/>
  </w:num>
  <w:num w:numId="2" w16cid:durableId="493685367">
    <w:abstractNumId w:val="8"/>
  </w:num>
  <w:num w:numId="3" w16cid:durableId="1407998246">
    <w:abstractNumId w:val="5"/>
  </w:num>
  <w:num w:numId="4" w16cid:durableId="119223562">
    <w:abstractNumId w:val="10"/>
  </w:num>
  <w:num w:numId="5" w16cid:durableId="1255213768">
    <w:abstractNumId w:val="2"/>
  </w:num>
  <w:num w:numId="6" w16cid:durableId="621695588">
    <w:abstractNumId w:val="9"/>
  </w:num>
  <w:num w:numId="7" w16cid:durableId="161244480">
    <w:abstractNumId w:val="15"/>
  </w:num>
  <w:num w:numId="8" w16cid:durableId="620841430">
    <w:abstractNumId w:val="29"/>
  </w:num>
  <w:num w:numId="9" w16cid:durableId="21369088">
    <w:abstractNumId w:val="19"/>
  </w:num>
  <w:num w:numId="10" w16cid:durableId="556211043">
    <w:abstractNumId w:val="31"/>
  </w:num>
  <w:num w:numId="11" w16cid:durableId="276838968">
    <w:abstractNumId w:val="20"/>
  </w:num>
  <w:num w:numId="12" w16cid:durableId="1095324099">
    <w:abstractNumId w:val="4"/>
  </w:num>
  <w:num w:numId="13" w16cid:durableId="8073174">
    <w:abstractNumId w:val="17"/>
  </w:num>
  <w:num w:numId="14" w16cid:durableId="1604220482">
    <w:abstractNumId w:val="23"/>
  </w:num>
  <w:num w:numId="15" w16cid:durableId="2087142594">
    <w:abstractNumId w:val="13"/>
  </w:num>
  <w:num w:numId="16" w16cid:durableId="122846418">
    <w:abstractNumId w:val="22"/>
  </w:num>
  <w:num w:numId="17" w16cid:durableId="1353385990">
    <w:abstractNumId w:val="28"/>
  </w:num>
  <w:num w:numId="18" w16cid:durableId="106430834">
    <w:abstractNumId w:val="27"/>
  </w:num>
  <w:num w:numId="19" w16cid:durableId="580987327">
    <w:abstractNumId w:val="25"/>
  </w:num>
  <w:num w:numId="20" w16cid:durableId="514812102">
    <w:abstractNumId w:val="7"/>
  </w:num>
  <w:num w:numId="21" w16cid:durableId="1490630125">
    <w:abstractNumId w:val="0"/>
  </w:num>
  <w:num w:numId="22" w16cid:durableId="2055956634">
    <w:abstractNumId w:val="32"/>
  </w:num>
  <w:num w:numId="23" w16cid:durableId="1702707628">
    <w:abstractNumId w:val="1"/>
  </w:num>
  <w:num w:numId="24" w16cid:durableId="116876148">
    <w:abstractNumId w:val="12"/>
  </w:num>
  <w:num w:numId="25" w16cid:durableId="1361515161">
    <w:abstractNumId w:val="6"/>
  </w:num>
  <w:num w:numId="26" w16cid:durableId="849761434">
    <w:abstractNumId w:val="30"/>
  </w:num>
  <w:num w:numId="27" w16cid:durableId="453452608">
    <w:abstractNumId w:val="26"/>
  </w:num>
  <w:num w:numId="28" w16cid:durableId="1668513100">
    <w:abstractNumId w:val="24"/>
  </w:num>
  <w:num w:numId="29" w16cid:durableId="324632071">
    <w:abstractNumId w:val="16"/>
  </w:num>
  <w:num w:numId="30" w16cid:durableId="945963984">
    <w:abstractNumId w:val="14"/>
  </w:num>
  <w:num w:numId="31" w16cid:durableId="1850674906">
    <w:abstractNumId w:val="18"/>
  </w:num>
  <w:num w:numId="32" w16cid:durableId="516769043">
    <w:abstractNumId w:val="3"/>
  </w:num>
  <w:num w:numId="33" w16cid:durableId="783309583">
    <w:abstractNumId w:val="11"/>
  </w:num>
  <w:num w:numId="34" w16cid:durableId="125974851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tjQzMDE0tTQxtbBU0lEKTi0uzszPAykwrgUAU0s6jywAAAA="/>
  </w:docVars>
  <w:rsids>
    <w:rsidRoot w:val="0004562A"/>
    <w:rsid w:val="0004562A"/>
    <w:rsid w:val="001A3D1E"/>
    <w:rsid w:val="002D04FA"/>
    <w:rsid w:val="007C2FAE"/>
    <w:rsid w:val="008738BF"/>
    <w:rsid w:val="00D846F3"/>
    <w:rsid w:val="00F8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56CB74AE"/>
  <w15:docId w15:val="{6B34DB3B-C747-4467-81A9-D3F6D639A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8738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38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ane.lewis@t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outhern University</Company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up</dc:creator>
  <cp:lastModifiedBy>Lewis,  Diane W</cp:lastModifiedBy>
  <cp:revision>2</cp:revision>
  <cp:lastPrinted>2022-07-27T23:53:00Z</cp:lastPrinted>
  <dcterms:created xsi:type="dcterms:W3CDTF">2023-11-21T21:19:00Z</dcterms:created>
  <dcterms:modified xsi:type="dcterms:W3CDTF">2023-11-21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1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7-18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1844609c1776f192089c2682583c834fda3364372784c5eb780f4462603d99d2</vt:lpwstr>
  </property>
</Properties>
</file>